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3A701" w14:textId="77777777" w:rsidR="0006426C" w:rsidRPr="00773536" w:rsidRDefault="0006426C" w:rsidP="00012DAF">
      <w:pPr>
        <w:ind w:right="43"/>
        <w:jc w:val="center"/>
        <w:rPr>
          <w:rFonts w:ascii="Karla" w:eastAsia="Karla" w:hAnsi="Karla" w:cs="Karla"/>
          <w:b/>
          <w:bCs/>
        </w:rPr>
      </w:pPr>
    </w:p>
    <w:p w14:paraId="212777F6" w14:textId="6624E83F" w:rsidR="476813CC" w:rsidRPr="00F26745" w:rsidRDefault="618C024A" w:rsidP="00F26745">
      <w:pPr>
        <w:spacing w:after="160" w:line="276" w:lineRule="auto"/>
        <w:ind w:right="43"/>
        <w:rPr>
          <w:rFonts w:ascii="Karla" w:eastAsia="Karla" w:hAnsi="Karla" w:cs="Karla"/>
          <w:color w:val="000000" w:themeColor="text1"/>
          <w:sz w:val="23"/>
          <w:szCs w:val="23"/>
          <w:lang w:val="en-US"/>
        </w:rPr>
      </w:pPr>
      <w:r w:rsidRPr="00F26745">
        <w:rPr>
          <w:rFonts w:ascii="Karla" w:eastAsia="Karla" w:hAnsi="Karla" w:cs="Karla"/>
          <w:b/>
          <w:bCs/>
          <w:color w:val="000000" w:themeColor="text1"/>
          <w:sz w:val="23"/>
          <w:szCs w:val="23"/>
          <w:lang w:val="en-US"/>
        </w:rPr>
        <w:t xml:space="preserve">Title: </w:t>
      </w:r>
      <w:r w:rsidR="476813CC" w:rsidRPr="00F26745">
        <w:rPr>
          <w:rFonts w:ascii="Karla" w:hAnsi="Karla"/>
          <w:sz w:val="23"/>
          <w:szCs w:val="23"/>
        </w:rPr>
        <w:tab/>
      </w:r>
      <w:r w:rsidR="476813CC" w:rsidRPr="00F26745">
        <w:rPr>
          <w:rFonts w:ascii="Karla" w:hAnsi="Karla"/>
          <w:sz w:val="23"/>
          <w:szCs w:val="23"/>
        </w:rPr>
        <w:tab/>
      </w:r>
      <w:r w:rsidR="476813CC" w:rsidRPr="00F26745">
        <w:rPr>
          <w:rFonts w:ascii="Karla" w:hAnsi="Karla"/>
          <w:sz w:val="23"/>
          <w:szCs w:val="23"/>
        </w:rPr>
        <w:tab/>
      </w:r>
      <w:r w:rsidR="607C716A" w:rsidRPr="00F26745">
        <w:rPr>
          <w:rFonts w:ascii="Karla" w:eastAsia="Karla" w:hAnsi="Karla" w:cs="Karla"/>
          <w:color w:val="000000" w:themeColor="text1"/>
          <w:sz w:val="23"/>
          <w:szCs w:val="23"/>
        </w:rPr>
        <w:t xml:space="preserve">YDAS </w:t>
      </w:r>
      <w:bookmarkStart w:id="0" w:name="_Hlk147416442"/>
      <w:r w:rsidR="607C716A" w:rsidRPr="00F26745">
        <w:rPr>
          <w:rFonts w:ascii="Karla" w:eastAsia="Karla" w:hAnsi="Karla" w:cs="Karla"/>
          <w:color w:val="000000" w:themeColor="text1"/>
          <w:sz w:val="23"/>
          <w:szCs w:val="23"/>
        </w:rPr>
        <w:t>Programs</w:t>
      </w:r>
      <w:r w:rsidR="4307C589" w:rsidRPr="00F26745">
        <w:rPr>
          <w:rFonts w:ascii="Karla" w:eastAsia="Karla" w:hAnsi="Karla" w:cs="Karla"/>
          <w:color w:val="000000" w:themeColor="text1"/>
          <w:sz w:val="23"/>
          <w:szCs w:val="23"/>
        </w:rPr>
        <w:t xml:space="preserve"> Facilitator</w:t>
      </w:r>
      <w:bookmarkEnd w:id="0"/>
    </w:p>
    <w:p w14:paraId="4CAC75DA" w14:textId="42E00C5F" w:rsidR="476813CC" w:rsidRPr="00F26745" w:rsidRDefault="618C024A" w:rsidP="00F26745">
      <w:pPr>
        <w:spacing w:after="160" w:line="276" w:lineRule="auto"/>
        <w:ind w:right="43"/>
        <w:rPr>
          <w:rFonts w:ascii="Karla" w:eastAsia="Karla" w:hAnsi="Karla" w:cs="Karla"/>
          <w:sz w:val="23"/>
          <w:szCs w:val="23"/>
        </w:rPr>
      </w:pPr>
      <w:r w:rsidRPr="00F26745">
        <w:rPr>
          <w:rFonts w:ascii="Karla" w:eastAsia="Karla" w:hAnsi="Karla" w:cs="Karla"/>
          <w:b/>
          <w:bCs/>
          <w:color w:val="000000" w:themeColor="text1"/>
          <w:sz w:val="23"/>
          <w:szCs w:val="23"/>
          <w:lang w:val="en-US"/>
        </w:rPr>
        <w:t xml:space="preserve">Reporting to: </w:t>
      </w:r>
      <w:r w:rsidR="476813CC" w:rsidRPr="00F26745">
        <w:rPr>
          <w:rFonts w:ascii="Karla" w:hAnsi="Karla"/>
          <w:sz w:val="23"/>
          <w:szCs w:val="23"/>
        </w:rPr>
        <w:tab/>
      </w:r>
      <w:r w:rsidR="6224F90F" w:rsidRPr="00F26745">
        <w:rPr>
          <w:rFonts w:ascii="Karla" w:eastAsia="Karla" w:hAnsi="Karla" w:cs="Karla"/>
          <w:color w:val="000000" w:themeColor="text1"/>
          <w:sz w:val="23"/>
          <w:szCs w:val="23"/>
        </w:rPr>
        <w:t>YDAS Programs Officer</w:t>
      </w:r>
    </w:p>
    <w:p w14:paraId="42277A81" w14:textId="63C679B4" w:rsidR="476813CC" w:rsidRPr="00F26745" w:rsidRDefault="618C024A" w:rsidP="00F26745">
      <w:pPr>
        <w:spacing w:line="276" w:lineRule="auto"/>
        <w:ind w:left="2160" w:right="43" w:hanging="2160"/>
        <w:rPr>
          <w:rFonts w:ascii="Karla" w:eastAsia="Karla" w:hAnsi="Karla" w:cs="Karla"/>
          <w:sz w:val="23"/>
          <w:szCs w:val="23"/>
        </w:rPr>
      </w:pPr>
      <w:r w:rsidRPr="00F26745">
        <w:rPr>
          <w:rFonts w:ascii="Karla" w:eastAsia="Karla" w:hAnsi="Karla" w:cs="Karla"/>
          <w:b/>
          <w:bCs/>
          <w:color w:val="000000" w:themeColor="text1"/>
          <w:sz w:val="23"/>
          <w:szCs w:val="23"/>
          <w:lang w:val="en-US"/>
        </w:rPr>
        <w:t>Hours</w:t>
      </w:r>
      <w:proofErr w:type="gramStart"/>
      <w:r w:rsidRPr="00F26745">
        <w:rPr>
          <w:rFonts w:ascii="Karla" w:eastAsia="Karla" w:hAnsi="Karla" w:cs="Karla"/>
          <w:b/>
          <w:bCs/>
          <w:sz w:val="23"/>
          <w:szCs w:val="23"/>
          <w:lang w:val="en-US"/>
        </w:rPr>
        <w:t xml:space="preserve">: </w:t>
      </w:r>
      <w:r w:rsidR="00104C25" w:rsidRPr="00F26745">
        <w:rPr>
          <w:rFonts w:ascii="Karla" w:eastAsia="Karla" w:hAnsi="Karla" w:cs="Karla"/>
          <w:b/>
          <w:bCs/>
          <w:sz w:val="23"/>
          <w:szCs w:val="23"/>
          <w:lang w:val="en-US"/>
        </w:rPr>
        <w:tab/>
      </w:r>
      <w:r w:rsidR="7CCC87A0" w:rsidRPr="00F26745">
        <w:rPr>
          <w:rStyle w:val="normaltextrun"/>
          <w:rFonts w:ascii="Karla" w:eastAsia="Karla" w:hAnsi="Karla" w:cs="Karla"/>
          <w:color w:val="000000"/>
          <w:sz w:val="23"/>
          <w:szCs w:val="23"/>
          <w:shd w:val="clear" w:color="auto" w:fill="FFFFFF"/>
        </w:rPr>
        <w:t>Casual</w:t>
      </w:r>
      <w:proofErr w:type="gramEnd"/>
      <w:r w:rsidR="7CCC87A0" w:rsidRPr="00F26745">
        <w:rPr>
          <w:rStyle w:val="normaltextrun"/>
          <w:rFonts w:ascii="Karla" w:eastAsia="Karla" w:hAnsi="Karla" w:cs="Karla"/>
          <w:color w:val="000000"/>
          <w:sz w:val="23"/>
          <w:szCs w:val="23"/>
          <w:shd w:val="clear" w:color="auto" w:fill="FFFFFF"/>
        </w:rPr>
        <w:t xml:space="preserve">: hours and commitment will vary based on projects and your availability, and </w:t>
      </w:r>
      <w:proofErr w:type="gramStart"/>
      <w:r w:rsidR="7CCC87A0" w:rsidRPr="00F26745">
        <w:rPr>
          <w:rStyle w:val="normaltextrun"/>
          <w:rFonts w:ascii="Karla" w:eastAsia="Karla" w:hAnsi="Karla" w:cs="Karla"/>
          <w:color w:val="000000"/>
          <w:sz w:val="23"/>
          <w:szCs w:val="23"/>
          <w:shd w:val="clear" w:color="auto" w:fill="FFFFFF"/>
        </w:rPr>
        <w:t>may be</w:t>
      </w:r>
      <w:proofErr w:type="gramEnd"/>
      <w:r w:rsidR="7CCC87A0" w:rsidRPr="00F26745">
        <w:rPr>
          <w:rStyle w:val="normaltextrun"/>
          <w:rFonts w:ascii="Karla" w:eastAsia="Karla" w:hAnsi="Karla" w:cs="Karla"/>
          <w:color w:val="000000"/>
          <w:sz w:val="23"/>
          <w:szCs w:val="23"/>
          <w:shd w:val="clear" w:color="auto" w:fill="FFFFFF"/>
        </w:rPr>
        <w:t xml:space="preserve"> between 3-15 hours per week, including evenings and some weekends</w:t>
      </w:r>
      <w:r w:rsidR="00FA45E6" w:rsidRPr="00F26745">
        <w:rPr>
          <w:rStyle w:val="normaltextrun"/>
          <w:rFonts w:ascii="Karla" w:eastAsia="Karla" w:hAnsi="Karla" w:cs="Karla"/>
          <w:color w:val="000000" w:themeColor="text1"/>
          <w:sz w:val="23"/>
          <w:szCs w:val="23"/>
        </w:rPr>
        <w:t>.</w:t>
      </w:r>
      <w:r w:rsidR="00DF0D5E" w:rsidRPr="00F26745">
        <w:rPr>
          <w:rStyle w:val="normaltextrun"/>
          <w:rFonts w:ascii="Karla" w:eastAsia="Karla" w:hAnsi="Karla" w:cs="Karla"/>
          <w:color w:val="000000" w:themeColor="text1"/>
          <w:sz w:val="23"/>
          <w:szCs w:val="23"/>
        </w:rPr>
        <w:t xml:space="preserve"> </w:t>
      </w:r>
    </w:p>
    <w:p w14:paraId="370BAF1D" w14:textId="77777777" w:rsidR="00104C25" w:rsidRPr="00F26745" w:rsidRDefault="00104C25" w:rsidP="00F26745">
      <w:pPr>
        <w:spacing w:line="276" w:lineRule="auto"/>
        <w:ind w:right="43"/>
        <w:rPr>
          <w:rFonts w:ascii="Karla" w:eastAsia="Karla" w:hAnsi="Karla" w:cs="Karla"/>
          <w:color w:val="000000" w:themeColor="text1"/>
          <w:sz w:val="23"/>
          <w:szCs w:val="23"/>
          <w:lang w:val="en-US"/>
        </w:rPr>
      </w:pPr>
    </w:p>
    <w:p w14:paraId="49B57E93" w14:textId="4F572F25" w:rsidR="476813CC" w:rsidRPr="00F26745" w:rsidRDefault="618C024A" w:rsidP="00F26745">
      <w:pPr>
        <w:spacing w:after="160" w:line="276" w:lineRule="auto"/>
        <w:ind w:left="2160" w:right="43" w:hanging="2160"/>
        <w:rPr>
          <w:rFonts w:ascii="Karla" w:eastAsia="Karla" w:hAnsi="Karla" w:cs="Karla"/>
          <w:color w:val="000000" w:themeColor="text1"/>
          <w:sz w:val="23"/>
          <w:szCs w:val="23"/>
          <w:lang w:val="en-US"/>
        </w:rPr>
      </w:pPr>
      <w:r w:rsidRPr="00F26745">
        <w:rPr>
          <w:rFonts w:ascii="Karla" w:eastAsia="Karla" w:hAnsi="Karla" w:cs="Karla"/>
          <w:b/>
          <w:bCs/>
          <w:color w:val="000000" w:themeColor="text1"/>
          <w:sz w:val="23"/>
          <w:szCs w:val="23"/>
          <w:lang w:val="en-US"/>
        </w:rPr>
        <w:t>Remuneration</w:t>
      </w:r>
      <w:proofErr w:type="gramStart"/>
      <w:r w:rsidRPr="00F26745">
        <w:rPr>
          <w:rFonts w:ascii="Karla" w:eastAsia="Karla" w:hAnsi="Karla" w:cs="Karla"/>
          <w:b/>
          <w:bCs/>
          <w:color w:val="000000" w:themeColor="text1"/>
          <w:sz w:val="23"/>
          <w:szCs w:val="23"/>
          <w:lang w:val="en-US"/>
        </w:rPr>
        <w:t>:</w:t>
      </w:r>
      <w:r w:rsidRPr="00F26745">
        <w:rPr>
          <w:rFonts w:ascii="Karla" w:eastAsia="Karla" w:hAnsi="Karla" w:cs="Karla"/>
          <w:color w:val="000000" w:themeColor="text1"/>
          <w:sz w:val="23"/>
          <w:szCs w:val="23"/>
          <w:lang w:val="en-US"/>
        </w:rPr>
        <w:t xml:space="preserve"> </w:t>
      </w:r>
      <w:r w:rsidR="00104C25" w:rsidRPr="00F26745">
        <w:rPr>
          <w:rFonts w:ascii="Karla" w:eastAsia="Karla" w:hAnsi="Karla" w:cs="Karla"/>
          <w:color w:val="000000" w:themeColor="text1"/>
          <w:sz w:val="23"/>
          <w:szCs w:val="23"/>
          <w:lang w:val="en-US"/>
        </w:rPr>
        <w:tab/>
      </w:r>
      <w:r w:rsidR="7CCC87A0" w:rsidRPr="00F26745">
        <w:rPr>
          <w:rStyle w:val="normaltextrun"/>
          <w:rFonts w:ascii="Karla" w:eastAsia="Karla" w:hAnsi="Karla" w:cs="Karla"/>
          <w:color w:val="000000"/>
          <w:sz w:val="23"/>
          <w:szCs w:val="23"/>
          <w:shd w:val="clear" w:color="auto" w:fill="FFFFFF"/>
        </w:rPr>
        <w:t>$</w:t>
      </w:r>
      <w:proofErr w:type="gramEnd"/>
      <w:r w:rsidR="1E2569A4" w:rsidRPr="00F26745">
        <w:rPr>
          <w:rStyle w:val="normaltextrun"/>
          <w:rFonts w:ascii="Karla" w:eastAsia="Karla" w:hAnsi="Karla" w:cs="Karla"/>
          <w:color w:val="000000" w:themeColor="text1"/>
          <w:sz w:val="23"/>
          <w:szCs w:val="23"/>
        </w:rPr>
        <w:t>44.10</w:t>
      </w:r>
      <w:r w:rsidR="7CCC87A0" w:rsidRPr="00F26745">
        <w:rPr>
          <w:rStyle w:val="normaltextrun"/>
          <w:rFonts w:ascii="Karla" w:eastAsia="Karla" w:hAnsi="Karla" w:cs="Karla"/>
          <w:color w:val="000000"/>
          <w:sz w:val="23"/>
          <w:szCs w:val="23"/>
          <w:shd w:val="clear" w:color="auto" w:fill="FFFFFF"/>
        </w:rPr>
        <w:t xml:space="preserve"> per hour, classified under the SCHADS Award at Employment Level 2.1 casual rate. (YACVic pays above award rates, with generous T&amp;C.). </w:t>
      </w:r>
    </w:p>
    <w:p w14:paraId="5873C1A0" w14:textId="46A57643" w:rsidR="000318FF" w:rsidRDefault="618C024A" w:rsidP="00F26745">
      <w:pPr>
        <w:spacing w:line="276" w:lineRule="auto"/>
        <w:ind w:right="43"/>
        <w:rPr>
          <w:rFonts w:ascii="Karla" w:eastAsia="Karla" w:hAnsi="Karla" w:cs="Karla"/>
          <w:sz w:val="23"/>
          <w:szCs w:val="23"/>
        </w:rPr>
      </w:pPr>
      <w:r w:rsidRPr="00F26745">
        <w:rPr>
          <w:rFonts w:ascii="Karla" w:eastAsia="Karla" w:hAnsi="Karla" w:cs="Karla"/>
          <w:b/>
          <w:bCs/>
          <w:color w:val="000000" w:themeColor="text1"/>
          <w:sz w:val="23"/>
          <w:szCs w:val="23"/>
          <w:lang w:val="en-US"/>
        </w:rPr>
        <w:t>Status:</w:t>
      </w:r>
      <w:r w:rsidRPr="00F26745">
        <w:rPr>
          <w:rFonts w:ascii="Karla" w:eastAsia="Karla" w:hAnsi="Karla" w:cs="Karla"/>
          <w:color w:val="000000" w:themeColor="text1"/>
          <w:sz w:val="23"/>
          <w:szCs w:val="23"/>
        </w:rPr>
        <w:t xml:space="preserve"> </w:t>
      </w:r>
      <w:r w:rsidR="00104C25" w:rsidRPr="00F26745">
        <w:rPr>
          <w:rFonts w:ascii="Karla" w:eastAsia="Karla" w:hAnsi="Karla" w:cs="Karla"/>
          <w:color w:val="000000" w:themeColor="text1"/>
          <w:sz w:val="23"/>
          <w:szCs w:val="23"/>
        </w:rPr>
        <w:tab/>
      </w:r>
      <w:r w:rsidR="00104C25" w:rsidRPr="00F26745">
        <w:rPr>
          <w:rFonts w:ascii="Karla" w:eastAsia="Karla" w:hAnsi="Karla" w:cs="Karla"/>
          <w:color w:val="000000" w:themeColor="text1"/>
          <w:sz w:val="23"/>
          <w:szCs w:val="23"/>
        </w:rPr>
        <w:tab/>
      </w:r>
      <w:r w:rsidR="7CCC87A0" w:rsidRPr="00F26745">
        <w:rPr>
          <w:rStyle w:val="normaltextrun"/>
          <w:rFonts w:ascii="Karla" w:eastAsia="Karla" w:hAnsi="Karla" w:cs="Karla"/>
          <w:color w:val="201F1E"/>
          <w:sz w:val="23"/>
          <w:szCs w:val="23"/>
          <w:shd w:val="clear" w:color="auto" w:fill="FFFFFF"/>
        </w:rPr>
        <w:t>Casual role - number and timing of engagements variable</w:t>
      </w:r>
      <w:r w:rsidRPr="00F26745">
        <w:rPr>
          <w:rFonts w:ascii="Karla" w:eastAsia="Karla" w:hAnsi="Karla" w:cs="Karla"/>
          <w:sz w:val="23"/>
          <w:szCs w:val="23"/>
        </w:rPr>
        <w:t>.</w:t>
      </w:r>
      <w:r w:rsidR="118955FE" w:rsidRPr="00F26745">
        <w:rPr>
          <w:rFonts w:ascii="Karla" w:eastAsia="Karla" w:hAnsi="Karla" w:cs="Karla"/>
          <w:sz w:val="23"/>
          <w:szCs w:val="23"/>
        </w:rPr>
        <w:t xml:space="preserve"> </w:t>
      </w:r>
    </w:p>
    <w:p w14:paraId="0189744F" w14:textId="77777777" w:rsidR="00F200E4" w:rsidRPr="00F26745" w:rsidDel="00DF0D5E" w:rsidRDefault="00F200E4" w:rsidP="00F26745">
      <w:pPr>
        <w:spacing w:line="276" w:lineRule="auto"/>
        <w:ind w:right="43"/>
        <w:rPr>
          <w:rFonts w:ascii="Karla" w:eastAsia="Karla" w:hAnsi="Karla" w:cs="Karla"/>
          <w:sz w:val="23"/>
          <w:szCs w:val="23"/>
        </w:rPr>
      </w:pPr>
    </w:p>
    <w:p w14:paraId="26552B47" w14:textId="0F3DFC15" w:rsidR="476813CC" w:rsidRPr="00F26745" w:rsidRDefault="618C024A" w:rsidP="00F26745">
      <w:pPr>
        <w:spacing w:line="276" w:lineRule="auto"/>
        <w:ind w:left="2160" w:right="43" w:hanging="2160"/>
        <w:rPr>
          <w:rFonts w:ascii="Karla" w:eastAsia="Karla" w:hAnsi="Karla" w:cs="Karla"/>
          <w:color w:val="000000" w:themeColor="text1"/>
          <w:sz w:val="23"/>
          <w:szCs w:val="23"/>
          <w:lang w:val="en-US"/>
        </w:rPr>
      </w:pPr>
      <w:r w:rsidRPr="00F26745">
        <w:rPr>
          <w:rFonts w:ascii="Karla" w:eastAsia="Karla" w:hAnsi="Karla" w:cs="Karla"/>
          <w:b/>
          <w:bCs/>
          <w:color w:val="000000" w:themeColor="text1"/>
          <w:sz w:val="23"/>
          <w:szCs w:val="23"/>
          <w:lang w:val="en-US"/>
        </w:rPr>
        <w:t>Location</w:t>
      </w:r>
      <w:proofErr w:type="gramStart"/>
      <w:r w:rsidRPr="00F26745">
        <w:rPr>
          <w:rFonts w:ascii="Karla" w:eastAsia="Karla" w:hAnsi="Karla" w:cs="Karla"/>
          <w:b/>
          <w:bCs/>
          <w:color w:val="000000" w:themeColor="text1"/>
          <w:sz w:val="23"/>
          <w:szCs w:val="23"/>
          <w:lang w:val="en-US"/>
        </w:rPr>
        <w:t xml:space="preserve">: </w:t>
      </w:r>
      <w:r w:rsidRPr="00F26745">
        <w:rPr>
          <w:rFonts w:ascii="Karla" w:hAnsi="Karla"/>
          <w:sz w:val="23"/>
          <w:szCs w:val="23"/>
        </w:rPr>
        <w:tab/>
      </w:r>
      <w:r w:rsidR="00542EDB" w:rsidRPr="00F26745">
        <w:rPr>
          <w:rFonts w:ascii="Karla" w:hAnsi="Karla"/>
          <w:sz w:val="23"/>
          <w:szCs w:val="23"/>
        </w:rPr>
        <w:t>Hybrid</w:t>
      </w:r>
      <w:proofErr w:type="gramEnd"/>
      <w:r w:rsidR="000E15F0" w:rsidRPr="00F26745">
        <w:rPr>
          <w:rFonts w:ascii="Karla" w:hAnsi="Karla"/>
          <w:sz w:val="23"/>
          <w:szCs w:val="23"/>
        </w:rPr>
        <w:t xml:space="preserve">. </w:t>
      </w:r>
      <w:r w:rsidR="0008491D" w:rsidRPr="00F26745">
        <w:rPr>
          <w:rFonts w:ascii="Karla" w:hAnsi="Karla"/>
          <w:sz w:val="23"/>
          <w:szCs w:val="23"/>
        </w:rPr>
        <w:t xml:space="preserve">Working from home </w:t>
      </w:r>
      <w:r w:rsidR="00012F99" w:rsidRPr="00F26745">
        <w:rPr>
          <w:rFonts w:ascii="Karla" w:hAnsi="Karla"/>
          <w:sz w:val="23"/>
          <w:szCs w:val="23"/>
        </w:rPr>
        <w:t xml:space="preserve">arrangements are </w:t>
      </w:r>
      <w:r w:rsidR="14D55138" w:rsidRPr="00F26745">
        <w:rPr>
          <w:rFonts w:ascii="Karla" w:hAnsi="Karla"/>
          <w:sz w:val="23"/>
          <w:szCs w:val="23"/>
        </w:rPr>
        <w:t>support</w:t>
      </w:r>
      <w:r w:rsidR="00012F99" w:rsidRPr="00F26745">
        <w:rPr>
          <w:rFonts w:ascii="Karla" w:hAnsi="Karla"/>
          <w:sz w:val="23"/>
          <w:szCs w:val="23"/>
        </w:rPr>
        <w:t xml:space="preserve">ed and can be negotiated. </w:t>
      </w:r>
      <w:r w:rsidRPr="00F26745">
        <w:rPr>
          <w:rFonts w:ascii="Karla" w:eastAsia="Karla" w:hAnsi="Karla" w:cs="Karla"/>
          <w:color w:val="000000" w:themeColor="text1"/>
          <w:sz w:val="23"/>
          <w:szCs w:val="23"/>
        </w:rPr>
        <w:t xml:space="preserve">The YACVic office is in Melbourne CBD.  There may be some travel in Victoria. </w:t>
      </w:r>
    </w:p>
    <w:p w14:paraId="0ADA1C4A" w14:textId="4CD15A05" w:rsidR="476813CC" w:rsidRPr="00F26745" w:rsidRDefault="476813CC" w:rsidP="00F26745">
      <w:pPr>
        <w:spacing w:line="276" w:lineRule="auto"/>
        <w:ind w:right="43"/>
        <w:jc w:val="center"/>
        <w:rPr>
          <w:rFonts w:ascii="Karla" w:eastAsia="Karla" w:hAnsi="Karla" w:cs="Karla"/>
          <w:b/>
          <w:bCs/>
          <w:sz w:val="23"/>
          <w:szCs w:val="23"/>
        </w:rPr>
      </w:pPr>
    </w:p>
    <w:p w14:paraId="6BA0FCDE" w14:textId="15CCD1A9" w:rsidR="00585EA7" w:rsidRPr="00F26745" w:rsidRDefault="00D06BBA" w:rsidP="00F26745">
      <w:pPr>
        <w:spacing w:line="276" w:lineRule="auto"/>
        <w:ind w:right="43"/>
        <w:rPr>
          <w:rFonts w:ascii="Karla" w:eastAsia="Karla" w:hAnsi="Karla" w:cs="Karla"/>
          <w:sz w:val="23"/>
          <w:szCs w:val="23"/>
          <w:u w:val="single"/>
        </w:rPr>
      </w:pPr>
      <w:hyperlink r:id="rId11" w:anchor="What-is-a-special-measure">
        <w:r w:rsidRPr="00F26745">
          <w:rPr>
            <w:rStyle w:val="Hyperlink"/>
            <w:rFonts w:ascii="Karla" w:eastAsia="Karla" w:hAnsi="Karla" w:cs="Karla"/>
            <w:sz w:val="23"/>
            <w:szCs w:val="23"/>
          </w:rPr>
          <w:t>This is a position for a disabled</w:t>
        </w:r>
        <w:r w:rsidR="34523C1F" w:rsidRPr="00F26745">
          <w:rPr>
            <w:rStyle w:val="Hyperlink"/>
            <w:rFonts w:ascii="Karla" w:eastAsia="Karla" w:hAnsi="Karla" w:cs="Karla"/>
            <w:sz w:val="23"/>
            <w:szCs w:val="23"/>
          </w:rPr>
          <w:t xml:space="preserve"> young</w:t>
        </w:r>
        <w:r w:rsidRPr="00F26745">
          <w:rPr>
            <w:rStyle w:val="Hyperlink"/>
            <w:rFonts w:ascii="Karla" w:eastAsia="Karla" w:hAnsi="Karla" w:cs="Karla"/>
            <w:sz w:val="23"/>
            <w:szCs w:val="23"/>
          </w:rPr>
          <w:t xml:space="preserve"> person via the Special Measures of the Equal Opportunity Act 2010 (Vic).</w:t>
        </w:r>
        <w:r w:rsidR="6B61CCC7" w:rsidRPr="00F26745">
          <w:rPr>
            <w:rStyle w:val="Hyperlink"/>
            <w:rFonts w:ascii="Karla" w:eastAsia="Karla" w:hAnsi="Karla" w:cs="Karla"/>
            <w:sz w:val="23"/>
            <w:szCs w:val="23"/>
          </w:rPr>
          <w:t xml:space="preserve"> Young person mean</w:t>
        </w:r>
        <w:r w:rsidR="00850500" w:rsidRPr="00F26745">
          <w:rPr>
            <w:rStyle w:val="Hyperlink"/>
            <w:rFonts w:ascii="Karla" w:eastAsia="Karla" w:hAnsi="Karla" w:cs="Karla"/>
            <w:sz w:val="23"/>
            <w:szCs w:val="23"/>
          </w:rPr>
          <w:t>s</w:t>
        </w:r>
        <w:r w:rsidR="6B61CCC7" w:rsidRPr="00F26745">
          <w:rPr>
            <w:rStyle w:val="Hyperlink"/>
            <w:rFonts w:ascii="Karla" w:eastAsia="Karla" w:hAnsi="Karla" w:cs="Karla"/>
            <w:sz w:val="23"/>
            <w:szCs w:val="23"/>
          </w:rPr>
          <w:t xml:space="preserve"> age 25 and under.</w:t>
        </w:r>
      </w:hyperlink>
    </w:p>
    <w:p w14:paraId="2E1C7E6C" w14:textId="77777777" w:rsidR="00D06BBA" w:rsidRPr="00F26745" w:rsidRDefault="00D06BBA" w:rsidP="00F26745">
      <w:pPr>
        <w:spacing w:line="276" w:lineRule="auto"/>
        <w:ind w:right="43"/>
        <w:rPr>
          <w:rFonts w:ascii="Karla" w:eastAsia="Karla" w:hAnsi="Karla" w:cs="Karla"/>
          <w:b/>
          <w:bCs/>
          <w:sz w:val="23"/>
          <w:szCs w:val="23"/>
        </w:rPr>
      </w:pPr>
    </w:p>
    <w:p w14:paraId="75299D10" w14:textId="0723C034" w:rsidR="476813CC" w:rsidRPr="00F26745" w:rsidRDefault="618C024A" w:rsidP="00F26745">
      <w:pPr>
        <w:spacing w:line="276" w:lineRule="auto"/>
        <w:ind w:right="43"/>
        <w:rPr>
          <w:rFonts w:ascii="Karla" w:eastAsia="Karla" w:hAnsi="Karla" w:cs="Karla"/>
          <w:color w:val="000000" w:themeColor="text1"/>
          <w:sz w:val="23"/>
          <w:szCs w:val="23"/>
        </w:rPr>
      </w:pPr>
      <w:r w:rsidRPr="00F26745">
        <w:rPr>
          <w:rFonts w:ascii="Karla" w:eastAsia="Karla" w:hAnsi="Karla" w:cs="Karla"/>
          <w:b/>
          <w:bCs/>
          <w:color w:val="000000" w:themeColor="text1"/>
          <w:sz w:val="23"/>
          <w:szCs w:val="23"/>
        </w:rPr>
        <w:t>About Youth Disability Advocacy Service (YDAS)</w:t>
      </w:r>
    </w:p>
    <w:p w14:paraId="611B26BE" w14:textId="7E42ECB8" w:rsidR="310095E4" w:rsidRPr="00F26745" w:rsidRDefault="310095E4" w:rsidP="00F26745">
      <w:pPr>
        <w:spacing w:after="200"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 xml:space="preserve">YDAS is funded by the Victorian Government. At YDAS, we place the human rights and interests of disabled young people* at the centre of our work. YDAS undertakes individual and policy advocacy, working with disabled young people to ensure that their human rights are upheld so they can access services and participate as valued and respected members of their communities.    </w:t>
      </w:r>
      <w:r w:rsidRPr="00F26745">
        <w:rPr>
          <w:rFonts w:ascii="Karla" w:hAnsi="Karla"/>
          <w:sz w:val="23"/>
          <w:szCs w:val="23"/>
        </w:rPr>
        <w:br/>
      </w:r>
      <w:r w:rsidRPr="00F26745">
        <w:rPr>
          <w:rFonts w:ascii="Karla" w:hAnsi="Karla"/>
          <w:sz w:val="23"/>
          <w:szCs w:val="23"/>
        </w:rPr>
        <w:br/>
      </w:r>
      <w:r w:rsidRPr="00F26745">
        <w:rPr>
          <w:rFonts w:ascii="Karla" w:eastAsia="Karla" w:hAnsi="Karla" w:cs="Karla"/>
          <w:color w:val="000000" w:themeColor="text1"/>
          <w:sz w:val="23"/>
          <w:szCs w:val="23"/>
        </w:rPr>
        <w:t xml:space="preserve">*In this document YDAS uses identity first language (disabled young people), as per the advice of the YDAS Steering Committee, which is comprised of disabled young people.  However, we recognise that language and identity are personal choices, and that some people may prefer to use other terms including person first language (young people with disability).   </w:t>
      </w:r>
    </w:p>
    <w:p w14:paraId="119DA42A" w14:textId="440DBD92" w:rsidR="476813CC" w:rsidRPr="00F26745" w:rsidRDefault="618C024A" w:rsidP="00F26745">
      <w:pPr>
        <w:spacing w:line="276" w:lineRule="auto"/>
        <w:ind w:right="43"/>
        <w:rPr>
          <w:rFonts w:ascii="Karla" w:eastAsia="Karla" w:hAnsi="Karla" w:cs="Karla"/>
          <w:color w:val="000000" w:themeColor="text1"/>
          <w:sz w:val="23"/>
          <w:szCs w:val="23"/>
        </w:rPr>
      </w:pPr>
      <w:r w:rsidRPr="00F26745">
        <w:rPr>
          <w:rFonts w:ascii="Karla" w:eastAsia="Karla" w:hAnsi="Karla" w:cs="Karla"/>
          <w:b/>
          <w:bCs/>
          <w:color w:val="000000" w:themeColor="text1"/>
          <w:sz w:val="23"/>
          <w:szCs w:val="23"/>
        </w:rPr>
        <w:t>About Youth Affairs Council Victoria (YACVic)</w:t>
      </w:r>
    </w:p>
    <w:p w14:paraId="7265BF1C" w14:textId="1EA4CC13" w:rsidR="6E842318" w:rsidRPr="00F26745" w:rsidRDefault="6E842318" w:rsidP="00F26745">
      <w:pPr>
        <w:pStyle w:val="paragraph"/>
        <w:spacing w:before="0" w:beforeAutospacing="0" w:after="0" w:afterAutospacing="0" w:line="276" w:lineRule="auto"/>
        <w:ind w:right="43"/>
        <w:rPr>
          <w:rFonts w:ascii="Karla" w:eastAsia="Karla" w:hAnsi="Karla" w:cs="Karla"/>
          <w:sz w:val="23"/>
          <w:szCs w:val="23"/>
        </w:rPr>
      </w:pPr>
      <w:r w:rsidRPr="00F26745">
        <w:rPr>
          <w:rStyle w:val="eop"/>
          <w:rFonts w:ascii="Karla" w:eastAsia="Karla" w:hAnsi="Karla" w:cs="Karla"/>
          <w:sz w:val="23"/>
          <w:szCs w:val="23"/>
        </w:rPr>
        <w:t xml:space="preserve">Youth Affairs Council Victoria (YACVic) is the peak body and leading policy advocate on young people's issues in Victoria. Our vision is that the rights of young people in Victoria are respected, and they are active, visible and valued in their communities. For over 60 years, YACVic has advocated for the best interests of young people (aged 12-25 years) and the sector that works with them. YACVic provides additional </w:t>
      </w:r>
      <w:r w:rsidRPr="00F26745">
        <w:rPr>
          <w:rStyle w:val="eop"/>
          <w:rFonts w:ascii="Karla" w:eastAsia="Karla" w:hAnsi="Karla" w:cs="Karla"/>
          <w:sz w:val="23"/>
          <w:szCs w:val="23"/>
        </w:rPr>
        <w:lastRenderedPageBreak/>
        <w:t xml:space="preserve">targeted advocacy and services through our key services, YACVic Rural and the Youth Disability Advocacy Service (YDAS). YDAS is in the process of transitioning to independence in 2026.  </w:t>
      </w:r>
    </w:p>
    <w:p w14:paraId="6D28B4EE" w14:textId="4A19D1A2" w:rsidR="2B1301C6" w:rsidRPr="00F26745" w:rsidRDefault="2B1301C6" w:rsidP="00F26745">
      <w:pPr>
        <w:spacing w:line="276" w:lineRule="auto"/>
        <w:ind w:right="43"/>
        <w:rPr>
          <w:rFonts w:ascii="Karla" w:eastAsia="Karla" w:hAnsi="Karla" w:cs="Karla"/>
          <w:b/>
          <w:bCs/>
          <w:color w:val="000000" w:themeColor="text1"/>
          <w:sz w:val="23"/>
          <w:szCs w:val="23"/>
        </w:rPr>
      </w:pPr>
    </w:p>
    <w:p w14:paraId="2EB7CC46" w14:textId="3DAB2A80" w:rsidR="63C72B2C" w:rsidRPr="00F26745" w:rsidRDefault="63C72B2C" w:rsidP="00F26745">
      <w:pPr>
        <w:spacing w:line="276" w:lineRule="auto"/>
        <w:ind w:right="43"/>
        <w:rPr>
          <w:rFonts w:ascii="Karla" w:eastAsia="Karla" w:hAnsi="Karla" w:cs="Karla"/>
          <w:color w:val="000000" w:themeColor="text1"/>
          <w:sz w:val="23"/>
          <w:szCs w:val="23"/>
        </w:rPr>
      </w:pPr>
      <w:r w:rsidRPr="00F26745">
        <w:rPr>
          <w:rFonts w:ascii="Karla" w:eastAsia="Karla" w:hAnsi="Karla" w:cs="Karla"/>
          <w:b/>
          <w:bCs/>
          <w:color w:val="000000" w:themeColor="text1"/>
          <w:sz w:val="23"/>
          <w:szCs w:val="23"/>
        </w:rPr>
        <w:t>About the role</w:t>
      </w:r>
    </w:p>
    <w:p w14:paraId="30A6B8FD" w14:textId="70994B60" w:rsidR="27849323" w:rsidRPr="00F26745" w:rsidRDefault="63C72B2C" w:rsidP="00F26745">
      <w:p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 xml:space="preserve">The YDAS </w:t>
      </w:r>
      <w:r w:rsidR="490801B0" w:rsidRPr="00F26745">
        <w:rPr>
          <w:rFonts w:ascii="Karla" w:eastAsia="Karla" w:hAnsi="Karla" w:cs="Karla"/>
          <w:color w:val="000000" w:themeColor="text1"/>
          <w:sz w:val="23"/>
          <w:szCs w:val="23"/>
        </w:rPr>
        <w:t>Programs</w:t>
      </w:r>
      <w:r w:rsidRPr="00F26745">
        <w:rPr>
          <w:rFonts w:ascii="Karla" w:eastAsia="Karla" w:hAnsi="Karla" w:cs="Karla"/>
          <w:color w:val="000000" w:themeColor="text1"/>
          <w:sz w:val="23"/>
          <w:szCs w:val="23"/>
        </w:rPr>
        <w:t xml:space="preserve"> Facilitator </w:t>
      </w:r>
      <w:r w:rsidR="00682E00" w:rsidRPr="00F26745">
        <w:rPr>
          <w:rFonts w:ascii="Karla" w:eastAsia="Karla" w:hAnsi="Karla" w:cs="Karla"/>
          <w:color w:val="000000" w:themeColor="text1"/>
          <w:sz w:val="23"/>
          <w:szCs w:val="23"/>
        </w:rPr>
        <w:t xml:space="preserve">will be working within the YDAS Programs team to design and deliver </w:t>
      </w:r>
      <w:r w:rsidR="00CD326E" w:rsidRPr="00F26745">
        <w:rPr>
          <w:rFonts w:ascii="Karla" w:eastAsia="Karla" w:hAnsi="Karla" w:cs="Karla"/>
          <w:color w:val="000000" w:themeColor="text1"/>
          <w:sz w:val="23"/>
          <w:szCs w:val="23"/>
        </w:rPr>
        <w:t>programs</w:t>
      </w:r>
      <w:r w:rsidR="67A07972" w:rsidRPr="00F26745">
        <w:rPr>
          <w:rFonts w:ascii="Karla" w:eastAsia="Karla" w:hAnsi="Karla" w:cs="Karla"/>
          <w:color w:val="000000" w:themeColor="text1"/>
          <w:sz w:val="23"/>
          <w:szCs w:val="23"/>
        </w:rPr>
        <w:t>. These programs</w:t>
      </w:r>
      <w:r w:rsidR="00B65A7F" w:rsidRPr="00F26745">
        <w:rPr>
          <w:rFonts w:ascii="Karla" w:eastAsia="Karla" w:hAnsi="Karla" w:cs="Karla"/>
          <w:color w:val="000000" w:themeColor="text1"/>
          <w:sz w:val="23"/>
          <w:szCs w:val="23"/>
        </w:rPr>
        <w:t xml:space="preserve"> support disabled young people to realise their rights </w:t>
      </w:r>
      <w:r w:rsidR="4ECD2199" w:rsidRPr="00F26745">
        <w:rPr>
          <w:rFonts w:ascii="Karla" w:eastAsia="Karla" w:hAnsi="Karla" w:cs="Karla"/>
          <w:color w:val="000000" w:themeColor="text1"/>
          <w:sz w:val="23"/>
          <w:szCs w:val="23"/>
        </w:rPr>
        <w:t>and</w:t>
      </w:r>
      <w:r w:rsidR="00B65A7F" w:rsidRPr="00F26745">
        <w:rPr>
          <w:rFonts w:ascii="Karla" w:eastAsia="Karla" w:hAnsi="Karla" w:cs="Karla"/>
          <w:color w:val="000000" w:themeColor="text1"/>
          <w:sz w:val="23"/>
          <w:szCs w:val="23"/>
        </w:rPr>
        <w:t xml:space="preserve"> assist service providers to be more accessible and inclusive of disabled young people. </w:t>
      </w:r>
      <w:r w:rsidR="0019669D" w:rsidRPr="00F26745">
        <w:rPr>
          <w:rFonts w:ascii="Karla" w:eastAsia="Karla" w:hAnsi="Karla" w:cs="Karla"/>
          <w:color w:val="000000" w:themeColor="text1"/>
          <w:sz w:val="23"/>
          <w:szCs w:val="23"/>
        </w:rPr>
        <w:t xml:space="preserve">The team runs </w:t>
      </w:r>
      <w:r w:rsidR="008E7D7B" w:rsidRPr="00F26745">
        <w:rPr>
          <w:rFonts w:ascii="Karla" w:eastAsia="Karla" w:hAnsi="Karla" w:cs="Karla"/>
          <w:color w:val="000000" w:themeColor="text1"/>
          <w:sz w:val="23"/>
          <w:szCs w:val="23"/>
        </w:rPr>
        <w:t>a variety of</w:t>
      </w:r>
      <w:r w:rsidR="00890609" w:rsidRPr="00F26745">
        <w:rPr>
          <w:rFonts w:ascii="Karla" w:eastAsia="Karla" w:hAnsi="Karla" w:cs="Karla"/>
          <w:color w:val="000000" w:themeColor="text1"/>
          <w:sz w:val="23"/>
          <w:szCs w:val="23"/>
        </w:rPr>
        <w:t xml:space="preserve"> programs </w:t>
      </w:r>
      <w:r w:rsidR="00CD326E" w:rsidRPr="00F26745">
        <w:rPr>
          <w:rFonts w:ascii="Karla" w:eastAsia="Karla" w:hAnsi="Karla" w:cs="Karla"/>
          <w:color w:val="000000" w:themeColor="text1"/>
          <w:sz w:val="23"/>
          <w:szCs w:val="23"/>
        </w:rPr>
        <w:t xml:space="preserve">that include </w:t>
      </w:r>
      <w:r w:rsidR="00375FE7" w:rsidRPr="00F26745">
        <w:rPr>
          <w:rFonts w:ascii="Karla" w:eastAsia="Karla" w:hAnsi="Karla" w:cs="Karla"/>
          <w:color w:val="000000" w:themeColor="text1"/>
          <w:sz w:val="23"/>
          <w:szCs w:val="23"/>
        </w:rPr>
        <w:t>training</w:t>
      </w:r>
      <w:r w:rsidR="003D2F91" w:rsidRPr="00F26745">
        <w:rPr>
          <w:rFonts w:ascii="Karla" w:eastAsia="Karla" w:hAnsi="Karla" w:cs="Karla"/>
          <w:color w:val="000000" w:themeColor="text1"/>
          <w:sz w:val="23"/>
          <w:szCs w:val="23"/>
        </w:rPr>
        <w:t>,</w:t>
      </w:r>
      <w:r w:rsidR="00375FE7" w:rsidRPr="00F26745">
        <w:rPr>
          <w:rFonts w:ascii="Karla" w:eastAsia="Karla" w:hAnsi="Karla" w:cs="Karla"/>
          <w:color w:val="000000" w:themeColor="text1"/>
          <w:sz w:val="23"/>
          <w:szCs w:val="23"/>
        </w:rPr>
        <w:t xml:space="preserve"> workshops</w:t>
      </w:r>
      <w:r w:rsidR="003D2F91" w:rsidRPr="00F26745">
        <w:rPr>
          <w:rFonts w:ascii="Karla" w:eastAsia="Karla" w:hAnsi="Karla" w:cs="Karla"/>
          <w:color w:val="000000" w:themeColor="text1"/>
          <w:sz w:val="23"/>
          <w:szCs w:val="23"/>
        </w:rPr>
        <w:t xml:space="preserve">, </w:t>
      </w:r>
      <w:r w:rsidR="00250917" w:rsidRPr="00F26745">
        <w:rPr>
          <w:rFonts w:ascii="Karla" w:eastAsia="Karla" w:hAnsi="Karla" w:cs="Karla"/>
          <w:color w:val="000000" w:themeColor="text1"/>
          <w:sz w:val="23"/>
          <w:szCs w:val="23"/>
        </w:rPr>
        <w:t xml:space="preserve">lived experience </w:t>
      </w:r>
      <w:r w:rsidR="00CD326E" w:rsidRPr="00F26745">
        <w:rPr>
          <w:rFonts w:ascii="Karla" w:eastAsia="Karla" w:hAnsi="Karla" w:cs="Karla"/>
          <w:color w:val="000000" w:themeColor="text1"/>
          <w:sz w:val="23"/>
          <w:szCs w:val="23"/>
        </w:rPr>
        <w:t>consultations</w:t>
      </w:r>
      <w:r w:rsidR="005E1A6E" w:rsidRPr="00F26745">
        <w:rPr>
          <w:rFonts w:ascii="Karla" w:eastAsia="Karla" w:hAnsi="Karla" w:cs="Karla"/>
          <w:color w:val="000000" w:themeColor="text1"/>
          <w:sz w:val="23"/>
          <w:szCs w:val="23"/>
        </w:rPr>
        <w:t xml:space="preserve">, and reviewing content, policies and procedures. </w:t>
      </w:r>
      <w:r w:rsidR="00682E00" w:rsidRPr="00F26745">
        <w:rPr>
          <w:rFonts w:ascii="Karla" w:eastAsia="Karla" w:hAnsi="Karla" w:cs="Karla"/>
          <w:color w:val="000000" w:themeColor="text1"/>
          <w:sz w:val="23"/>
          <w:szCs w:val="23"/>
        </w:rPr>
        <w:t xml:space="preserve">You will </w:t>
      </w:r>
      <w:r w:rsidR="6170DE4D" w:rsidRPr="00F26745">
        <w:rPr>
          <w:rFonts w:ascii="Karla" w:eastAsia="Karla" w:hAnsi="Karla" w:cs="Karla"/>
          <w:color w:val="000000" w:themeColor="text1"/>
          <w:sz w:val="23"/>
          <w:szCs w:val="23"/>
        </w:rPr>
        <w:t>receive</w:t>
      </w:r>
      <w:r w:rsidR="081008AF" w:rsidRPr="00F26745">
        <w:rPr>
          <w:rFonts w:ascii="Karla" w:eastAsia="Karla" w:hAnsi="Karla" w:cs="Karla"/>
          <w:color w:val="000000" w:themeColor="text1"/>
          <w:sz w:val="23"/>
          <w:szCs w:val="23"/>
        </w:rPr>
        <w:t xml:space="preserve"> training </w:t>
      </w:r>
      <w:r w:rsidR="754FCC6D" w:rsidRPr="00F26745">
        <w:rPr>
          <w:rFonts w:ascii="Karla" w:eastAsia="Karla" w:hAnsi="Karla" w:cs="Karla"/>
          <w:color w:val="000000" w:themeColor="text1"/>
          <w:sz w:val="23"/>
          <w:szCs w:val="23"/>
        </w:rPr>
        <w:t xml:space="preserve">in </w:t>
      </w:r>
      <w:r w:rsidR="081008AF" w:rsidRPr="00F26745">
        <w:rPr>
          <w:rFonts w:ascii="Karla" w:eastAsia="Karla" w:hAnsi="Karla" w:cs="Karla"/>
          <w:color w:val="000000" w:themeColor="text1"/>
          <w:sz w:val="23"/>
          <w:szCs w:val="23"/>
        </w:rPr>
        <w:t>how to facilitate</w:t>
      </w:r>
      <w:r w:rsidR="00682E00" w:rsidRPr="00F26745">
        <w:rPr>
          <w:rFonts w:ascii="Karla" w:eastAsia="Karla" w:hAnsi="Karla" w:cs="Karla"/>
          <w:color w:val="000000" w:themeColor="text1"/>
          <w:sz w:val="23"/>
          <w:szCs w:val="23"/>
        </w:rPr>
        <w:t xml:space="preserve"> YDAS programs</w:t>
      </w:r>
      <w:r w:rsidR="1A8E6225" w:rsidRPr="00F26745">
        <w:rPr>
          <w:rFonts w:ascii="Karla" w:eastAsia="Karla" w:hAnsi="Karla" w:cs="Karla"/>
          <w:color w:val="000000" w:themeColor="text1"/>
          <w:sz w:val="23"/>
          <w:szCs w:val="23"/>
        </w:rPr>
        <w:t xml:space="preserve">. This </w:t>
      </w:r>
      <w:r w:rsidR="38BB8CC1" w:rsidRPr="00F26745">
        <w:rPr>
          <w:rFonts w:ascii="Karla" w:eastAsia="Karla" w:hAnsi="Karla" w:cs="Karla"/>
          <w:color w:val="000000" w:themeColor="text1"/>
          <w:sz w:val="23"/>
          <w:szCs w:val="23"/>
        </w:rPr>
        <w:t>includes YDAS’s</w:t>
      </w:r>
      <w:r w:rsidR="5AE80FE3" w:rsidRPr="00F26745">
        <w:rPr>
          <w:rFonts w:ascii="Karla" w:eastAsia="Karla" w:hAnsi="Karla" w:cs="Karla"/>
          <w:color w:val="000000" w:themeColor="text1"/>
          <w:sz w:val="23"/>
          <w:szCs w:val="23"/>
        </w:rPr>
        <w:t xml:space="preserve"> </w:t>
      </w:r>
      <w:r w:rsidR="000D55D3" w:rsidRPr="00F26745">
        <w:rPr>
          <w:rFonts w:ascii="Karla" w:eastAsia="Karla" w:hAnsi="Karla" w:cs="Karla"/>
          <w:color w:val="000000" w:themeColor="text1"/>
          <w:sz w:val="23"/>
          <w:szCs w:val="23"/>
        </w:rPr>
        <w:t>three</w:t>
      </w:r>
      <w:r w:rsidR="00375FE7" w:rsidRPr="00F26745">
        <w:rPr>
          <w:rFonts w:ascii="Karla" w:eastAsia="Karla" w:hAnsi="Karla" w:cs="Karla"/>
          <w:color w:val="000000" w:themeColor="text1"/>
          <w:sz w:val="23"/>
          <w:szCs w:val="23"/>
        </w:rPr>
        <w:t xml:space="preserve"> flagship programs</w:t>
      </w:r>
      <w:r w:rsidR="2EB9BC01" w:rsidRPr="00F26745">
        <w:rPr>
          <w:rFonts w:ascii="Karla" w:eastAsia="Karla" w:hAnsi="Karla" w:cs="Karla"/>
          <w:color w:val="000000" w:themeColor="text1"/>
          <w:sz w:val="23"/>
          <w:szCs w:val="23"/>
        </w:rPr>
        <w:t>;</w:t>
      </w:r>
      <w:r w:rsidR="00375FE7" w:rsidRPr="00F26745">
        <w:rPr>
          <w:rFonts w:ascii="Karla" w:eastAsia="Karla" w:hAnsi="Karla" w:cs="Karla"/>
          <w:color w:val="000000" w:themeColor="text1"/>
          <w:sz w:val="23"/>
          <w:szCs w:val="23"/>
        </w:rPr>
        <w:t xml:space="preserve"> Together: Access and Inclusion </w:t>
      </w:r>
      <w:r w:rsidR="3FB6AAD2" w:rsidRPr="00F26745">
        <w:rPr>
          <w:rFonts w:ascii="Karla" w:eastAsia="Karla" w:hAnsi="Karla" w:cs="Karla"/>
          <w:color w:val="000000" w:themeColor="text1"/>
          <w:sz w:val="23"/>
          <w:szCs w:val="23"/>
        </w:rPr>
        <w:t>training,</w:t>
      </w:r>
      <w:r w:rsidR="000D55D3" w:rsidRPr="00F26745">
        <w:rPr>
          <w:rFonts w:ascii="Karla" w:eastAsia="Karla" w:hAnsi="Karla" w:cs="Karla"/>
          <w:color w:val="000000" w:themeColor="text1"/>
          <w:sz w:val="23"/>
          <w:szCs w:val="23"/>
        </w:rPr>
        <w:t xml:space="preserve"> </w:t>
      </w:r>
      <w:r w:rsidR="00375FE7" w:rsidRPr="00F26745">
        <w:rPr>
          <w:rFonts w:ascii="Karla" w:eastAsia="Karla" w:hAnsi="Karla" w:cs="Karla"/>
          <w:color w:val="000000" w:themeColor="text1"/>
          <w:sz w:val="23"/>
          <w:szCs w:val="23"/>
        </w:rPr>
        <w:t>YDAS Young Leaders program</w:t>
      </w:r>
      <w:r w:rsidR="000D55D3" w:rsidRPr="00F26745">
        <w:rPr>
          <w:rFonts w:ascii="Karla" w:eastAsia="Karla" w:hAnsi="Karla" w:cs="Karla"/>
          <w:color w:val="000000" w:themeColor="text1"/>
          <w:sz w:val="23"/>
          <w:szCs w:val="23"/>
        </w:rPr>
        <w:t xml:space="preserve"> and Map Your Future self-advocacy workshops</w:t>
      </w:r>
      <w:r w:rsidR="3ADCC604" w:rsidRPr="00F26745">
        <w:rPr>
          <w:rFonts w:ascii="Karla" w:eastAsia="Karla" w:hAnsi="Karla" w:cs="Karla"/>
          <w:color w:val="000000" w:themeColor="text1"/>
          <w:sz w:val="23"/>
          <w:szCs w:val="23"/>
        </w:rPr>
        <w:t>. You will work</w:t>
      </w:r>
      <w:r w:rsidR="00375FE7" w:rsidRPr="00F26745">
        <w:rPr>
          <w:rFonts w:ascii="Karla" w:eastAsia="Karla" w:hAnsi="Karla" w:cs="Karla"/>
          <w:color w:val="000000" w:themeColor="text1"/>
          <w:sz w:val="23"/>
          <w:szCs w:val="23"/>
        </w:rPr>
        <w:t xml:space="preserve"> within </w:t>
      </w:r>
      <w:r w:rsidR="00682E00" w:rsidRPr="00F26745">
        <w:rPr>
          <w:rFonts w:ascii="Karla" w:eastAsia="Karla" w:hAnsi="Karla" w:cs="Karla"/>
          <w:color w:val="000000" w:themeColor="text1"/>
          <w:sz w:val="23"/>
          <w:szCs w:val="23"/>
        </w:rPr>
        <w:t xml:space="preserve">a supportive </w:t>
      </w:r>
      <w:r w:rsidR="225D7587" w:rsidRPr="00F26745">
        <w:rPr>
          <w:rFonts w:ascii="Karla" w:eastAsia="Karla" w:hAnsi="Karla" w:cs="Karla"/>
          <w:color w:val="000000" w:themeColor="text1"/>
          <w:sz w:val="23"/>
          <w:szCs w:val="23"/>
        </w:rPr>
        <w:t>team and</w:t>
      </w:r>
      <w:r w:rsidR="000D55D3" w:rsidRPr="00F26745">
        <w:rPr>
          <w:rFonts w:ascii="Karla" w:eastAsia="Karla" w:hAnsi="Karla" w:cs="Karla"/>
          <w:color w:val="000000" w:themeColor="text1"/>
          <w:sz w:val="23"/>
          <w:szCs w:val="23"/>
        </w:rPr>
        <w:t xml:space="preserve"> </w:t>
      </w:r>
      <w:r w:rsidR="00682E00" w:rsidRPr="00F26745">
        <w:rPr>
          <w:rFonts w:ascii="Karla" w:eastAsia="Karla" w:hAnsi="Karla" w:cs="Karla"/>
          <w:color w:val="000000" w:themeColor="text1"/>
          <w:sz w:val="23"/>
          <w:szCs w:val="23"/>
        </w:rPr>
        <w:t>bring your lived experience and expertise</w:t>
      </w:r>
      <w:r w:rsidR="12AC2CC9" w:rsidRPr="00F26745">
        <w:rPr>
          <w:rFonts w:ascii="Karla" w:eastAsia="Karla" w:hAnsi="Karla" w:cs="Karla"/>
          <w:color w:val="000000" w:themeColor="text1"/>
          <w:sz w:val="23"/>
          <w:szCs w:val="23"/>
        </w:rPr>
        <w:t xml:space="preserve"> to your role</w:t>
      </w:r>
      <w:r w:rsidR="00682E00" w:rsidRPr="00F26745">
        <w:rPr>
          <w:rFonts w:ascii="Karla" w:eastAsia="Karla" w:hAnsi="Karla" w:cs="Karla"/>
          <w:color w:val="000000" w:themeColor="text1"/>
          <w:sz w:val="23"/>
          <w:szCs w:val="23"/>
        </w:rPr>
        <w:t>.</w:t>
      </w:r>
      <w:r w:rsidR="00703A6C" w:rsidRPr="00F26745">
        <w:rPr>
          <w:rFonts w:ascii="Karla" w:eastAsia="Karla" w:hAnsi="Karla" w:cs="Karla"/>
          <w:color w:val="000000" w:themeColor="text1"/>
          <w:sz w:val="23"/>
          <w:szCs w:val="23"/>
        </w:rPr>
        <w:t xml:space="preserve"> </w:t>
      </w:r>
      <w:r w:rsidRPr="00F26745">
        <w:rPr>
          <w:rFonts w:ascii="Karla" w:eastAsia="Karla" w:hAnsi="Karla" w:cs="Karla"/>
          <w:color w:val="000000" w:themeColor="text1"/>
          <w:sz w:val="23"/>
          <w:szCs w:val="23"/>
        </w:rPr>
        <w:t xml:space="preserve">The </w:t>
      </w:r>
      <w:r w:rsidR="0A78C57B" w:rsidRPr="00F26745">
        <w:rPr>
          <w:rFonts w:ascii="Karla" w:eastAsia="Karla" w:hAnsi="Karla" w:cs="Karla"/>
          <w:color w:val="000000" w:themeColor="text1"/>
          <w:sz w:val="23"/>
          <w:szCs w:val="23"/>
        </w:rPr>
        <w:t xml:space="preserve">Programs </w:t>
      </w:r>
      <w:r w:rsidRPr="00F26745">
        <w:rPr>
          <w:rFonts w:ascii="Karla" w:eastAsia="Karla" w:hAnsi="Karla" w:cs="Karla"/>
          <w:color w:val="000000" w:themeColor="text1"/>
          <w:sz w:val="23"/>
          <w:szCs w:val="23"/>
        </w:rPr>
        <w:t xml:space="preserve">Facilitator will be given advance notice of </w:t>
      </w:r>
      <w:r w:rsidR="09821875" w:rsidRPr="00F26745">
        <w:rPr>
          <w:rFonts w:ascii="Karla" w:eastAsia="Karla" w:hAnsi="Karla" w:cs="Karla"/>
          <w:color w:val="000000" w:themeColor="text1"/>
          <w:sz w:val="23"/>
          <w:szCs w:val="23"/>
        </w:rPr>
        <w:t xml:space="preserve">opportunities to facilitate </w:t>
      </w:r>
      <w:r w:rsidRPr="00F26745">
        <w:rPr>
          <w:rFonts w:ascii="Karla" w:eastAsia="Karla" w:hAnsi="Karla" w:cs="Karla"/>
          <w:color w:val="000000" w:themeColor="text1"/>
          <w:sz w:val="23"/>
          <w:szCs w:val="23"/>
        </w:rPr>
        <w:t>workshops, trainings and other events</w:t>
      </w:r>
      <w:r w:rsidR="19574EB8" w:rsidRPr="00F26745">
        <w:rPr>
          <w:rFonts w:ascii="Karla" w:eastAsia="Karla" w:hAnsi="Karla" w:cs="Karla"/>
          <w:color w:val="000000" w:themeColor="text1"/>
          <w:sz w:val="23"/>
          <w:szCs w:val="23"/>
        </w:rPr>
        <w:t xml:space="preserve">. When they </w:t>
      </w:r>
      <w:r w:rsidRPr="00F26745">
        <w:rPr>
          <w:rFonts w:ascii="Karla" w:eastAsia="Karla" w:hAnsi="Karla" w:cs="Karla"/>
          <w:color w:val="000000" w:themeColor="text1"/>
          <w:sz w:val="23"/>
          <w:szCs w:val="23"/>
        </w:rPr>
        <w:t xml:space="preserve">confirm their </w:t>
      </w:r>
      <w:r w:rsidR="61AC09AE" w:rsidRPr="00F26745">
        <w:rPr>
          <w:rFonts w:ascii="Karla" w:eastAsia="Karla" w:hAnsi="Karla" w:cs="Karla"/>
          <w:color w:val="000000" w:themeColor="text1"/>
          <w:sz w:val="23"/>
          <w:szCs w:val="23"/>
        </w:rPr>
        <w:t>availability,</w:t>
      </w:r>
      <w:r w:rsidR="5D077E2A" w:rsidRPr="00F26745">
        <w:rPr>
          <w:rFonts w:ascii="Karla" w:eastAsia="Karla" w:hAnsi="Karla" w:cs="Karla"/>
          <w:color w:val="000000" w:themeColor="text1"/>
          <w:sz w:val="23"/>
          <w:szCs w:val="23"/>
        </w:rPr>
        <w:t xml:space="preserve"> they will be allocated to sessions</w:t>
      </w:r>
      <w:r w:rsidRPr="00F26745">
        <w:rPr>
          <w:rFonts w:ascii="Karla" w:eastAsia="Karla" w:hAnsi="Karla" w:cs="Karla"/>
          <w:color w:val="000000" w:themeColor="text1"/>
          <w:sz w:val="23"/>
          <w:szCs w:val="23"/>
        </w:rPr>
        <w:t xml:space="preserve">. They will also be </w:t>
      </w:r>
      <w:r w:rsidR="4FCCD313" w:rsidRPr="00F26745">
        <w:rPr>
          <w:rFonts w:ascii="Karla" w:eastAsia="Karla" w:hAnsi="Karla" w:cs="Karla"/>
          <w:color w:val="000000" w:themeColor="text1"/>
          <w:sz w:val="23"/>
          <w:szCs w:val="23"/>
        </w:rPr>
        <w:t>offered</w:t>
      </w:r>
      <w:r w:rsidRPr="00F26745">
        <w:rPr>
          <w:rFonts w:ascii="Karla" w:eastAsia="Karla" w:hAnsi="Karla" w:cs="Karla"/>
          <w:color w:val="000000" w:themeColor="text1"/>
          <w:sz w:val="23"/>
          <w:szCs w:val="23"/>
        </w:rPr>
        <w:t xml:space="preserve"> larger projects from time to time that they can opt-in on. Once confirmed, a Facilitator then works with the team to</w:t>
      </w:r>
      <w:r w:rsidR="00037064" w:rsidRPr="00F26745">
        <w:rPr>
          <w:rFonts w:ascii="Karla" w:eastAsia="Karla" w:hAnsi="Karla" w:cs="Karla"/>
          <w:color w:val="000000" w:themeColor="text1"/>
          <w:sz w:val="23"/>
          <w:szCs w:val="23"/>
        </w:rPr>
        <w:t xml:space="preserve"> prepare and deliver the session(s</w:t>
      </w:r>
      <w:r w:rsidR="490EAF6E" w:rsidRPr="00F26745">
        <w:rPr>
          <w:rFonts w:ascii="Karla" w:eastAsia="Karla" w:hAnsi="Karla" w:cs="Karla"/>
          <w:color w:val="000000" w:themeColor="text1"/>
          <w:sz w:val="23"/>
          <w:szCs w:val="23"/>
        </w:rPr>
        <w:t>) and</w:t>
      </w:r>
      <w:r w:rsidR="00037064" w:rsidRPr="00F26745">
        <w:rPr>
          <w:rFonts w:ascii="Karla" w:eastAsia="Karla" w:hAnsi="Karla" w:cs="Karla"/>
          <w:color w:val="000000" w:themeColor="text1"/>
          <w:sz w:val="23"/>
          <w:szCs w:val="23"/>
        </w:rPr>
        <w:t xml:space="preserve"> may </w:t>
      </w:r>
      <w:r w:rsidR="00484F38" w:rsidRPr="00F26745">
        <w:rPr>
          <w:rFonts w:ascii="Karla" w:eastAsia="Karla" w:hAnsi="Karla" w:cs="Karla"/>
          <w:color w:val="000000" w:themeColor="text1"/>
          <w:sz w:val="23"/>
          <w:szCs w:val="23"/>
        </w:rPr>
        <w:t>sometimes write a report and meet with the client about the information gathered from the session.</w:t>
      </w:r>
      <w:r w:rsidR="00F63F9D" w:rsidRPr="00F26745">
        <w:rPr>
          <w:rFonts w:ascii="Karla" w:eastAsia="Karla" w:hAnsi="Karla" w:cs="Karla"/>
          <w:color w:val="000000" w:themeColor="text1"/>
          <w:sz w:val="23"/>
          <w:szCs w:val="23"/>
        </w:rPr>
        <w:t xml:space="preserve"> </w:t>
      </w:r>
      <w:r w:rsidR="001621D3" w:rsidRPr="00F26745">
        <w:rPr>
          <w:rFonts w:ascii="Karla" w:eastAsia="Karla" w:hAnsi="Karla" w:cs="Karla"/>
          <w:color w:val="000000" w:themeColor="text1"/>
          <w:sz w:val="23"/>
          <w:szCs w:val="23"/>
        </w:rPr>
        <w:t xml:space="preserve">You may provide advice to the team or clients on how to work </w:t>
      </w:r>
      <w:bookmarkStart w:id="1" w:name="_Int_Ha0l9r4A"/>
      <w:proofErr w:type="gramStart"/>
      <w:r w:rsidR="001621D3" w:rsidRPr="00F26745">
        <w:rPr>
          <w:rFonts w:ascii="Karla" w:eastAsia="Karla" w:hAnsi="Karla" w:cs="Karla"/>
          <w:color w:val="000000" w:themeColor="text1"/>
          <w:sz w:val="23"/>
          <w:szCs w:val="23"/>
        </w:rPr>
        <w:t>with</w:t>
      </w:r>
      <w:bookmarkEnd w:id="1"/>
      <w:proofErr w:type="gramEnd"/>
      <w:r w:rsidR="001621D3" w:rsidRPr="00F26745">
        <w:rPr>
          <w:rFonts w:ascii="Karla" w:eastAsia="Karla" w:hAnsi="Karla" w:cs="Karla"/>
          <w:color w:val="000000" w:themeColor="text1"/>
          <w:sz w:val="23"/>
          <w:szCs w:val="23"/>
        </w:rPr>
        <w:t xml:space="preserve"> and support disabled young people</w:t>
      </w:r>
      <w:r w:rsidR="0034462C" w:rsidRPr="00F26745">
        <w:rPr>
          <w:rFonts w:ascii="Karla" w:eastAsia="Karla" w:hAnsi="Karla" w:cs="Karla"/>
          <w:color w:val="000000" w:themeColor="text1"/>
          <w:sz w:val="23"/>
          <w:szCs w:val="23"/>
        </w:rPr>
        <w:t xml:space="preserve"> utilising your lived experience and skills </w:t>
      </w:r>
      <w:r w:rsidR="0086344A" w:rsidRPr="00F26745">
        <w:rPr>
          <w:rFonts w:ascii="Karla" w:eastAsia="Karla" w:hAnsi="Karla" w:cs="Karla"/>
          <w:color w:val="000000" w:themeColor="text1"/>
          <w:sz w:val="23"/>
          <w:szCs w:val="23"/>
        </w:rPr>
        <w:t xml:space="preserve">such as helping update existing content or processes. </w:t>
      </w:r>
      <w:r w:rsidRPr="00F26745">
        <w:rPr>
          <w:rFonts w:ascii="Karla" w:eastAsia="Karla" w:hAnsi="Karla" w:cs="Karla"/>
          <w:color w:val="000000" w:themeColor="text1"/>
          <w:sz w:val="23"/>
          <w:szCs w:val="23"/>
        </w:rPr>
        <w:t xml:space="preserve">For </w:t>
      </w:r>
      <w:r w:rsidR="2F1F45AC" w:rsidRPr="00F26745">
        <w:rPr>
          <w:rFonts w:ascii="Karla" w:eastAsia="Karla" w:hAnsi="Karla" w:cs="Karla"/>
          <w:color w:val="000000" w:themeColor="text1"/>
          <w:sz w:val="23"/>
          <w:szCs w:val="23"/>
        </w:rPr>
        <w:t xml:space="preserve">Together </w:t>
      </w:r>
      <w:r w:rsidR="00C32E18" w:rsidRPr="00F26745">
        <w:rPr>
          <w:rFonts w:ascii="Karla" w:eastAsia="Karla" w:hAnsi="Karla" w:cs="Karla"/>
          <w:color w:val="000000" w:themeColor="text1"/>
          <w:sz w:val="23"/>
          <w:szCs w:val="23"/>
        </w:rPr>
        <w:t xml:space="preserve">training </w:t>
      </w:r>
      <w:r w:rsidR="2F1F45AC" w:rsidRPr="00F26745">
        <w:rPr>
          <w:rFonts w:ascii="Karla" w:eastAsia="Karla" w:hAnsi="Karla" w:cs="Karla"/>
          <w:color w:val="000000" w:themeColor="text1"/>
          <w:sz w:val="23"/>
          <w:szCs w:val="23"/>
        </w:rPr>
        <w:t xml:space="preserve">and </w:t>
      </w:r>
      <w:r w:rsidR="00C32E18" w:rsidRPr="00F26745">
        <w:rPr>
          <w:rFonts w:ascii="Karla" w:eastAsia="Karla" w:hAnsi="Karla" w:cs="Karla"/>
          <w:color w:val="000000" w:themeColor="text1"/>
          <w:sz w:val="23"/>
          <w:szCs w:val="23"/>
        </w:rPr>
        <w:t>workshops with disabled young people</w:t>
      </w:r>
      <w:r w:rsidR="5ED40DED" w:rsidRPr="00F26745">
        <w:rPr>
          <w:rFonts w:ascii="Karla" w:eastAsia="Karla" w:hAnsi="Karla" w:cs="Karla"/>
          <w:color w:val="000000" w:themeColor="text1"/>
          <w:sz w:val="23"/>
          <w:szCs w:val="23"/>
        </w:rPr>
        <w:t>,</w:t>
      </w:r>
      <w:r w:rsidRPr="00F26745">
        <w:rPr>
          <w:rFonts w:ascii="Karla" w:eastAsia="Karla" w:hAnsi="Karla" w:cs="Karla"/>
          <w:color w:val="000000" w:themeColor="text1"/>
          <w:sz w:val="23"/>
          <w:szCs w:val="23"/>
        </w:rPr>
        <w:t xml:space="preserve"> run sheets and content will be provided. For custom consultations, the Facilitator will work with the </w:t>
      </w:r>
      <w:r w:rsidR="2C313ACF" w:rsidRPr="00F26745">
        <w:rPr>
          <w:rFonts w:ascii="Karla" w:eastAsia="Karla" w:hAnsi="Karla" w:cs="Karla"/>
          <w:color w:val="000000" w:themeColor="text1"/>
          <w:sz w:val="23"/>
          <w:szCs w:val="23"/>
        </w:rPr>
        <w:t>t</w:t>
      </w:r>
      <w:r w:rsidRPr="00F26745">
        <w:rPr>
          <w:rFonts w:ascii="Karla" w:eastAsia="Karla" w:hAnsi="Karla" w:cs="Karla"/>
          <w:color w:val="000000" w:themeColor="text1"/>
          <w:sz w:val="23"/>
          <w:szCs w:val="23"/>
        </w:rPr>
        <w:t>eam to design run sheets and content based on existing templates and the client’s needs.</w:t>
      </w:r>
    </w:p>
    <w:p w14:paraId="77AB6BC4" w14:textId="104FE600" w:rsidR="63C72B2C" w:rsidRPr="00F26745" w:rsidRDefault="63C72B2C" w:rsidP="00F26745">
      <w:p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Additional responsibilities will include monitoring the participants and adults involved for child safety concerns (training will be provided</w:t>
      </w:r>
      <w:r w:rsidR="0086344A" w:rsidRPr="00F26745">
        <w:rPr>
          <w:rFonts w:ascii="Karla" w:eastAsia="Karla" w:hAnsi="Karla" w:cs="Karla"/>
          <w:color w:val="000000" w:themeColor="text1"/>
          <w:sz w:val="23"/>
          <w:szCs w:val="23"/>
        </w:rPr>
        <w:t>).</w:t>
      </w:r>
    </w:p>
    <w:p w14:paraId="5C5851FA" w14:textId="77777777" w:rsidR="00165430" w:rsidRPr="00F26745" w:rsidRDefault="00165430" w:rsidP="00F26745">
      <w:pPr>
        <w:spacing w:line="276" w:lineRule="auto"/>
        <w:ind w:right="43"/>
        <w:rPr>
          <w:rFonts w:ascii="Karla" w:eastAsia="Karla" w:hAnsi="Karla" w:cs="Karla"/>
          <w:b/>
          <w:bCs/>
          <w:sz w:val="23"/>
          <w:szCs w:val="23"/>
        </w:rPr>
      </w:pPr>
    </w:p>
    <w:p w14:paraId="45E9F120" w14:textId="56DEF29A" w:rsidR="00FA6537" w:rsidRPr="00F26745" w:rsidRDefault="42CBE179" w:rsidP="00F26745">
      <w:pPr>
        <w:spacing w:line="276" w:lineRule="auto"/>
        <w:ind w:right="43"/>
        <w:rPr>
          <w:rFonts w:ascii="Karla" w:eastAsia="Karla" w:hAnsi="Karla" w:cs="Karla"/>
          <w:b/>
          <w:bCs/>
          <w:sz w:val="23"/>
          <w:szCs w:val="23"/>
        </w:rPr>
      </w:pPr>
      <w:r w:rsidRPr="00F26745">
        <w:rPr>
          <w:rFonts w:ascii="Karla" w:eastAsia="Karla" w:hAnsi="Karla" w:cs="Karla"/>
          <w:b/>
          <w:bCs/>
          <w:sz w:val="23"/>
          <w:szCs w:val="23"/>
        </w:rPr>
        <w:t xml:space="preserve">Major Duties: </w:t>
      </w:r>
    </w:p>
    <w:p w14:paraId="34B155F6" w14:textId="1666B91E" w:rsidR="00132D7D" w:rsidRPr="00F26745" w:rsidRDefault="0669DAF7" w:rsidP="00F26745">
      <w:pPr>
        <w:pStyle w:val="ListParagraph"/>
        <w:numPr>
          <w:ilvl w:val="0"/>
          <w:numId w:val="3"/>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Under guidance, d</w:t>
      </w:r>
      <w:r w:rsidR="529E989D" w:rsidRPr="00F26745">
        <w:rPr>
          <w:rFonts w:ascii="Karla" w:eastAsia="Karla" w:hAnsi="Karla" w:cs="Karla"/>
          <w:color w:val="000000" w:themeColor="text1"/>
          <w:sz w:val="23"/>
          <w:szCs w:val="23"/>
        </w:rPr>
        <w:t xml:space="preserve">eliver workshops to </w:t>
      </w:r>
      <w:r w:rsidR="52421B36" w:rsidRPr="00F26745">
        <w:rPr>
          <w:rFonts w:ascii="Karla" w:eastAsia="Karla" w:hAnsi="Karla" w:cs="Karla"/>
          <w:color w:val="000000" w:themeColor="text1"/>
          <w:sz w:val="23"/>
          <w:szCs w:val="23"/>
        </w:rPr>
        <w:t>a cohort</w:t>
      </w:r>
      <w:r w:rsidR="1D637C76" w:rsidRPr="00F26745">
        <w:rPr>
          <w:rFonts w:ascii="Karla" w:eastAsia="Karla" w:hAnsi="Karla" w:cs="Karla"/>
          <w:color w:val="000000" w:themeColor="text1"/>
          <w:sz w:val="23"/>
          <w:szCs w:val="23"/>
        </w:rPr>
        <w:t xml:space="preserve"> (or group)</w:t>
      </w:r>
      <w:r w:rsidR="52421B36" w:rsidRPr="00F26745">
        <w:rPr>
          <w:rFonts w:ascii="Karla" w:eastAsia="Karla" w:hAnsi="Karla" w:cs="Karla"/>
          <w:color w:val="000000" w:themeColor="text1"/>
          <w:sz w:val="23"/>
          <w:szCs w:val="23"/>
        </w:rPr>
        <w:t xml:space="preserve"> of</w:t>
      </w:r>
      <w:r w:rsidR="529E989D" w:rsidRPr="00F26745">
        <w:rPr>
          <w:rFonts w:ascii="Karla" w:eastAsia="Karla" w:hAnsi="Karla" w:cs="Karla"/>
          <w:color w:val="000000" w:themeColor="text1"/>
          <w:sz w:val="23"/>
          <w:szCs w:val="23"/>
        </w:rPr>
        <w:t xml:space="preserve"> disabled young people aged 12 to 25, a</w:t>
      </w:r>
      <w:r w:rsidR="747FABA3" w:rsidRPr="00F26745">
        <w:rPr>
          <w:rFonts w:ascii="Karla" w:eastAsia="Karla" w:hAnsi="Karla" w:cs="Karla"/>
          <w:color w:val="000000" w:themeColor="text1"/>
          <w:sz w:val="23"/>
          <w:szCs w:val="23"/>
        </w:rPr>
        <w:t>s well as</w:t>
      </w:r>
      <w:r w:rsidR="529E989D" w:rsidRPr="00F26745">
        <w:rPr>
          <w:rFonts w:ascii="Karla" w:eastAsia="Karla" w:hAnsi="Karla" w:cs="Karla"/>
          <w:color w:val="000000" w:themeColor="text1"/>
          <w:sz w:val="23"/>
          <w:szCs w:val="23"/>
        </w:rPr>
        <w:t xml:space="preserve"> youth workers</w:t>
      </w:r>
      <w:r w:rsidR="57158C59" w:rsidRPr="00F26745">
        <w:rPr>
          <w:rFonts w:ascii="Karla" w:eastAsia="Karla" w:hAnsi="Karla" w:cs="Karla"/>
          <w:color w:val="000000" w:themeColor="text1"/>
          <w:sz w:val="23"/>
          <w:szCs w:val="23"/>
        </w:rPr>
        <w:t xml:space="preserve"> and</w:t>
      </w:r>
      <w:r w:rsidR="529E989D" w:rsidRPr="00F26745">
        <w:rPr>
          <w:rFonts w:ascii="Karla" w:eastAsia="Karla" w:hAnsi="Karla" w:cs="Karla"/>
          <w:color w:val="000000" w:themeColor="text1"/>
          <w:sz w:val="23"/>
          <w:szCs w:val="23"/>
        </w:rPr>
        <w:t xml:space="preserve"> people who work with or employ disabled young people. </w:t>
      </w:r>
      <w:r w:rsidR="635CF970" w:rsidRPr="00F26745">
        <w:rPr>
          <w:rFonts w:ascii="Karla" w:eastAsia="Karla" w:hAnsi="Karla" w:cs="Karla"/>
          <w:color w:val="000000" w:themeColor="text1"/>
          <w:sz w:val="23"/>
          <w:szCs w:val="23"/>
        </w:rPr>
        <w:t>(</w:t>
      </w:r>
      <w:r w:rsidR="529E989D" w:rsidRPr="00F26745">
        <w:rPr>
          <w:rFonts w:ascii="Karla" w:eastAsia="Karla" w:hAnsi="Karla" w:cs="Karla"/>
          <w:color w:val="000000" w:themeColor="text1"/>
          <w:sz w:val="23"/>
          <w:szCs w:val="23"/>
        </w:rPr>
        <w:t xml:space="preserve">Topics include how to be accessible and inclusive, how to be a leader, </w:t>
      </w:r>
      <w:r w:rsidR="005969C6" w:rsidRPr="00F26745">
        <w:rPr>
          <w:rFonts w:ascii="Karla" w:eastAsia="Karla" w:hAnsi="Karla" w:cs="Karla"/>
          <w:color w:val="000000" w:themeColor="text1"/>
          <w:sz w:val="23"/>
          <w:szCs w:val="23"/>
        </w:rPr>
        <w:t xml:space="preserve">knowing your rights, </w:t>
      </w:r>
      <w:r w:rsidR="529E989D" w:rsidRPr="00F26745">
        <w:rPr>
          <w:rFonts w:ascii="Karla" w:eastAsia="Karla" w:hAnsi="Karla" w:cs="Karla"/>
          <w:color w:val="000000" w:themeColor="text1"/>
          <w:sz w:val="23"/>
          <w:szCs w:val="23"/>
        </w:rPr>
        <w:t>and how to develop self-advocacy</w:t>
      </w:r>
      <w:r w:rsidR="7C45EA78" w:rsidRPr="00F26745">
        <w:rPr>
          <w:rFonts w:ascii="Karla" w:eastAsia="Karla" w:hAnsi="Karla" w:cs="Karla"/>
          <w:color w:val="000000" w:themeColor="text1"/>
          <w:sz w:val="23"/>
          <w:szCs w:val="23"/>
        </w:rPr>
        <w:t xml:space="preserve"> skills</w:t>
      </w:r>
      <w:r w:rsidR="2BA2F5A7" w:rsidRPr="00F26745">
        <w:rPr>
          <w:rFonts w:ascii="Karla" w:eastAsia="Karla" w:hAnsi="Karla" w:cs="Karla"/>
          <w:color w:val="000000" w:themeColor="text1"/>
          <w:sz w:val="23"/>
          <w:szCs w:val="23"/>
        </w:rPr>
        <w:t>)</w:t>
      </w:r>
      <w:r w:rsidR="529E989D" w:rsidRPr="00F26745">
        <w:rPr>
          <w:rFonts w:ascii="Karla" w:eastAsia="Karla" w:hAnsi="Karla" w:cs="Karla"/>
          <w:color w:val="000000" w:themeColor="text1"/>
          <w:sz w:val="23"/>
          <w:szCs w:val="23"/>
        </w:rPr>
        <w:t xml:space="preserve"> </w:t>
      </w:r>
    </w:p>
    <w:p w14:paraId="3B264B3D" w14:textId="63FB091B" w:rsidR="00132D7D" w:rsidRPr="00F26745" w:rsidRDefault="2A4C53CC" w:rsidP="00F26745">
      <w:pPr>
        <w:pStyle w:val="ListParagraph"/>
        <w:numPr>
          <w:ilvl w:val="0"/>
          <w:numId w:val="3"/>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 xml:space="preserve">Check in weekly with the team to provide </w:t>
      </w:r>
      <w:r w:rsidR="23A12E70" w:rsidRPr="00F26745">
        <w:rPr>
          <w:rFonts w:ascii="Karla" w:eastAsia="Karla" w:hAnsi="Karla" w:cs="Karla"/>
          <w:color w:val="000000" w:themeColor="text1"/>
          <w:sz w:val="23"/>
          <w:szCs w:val="23"/>
        </w:rPr>
        <w:t xml:space="preserve">your work </w:t>
      </w:r>
      <w:r w:rsidRPr="00F26745">
        <w:rPr>
          <w:rFonts w:ascii="Karla" w:eastAsia="Karla" w:hAnsi="Karla" w:cs="Karla"/>
          <w:color w:val="000000" w:themeColor="text1"/>
          <w:sz w:val="23"/>
          <w:szCs w:val="23"/>
        </w:rPr>
        <w:t>availability and work on programs you are assigned to.</w:t>
      </w:r>
    </w:p>
    <w:p w14:paraId="563621CC" w14:textId="6FB95F1F" w:rsidR="00132D7D" w:rsidRPr="00F26745" w:rsidRDefault="2A4C53CC" w:rsidP="00F26745">
      <w:pPr>
        <w:pStyle w:val="ListParagraph"/>
        <w:numPr>
          <w:ilvl w:val="0"/>
          <w:numId w:val="3"/>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Prepar</w:t>
      </w:r>
      <w:r w:rsidR="1F4B77D7" w:rsidRPr="00F26745">
        <w:rPr>
          <w:rFonts w:ascii="Karla" w:eastAsia="Karla" w:hAnsi="Karla" w:cs="Karla"/>
          <w:color w:val="000000" w:themeColor="text1"/>
          <w:sz w:val="23"/>
          <w:szCs w:val="23"/>
        </w:rPr>
        <w:t>e</w:t>
      </w:r>
      <w:r w:rsidRPr="00F26745">
        <w:rPr>
          <w:rFonts w:ascii="Karla" w:eastAsia="Karla" w:hAnsi="Karla" w:cs="Karla"/>
          <w:color w:val="000000" w:themeColor="text1"/>
          <w:sz w:val="23"/>
          <w:szCs w:val="23"/>
        </w:rPr>
        <w:t xml:space="preserve"> run sheets, slideshows, agendas and other content for workshops, trainings and consultations.</w:t>
      </w:r>
      <w:r w:rsidR="2A07C4D4" w:rsidRPr="00F26745">
        <w:rPr>
          <w:rFonts w:ascii="Karla" w:eastAsia="Karla" w:hAnsi="Karla" w:cs="Karla"/>
          <w:color w:val="000000" w:themeColor="text1"/>
          <w:sz w:val="23"/>
          <w:szCs w:val="23"/>
        </w:rPr>
        <w:t xml:space="preserve"> </w:t>
      </w:r>
      <w:r w:rsidRPr="00F26745">
        <w:rPr>
          <w:rFonts w:ascii="Karla" w:eastAsia="Karla" w:hAnsi="Karla" w:cs="Karla"/>
          <w:color w:val="000000" w:themeColor="text1"/>
          <w:sz w:val="23"/>
          <w:szCs w:val="23"/>
        </w:rPr>
        <w:t xml:space="preserve">Review these program materials to ensure they are effective for </w:t>
      </w:r>
      <w:r w:rsidR="7A7EF22C" w:rsidRPr="00F26745">
        <w:rPr>
          <w:rFonts w:ascii="Karla" w:eastAsia="Karla" w:hAnsi="Karla" w:cs="Karla"/>
          <w:color w:val="000000" w:themeColor="text1"/>
          <w:sz w:val="23"/>
          <w:szCs w:val="23"/>
        </w:rPr>
        <w:t>our</w:t>
      </w:r>
      <w:r w:rsidRPr="00F26745">
        <w:rPr>
          <w:rFonts w:ascii="Karla" w:eastAsia="Karla" w:hAnsi="Karla" w:cs="Karla"/>
          <w:color w:val="000000" w:themeColor="text1"/>
          <w:sz w:val="23"/>
          <w:szCs w:val="23"/>
        </w:rPr>
        <w:t xml:space="preserve"> audience.</w:t>
      </w:r>
    </w:p>
    <w:p w14:paraId="4A308888" w14:textId="35D2FB4C" w:rsidR="0090577A" w:rsidRPr="00F26745" w:rsidRDefault="0090577A" w:rsidP="00F26745">
      <w:pPr>
        <w:pStyle w:val="ListParagraph"/>
        <w:numPr>
          <w:ilvl w:val="0"/>
          <w:numId w:val="3"/>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Co-</w:t>
      </w:r>
      <w:r w:rsidR="2A4C53CC" w:rsidRPr="00F26745">
        <w:rPr>
          <w:rFonts w:ascii="Karla" w:eastAsia="Karla" w:hAnsi="Karla" w:cs="Karla"/>
          <w:color w:val="000000" w:themeColor="text1"/>
          <w:sz w:val="23"/>
          <w:szCs w:val="23"/>
        </w:rPr>
        <w:t>Facilitat</w:t>
      </w:r>
      <w:r w:rsidR="660BF523" w:rsidRPr="00F26745">
        <w:rPr>
          <w:rFonts w:ascii="Karla" w:eastAsia="Karla" w:hAnsi="Karla" w:cs="Karla"/>
          <w:color w:val="000000" w:themeColor="text1"/>
          <w:sz w:val="23"/>
          <w:szCs w:val="23"/>
        </w:rPr>
        <w:t>e</w:t>
      </w:r>
      <w:r w:rsidR="2A4C53CC" w:rsidRPr="00F26745">
        <w:rPr>
          <w:rFonts w:ascii="Karla" w:eastAsia="Karla" w:hAnsi="Karla" w:cs="Karla"/>
          <w:color w:val="000000" w:themeColor="text1"/>
          <w:sz w:val="23"/>
          <w:szCs w:val="23"/>
        </w:rPr>
        <w:t xml:space="preserve"> </w:t>
      </w:r>
      <w:r w:rsidRPr="00F26745">
        <w:rPr>
          <w:rFonts w:ascii="Karla" w:eastAsia="Karla" w:hAnsi="Karla" w:cs="Karla"/>
          <w:color w:val="000000" w:themeColor="text1"/>
          <w:sz w:val="23"/>
          <w:szCs w:val="23"/>
        </w:rPr>
        <w:t>‘</w:t>
      </w:r>
      <w:r w:rsidR="2A4C53CC" w:rsidRPr="00F26745">
        <w:rPr>
          <w:rFonts w:ascii="Karla" w:eastAsia="Karla" w:hAnsi="Karla" w:cs="Karla"/>
          <w:color w:val="000000" w:themeColor="text1"/>
          <w:sz w:val="23"/>
          <w:szCs w:val="23"/>
        </w:rPr>
        <w:t>Together: Access &amp; Inclusion</w:t>
      </w:r>
      <w:r w:rsidRPr="00F26745">
        <w:rPr>
          <w:rFonts w:ascii="Karla" w:eastAsia="Karla" w:hAnsi="Karla" w:cs="Karla"/>
          <w:color w:val="000000" w:themeColor="text1"/>
          <w:sz w:val="23"/>
          <w:szCs w:val="23"/>
        </w:rPr>
        <w:t>’</w:t>
      </w:r>
      <w:r w:rsidR="2A4C53CC" w:rsidRPr="00F26745">
        <w:rPr>
          <w:rFonts w:ascii="Karla" w:eastAsia="Karla" w:hAnsi="Karla" w:cs="Karla"/>
          <w:color w:val="000000" w:themeColor="text1"/>
          <w:sz w:val="23"/>
          <w:szCs w:val="23"/>
        </w:rPr>
        <w:t xml:space="preserve"> training, YDAS </w:t>
      </w:r>
      <w:r w:rsidR="0004794E" w:rsidRPr="00F26745">
        <w:rPr>
          <w:rFonts w:ascii="Karla" w:eastAsia="Karla" w:hAnsi="Karla" w:cs="Karla"/>
          <w:color w:val="000000" w:themeColor="text1"/>
          <w:sz w:val="23"/>
          <w:szCs w:val="23"/>
        </w:rPr>
        <w:t xml:space="preserve">disabled young people </w:t>
      </w:r>
      <w:r w:rsidR="2A4C53CC" w:rsidRPr="00F26745">
        <w:rPr>
          <w:rFonts w:ascii="Karla" w:eastAsia="Karla" w:hAnsi="Karla" w:cs="Karla"/>
          <w:color w:val="000000" w:themeColor="text1"/>
          <w:sz w:val="23"/>
          <w:szCs w:val="23"/>
        </w:rPr>
        <w:t>workshops, and other trainings, workshops and consultations</w:t>
      </w:r>
      <w:r w:rsidR="6B8BD13D" w:rsidRPr="00F26745">
        <w:rPr>
          <w:rFonts w:ascii="Karla" w:eastAsia="Karla" w:hAnsi="Karla" w:cs="Karla"/>
          <w:color w:val="000000" w:themeColor="text1"/>
          <w:sz w:val="23"/>
          <w:szCs w:val="23"/>
        </w:rPr>
        <w:t>.</w:t>
      </w:r>
      <w:r w:rsidR="362CCE41" w:rsidRPr="00F26745">
        <w:rPr>
          <w:rFonts w:ascii="Karla" w:eastAsia="Karla" w:hAnsi="Karla" w:cs="Karla"/>
          <w:color w:val="000000" w:themeColor="text1"/>
          <w:sz w:val="23"/>
          <w:szCs w:val="23"/>
        </w:rPr>
        <w:t xml:space="preserve"> </w:t>
      </w:r>
    </w:p>
    <w:p w14:paraId="6A1D4975" w14:textId="05C1ADA0" w:rsidR="362CCE41" w:rsidRPr="00F26745" w:rsidRDefault="362CCE41" w:rsidP="00F26745">
      <w:pPr>
        <w:pStyle w:val="ListParagraph"/>
        <w:numPr>
          <w:ilvl w:val="0"/>
          <w:numId w:val="3"/>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lastRenderedPageBreak/>
        <w:t xml:space="preserve">Review training content, policies and procedures, and </w:t>
      </w:r>
      <w:r w:rsidR="39EFB81B" w:rsidRPr="00F26745">
        <w:rPr>
          <w:rFonts w:ascii="Karla" w:eastAsia="Karla" w:hAnsi="Karla" w:cs="Karla"/>
          <w:color w:val="000000" w:themeColor="text1"/>
          <w:sz w:val="23"/>
          <w:szCs w:val="23"/>
        </w:rPr>
        <w:t xml:space="preserve">as part of the team, </w:t>
      </w:r>
      <w:r w:rsidRPr="00F26745">
        <w:rPr>
          <w:rFonts w:ascii="Karla" w:eastAsia="Karla" w:hAnsi="Karla" w:cs="Karla"/>
          <w:color w:val="000000" w:themeColor="text1"/>
          <w:sz w:val="23"/>
          <w:szCs w:val="23"/>
        </w:rPr>
        <w:t>provide feedback to client</w:t>
      </w:r>
      <w:r w:rsidR="0004794E" w:rsidRPr="00F26745">
        <w:rPr>
          <w:rFonts w:ascii="Karla" w:eastAsia="Karla" w:hAnsi="Karla" w:cs="Karla"/>
          <w:color w:val="000000" w:themeColor="text1"/>
          <w:sz w:val="23"/>
          <w:szCs w:val="23"/>
        </w:rPr>
        <w:t>s</w:t>
      </w:r>
      <w:r w:rsidR="4195A5C1" w:rsidRPr="00F26745">
        <w:rPr>
          <w:rFonts w:ascii="Karla" w:eastAsia="Karla" w:hAnsi="Karla" w:cs="Karla"/>
          <w:color w:val="000000" w:themeColor="text1"/>
          <w:sz w:val="23"/>
          <w:szCs w:val="23"/>
        </w:rPr>
        <w:t xml:space="preserve"> in a written document and feedback meeting.</w:t>
      </w:r>
    </w:p>
    <w:p w14:paraId="2DC77D86" w14:textId="5CDCF7EE" w:rsidR="00610EFA" w:rsidRPr="00F26745" w:rsidRDefault="00610EFA" w:rsidP="00F26745">
      <w:pPr>
        <w:pStyle w:val="ListParagraph"/>
        <w:numPr>
          <w:ilvl w:val="0"/>
          <w:numId w:val="3"/>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Support the Programs team to develop new training or workshops, including larger co-design projects, or support other YDAS projects and teams to do the same.</w:t>
      </w:r>
    </w:p>
    <w:p w14:paraId="049ABBE0" w14:textId="60F730FF" w:rsidR="00132D7D" w:rsidRPr="00F26745" w:rsidRDefault="2A4C53CC" w:rsidP="00F26745">
      <w:pPr>
        <w:pStyle w:val="ListParagraph"/>
        <w:numPr>
          <w:ilvl w:val="0"/>
          <w:numId w:val="3"/>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Maintain appropriate notes to document training or workshop outcomes and feedback.</w:t>
      </w:r>
      <w:r w:rsidR="009D5635" w:rsidRPr="00F26745">
        <w:rPr>
          <w:rFonts w:ascii="Karla" w:eastAsia="Karla" w:hAnsi="Karla" w:cs="Karla"/>
          <w:color w:val="000000" w:themeColor="text1"/>
          <w:sz w:val="23"/>
          <w:szCs w:val="23"/>
        </w:rPr>
        <w:t xml:space="preserve"> </w:t>
      </w:r>
    </w:p>
    <w:p w14:paraId="4C34E100" w14:textId="49DC7F85" w:rsidR="00132D7D" w:rsidRPr="00F26745" w:rsidRDefault="2A4C53CC" w:rsidP="00F26745">
      <w:pPr>
        <w:spacing w:line="276" w:lineRule="auto"/>
        <w:ind w:right="43"/>
        <w:rPr>
          <w:rFonts w:ascii="Karla" w:eastAsia="Karla" w:hAnsi="Karla" w:cs="Karla"/>
          <w:color w:val="000000" w:themeColor="text1"/>
          <w:sz w:val="23"/>
          <w:szCs w:val="23"/>
        </w:rPr>
      </w:pPr>
      <w:r w:rsidRPr="00F26745">
        <w:rPr>
          <w:rFonts w:ascii="Karla" w:hAnsi="Karla"/>
          <w:sz w:val="23"/>
          <w:szCs w:val="23"/>
        </w:rPr>
        <w:br/>
      </w:r>
      <w:r w:rsidRPr="00F26745">
        <w:rPr>
          <w:rFonts w:ascii="Karla" w:eastAsia="Karla" w:hAnsi="Karla" w:cs="Karla"/>
          <w:color w:val="000000" w:themeColor="text1"/>
          <w:sz w:val="23"/>
          <w:szCs w:val="23"/>
        </w:rPr>
        <w:t>Carry out any other duties senior managers may assign to you, having regard to your skills, training and experience.</w:t>
      </w:r>
    </w:p>
    <w:p w14:paraId="1D0F186A" w14:textId="2AC9C4D0" w:rsidR="00132D7D" w:rsidRPr="00F26745" w:rsidRDefault="00132D7D" w:rsidP="00F26745">
      <w:pPr>
        <w:spacing w:line="276" w:lineRule="auto"/>
        <w:ind w:right="43"/>
        <w:rPr>
          <w:rFonts w:ascii="Karla" w:eastAsia="Karla" w:hAnsi="Karla" w:cs="Karla"/>
          <w:b/>
          <w:bCs/>
          <w:sz w:val="23"/>
          <w:szCs w:val="23"/>
        </w:rPr>
      </w:pPr>
    </w:p>
    <w:p w14:paraId="14B37D7F" w14:textId="77777777" w:rsidR="00D9664E" w:rsidRPr="00F26745" w:rsidRDefault="00D9664E" w:rsidP="00F26745">
      <w:pPr>
        <w:spacing w:line="276" w:lineRule="auto"/>
        <w:ind w:right="43"/>
        <w:rPr>
          <w:rFonts w:ascii="Karla" w:eastAsia="Karla" w:hAnsi="Karla" w:cs="Karla"/>
          <w:sz w:val="23"/>
          <w:szCs w:val="23"/>
        </w:rPr>
      </w:pPr>
      <w:r w:rsidRPr="00F26745">
        <w:rPr>
          <w:rFonts w:ascii="Karla" w:eastAsia="Karla" w:hAnsi="Karla" w:cs="Karla"/>
          <w:sz w:val="23"/>
          <w:szCs w:val="23"/>
        </w:rPr>
        <w:t>YACVic / YDAS is an Equal Opportunity Employer. Disabled people, people from culturally and/or linguistically diverse backgrounds and Aboriginal and Torres Strait Islander people are encouraged to apply for this position.  We are committed to promoting diversity and inclusion in our workplace.</w:t>
      </w:r>
    </w:p>
    <w:p w14:paraId="44E22BBB" w14:textId="77777777" w:rsidR="00D9664E" w:rsidRPr="00F26745" w:rsidRDefault="00D9664E" w:rsidP="00F26745">
      <w:pPr>
        <w:spacing w:line="276" w:lineRule="auto"/>
        <w:ind w:right="43"/>
        <w:rPr>
          <w:rFonts w:ascii="Karla" w:eastAsia="Karla" w:hAnsi="Karla" w:cs="Karla"/>
          <w:sz w:val="23"/>
          <w:szCs w:val="23"/>
        </w:rPr>
      </w:pPr>
    </w:p>
    <w:p w14:paraId="33B4806C" w14:textId="77777777" w:rsidR="00D9664E" w:rsidRPr="00F26745" w:rsidRDefault="00D9664E" w:rsidP="00F26745">
      <w:pPr>
        <w:spacing w:line="276" w:lineRule="auto"/>
        <w:ind w:right="43"/>
        <w:rPr>
          <w:rFonts w:ascii="Karla" w:eastAsia="Karla" w:hAnsi="Karla" w:cs="Karla"/>
          <w:sz w:val="23"/>
          <w:szCs w:val="23"/>
        </w:rPr>
      </w:pPr>
      <w:r w:rsidRPr="00F26745">
        <w:rPr>
          <w:rFonts w:ascii="Karla" w:eastAsia="Karla" w:hAnsi="Karla" w:cs="Karla"/>
          <w:sz w:val="23"/>
          <w:szCs w:val="23"/>
        </w:rPr>
        <w:t>Disability can include those who identify as:</w:t>
      </w:r>
    </w:p>
    <w:p w14:paraId="2EAF80C2" w14:textId="77777777" w:rsidR="00D9664E" w:rsidRPr="00F26745" w:rsidRDefault="00D9664E" w:rsidP="00F26745">
      <w:pPr>
        <w:numPr>
          <w:ilvl w:val="0"/>
          <w:numId w:val="9"/>
        </w:numPr>
        <w:spacing w:line="276" w:lineRule="auto"/>
        <w:ind w:right="43"/>
        <w:rPr>
          <w:rFonts w:ascii="Karla" w:eastAsia="Karla" w:hAnsi="Karla" w:cs="Karla"/>
          <w:sz w:val="23"/>
          <w:szCs w:val="23"/>
        </w:rPr>
      </w:pPr>
      <w:r w:rsidRPr="00F26745">
        <w:rPr>
          <w:rFonts w:ascii="Karla" w:eastAsia="Karla" w:hAnsi="Karla" w:cs="Karla"/>
          <w:sz w:val="23"/>
          <w:szCs w:val="23"/>
        </w:rPr>
        <w:t>Having a health condition or chronic illness,</w:t>
      </w:r>
    </w:p>
    <w:p w14:paraId="1DEB5DEF" w14:textId="77777777" w:rsidR="00D9664E" w:rsidRPr="00F26745" w:rsidRDefault="00D9664E" w:rsidP="00F26745">
      <w:pPr>
        <w:numPr>
          <w:ilvl w:val="0"/>
          <w:numId w:val="9"/>
        </w:numPr>
        <w:spacing w:line="276" w:lineRule="auto"/>
        <w:ind w:right="43"/>
        <w:rPr>
          <w:rFonts w:ascii="Karla" w:eastAsia="Karla" w:hAnsi="Karla" w:cs="Karla"/>
          <w:sz w:val="23"/>
          <w:szCs w:val="23"/>
        </w:rPr>
      </w:pPr>
      <w:r w:rsidRPr="00F26745">
        <w:rPr>
          <w:rFonts w:ascii="Karla" w:eastAsia="Karla" w:hAnsi="Karla" w:cs="Karla"/>
          <w:sz w:val="23"/>
          <w:szCs w:val="23"/>
        </w:rPr>
        <w:t>Neurodivergent,</w:t>
      </w:r>
    </w:p>
    <w:p w14:paraId="697F49ED" w14:textId="77777777" w:rsidR="00D9664E" w:rsidRPr="00F26745" w:rsidRDefault="00D9664E" w:rsidP="00F26745">
      <w:pPr>
        <w:numPr>
          <w:ilvl w:val="0"/>
          <w:numId w:val="9"/>
        </w:numPr>
        <w:spacing w:line="276" w:lineRule="auto"/>
        <w:ind w:right="43"/>
        <w:rPr>
          <w:rFonts w:ascii="Karla" w:eastAsia="Karla" w:hAnsi="Karla" w:cs="Karla"/>
          <w:sz w:val="23"/>
          <w:szCs w:val="23"/>
        </w:rPr>
      </w:pPr>
      <w:r w:rsidRPr="00F26745">
        <w:rPr>
          <w:rFonts w:ascii="Karla" w:eastAsia="Karla" w:hAnsi="Karla" w:cs="Karla"/>
          <w:sz w:val="23"/>
          <w:szCs w:val="23"/>
        </w:rPr>
        <w:t>Deaf, deaf or hard of hearing,</w:t>
      </w:r>
    </w:p>
    <w:p w14:paraId="5343FA77" w14:textId="77777777" w:rsidR="00D9664E" w:rsidRPr="00F26745" w:rsidRDefault="00D9664E" w:rsidP="00F26745">
      <w:pPr>
        <w:numPr>
          <w:ilvl w:val="0"/>
          <w:numId w:val="9"/>
        </w:numPr>
        <w:spacing w:line="276" w:lineRule="auto"/>
        <w:ind w:right="43"/>
        <w:rPr>
          <w:rFonts w:ascii="Karla" w:eastAsia="Karla" w:hAnsi="Karla" w:cs="Karla"/>
          <w:sz w:val="23"/>
          <w:szCs w:val="23"/>
        </w:rPr>
      </w:pPr>
      <w:r w:rsidRPr="00F26745">
        <w:rPr>
          <w:rFonts w:ascii="Karla" w:eastAsia="Karla" w:hAnsi="Karla" w:cs="Karla"/>
          <w:sz w:val="23"/>
          <w:szCs w:val="23"/>
        </w:rPr>
        <w:t>Having a mental illness or lived experience of mental health issues,</w:t>
      </w:r>
    </w:p>
    <w:p w14:paraId="71EC7A40" w14:textId="77777777" w:rsidR="00D9664E" w:rsidRPr="00F26745" w:rsidRDefault="00D9664E" w:rsidP="00F26745">
      <w:pPr>
        <w:numPr>
          <w:ilvl w:val="0"/>
          <w:numId w:val="9"/>
        </w:numPr>
        <w:spacing w:line="276" w:lineRule="auto"/>
        <w:ind w:right="43"/>
        <w:rPr>
          <w:rFonts w:ascii="Karla" w:eastAsia="Karla" w:hAnsi="Karla" w:cs="Karla"/>
          <w:sz w:val="23"/>
          <w:szCs w:val="23"/>
        </w:rPr>
      </w:pPr>
      <w:r w:rsidRPr="00F26745">
        <w:rPr>
          <w:rFonts w:ascii="Karla" w:eastAsia="Karla" w:hAnsi="Karla" w:cs="Karla"/>
          <w:sz w:val="23"/>
          <w:szCs w:val="23"/>
        </w:rPr>
        <w:t>Blind or have low vision.</w:t>
      </w:r>
    </w:p>
    <w:p w14:paraId="349CDA9A" w14:textId="21971F98" w:rsidR="499E66C6" w:rsidRPr="00F26745" w:rsidRDefault="499E66C6" w:rsidP="00F26745">
      <w:pPr>
        <w:spacing w:line="276" w:lineRule="auto"/>
        <w:ind w:right="43"/>
        <w:rPr>
          <w:rStyle w:val="normaltextrun"/>
          <w:rFonts w:ascii="Karla" w:eastAsia="Karla" w:hAnsi="Karla" w:cs="Karla"/>
          <w:b/>
          <w:bCs/>
          <w:sz w:val="23"/>
          <w:szCs w:val="23"/>
        </w:rPr>
      </w:pPr>
    </w:p>
    <w:p w14:paraId="6E453E13" w14:textId="77777777" w:rsidR="007B1D16" w:rsidRPr="00F26745" w:rsidRDefault="42CBE179" w:rsidP="00F26745">
      <w:pPr>
        <w:spacing w:line="276" w:lineRule="auto"/>
        <w:ind w:right="43"/>
        <w:rPr>
          <w:rFonts w:ascii="Karla" w:eastAsia="Karla" w:hAnsi="Karla" w:cs="Karla"/>
          <w:b/>
          <w:bCs/>
          <w:sz w:val="23"/>
          <w:szCs w:val="23"/>
        </w:rPr>
      </w:pPr>
      <w:r w:rsidRPr="00F26745">
        <w:rPr>
          <w:rStyle w:val="normaltextrun"/>
          <w:rFonts w:ascii="Karla" w:eastAsia="Karla" w:hAnsi="Karla" w:cs="Karla"/>
          <w:b/>
          <w:bCs/>
          <w:sz w:val="23"/>
          <w:szCs w:val="23"/>
          <w:shd w:val="clear" w:color="auto" w:fill="FFFFFF"/>
        </w:rPr>
        <w:t>Key Selection Criteria</w:t>
      </w:r>
    </w:p>
    <w:p w14:paraId="04D36B9A" w14:textId="77777777" w:rsidR="007B1D16" w:rsidRPr="00F26745" w:rsidRDefault="007B1D16" w:rsidP="00F26745">
      <w:pPr>
        <w:spacing w:line="276" w:lineRule="auto"/>
        <w:ind w:right="43"/>
        <w:rPr>
          <w:rFonts w:ascii="Karla" w:eastAsia="Karla" w:hAnsi="Karla" w:cs="Karla"/>
          <w:sz w:val="23"/>
          <w:szCs w:val="23"/>
        </w:rPr>
      </w:pPr>
      <w:r w:rsidRPr="00F26745">
        <w:rPr>
          <w:rFonts w:ascii="Karla" w:eastAsia="Karla" w:hAnsi="Karla" w:cs="Karla"/>
          <w:sz w:val="23"/>
          <w:szCs w:val="23"/>
        </w:rPr>
        <w:t>This describes our ideal candidate. Even if you do not meet all criteria, please apply – you may be the perfect person for us!</w:t>
      </w:r>
    </w:p>
    <w:p w14:paraId="32B2D7E6" w14:textId="77777777" w:rsidR="007B1D16" w:rsidRPr="00F26745" w:rsidRDefault="007B1D16" w:rsidP="00F26745">
      <w:pPr>
        <w:spacing w:line="276" w:lineRule="auto"/>
        <w:ind w:right="43"/>
        <w:rPr>
          <w:rFonts w:ascii="Karla" w:eastAsia="Karla" w:hAnsi="Karla" w:cs="Karla"/>
          <w:sz w:val="23"/>
          <w:szCs w:val="23"/>
        </w:rPr>
      </w:pPr>
    </w:p>
    <w:p w14:paraId="5311B1E6" w14:textId="78375EDF" w:rsidR="00EA5C38" w:rsidRPr="00F26745" w:rsidRDefault="007B1D16" w:rsidP="00F26745">
      <w:pPr>
        <w:spacing w:line="276" w:lineRule="auto"/>
        <w:ind w:right="43"/>
        <w:rPr>
          <w:rFonts w:ascii="Karla" w:eastAsia="Karla" w:hAnsi="Karla" w:cs="Karla"/>
          <w:sz w:val="23"/>
          <w:szCs w:val="23"/>
        </w:rPr>
      </w:pPr>
      <w:r w:rsidRPr="00F26745">
        <w:rPr>
          <w:rFonts w:ascii="Karla" w:eastAsia="Karla" w:hAnsi="Karla" w:cs="Karla"/>
          <w:sz w:val="23"/>
          <w:szCs w:val="23"/>
        </w:rPr>
        <w:t xml:space="preserve">Key selection criteria are the skills, education, work experience, certification and other requirements to fulfil a role. </w:t>
      </w:r>
    </w:p>
    <w:p w14:paraId="208D6F9D" w14:textId="3EE4C313" w:rsidR="00315553" w:rsidRPr="00F26745" w:rsidRDefault="74BD641B" w:rsidP="00F26745">
      <w:pPr>
        <w:pStyle w:val="ListParagraph"/>
        <w:numPr>
          <w:ilvl w:val="0"/>
          <w:numId w:val="8"/>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Able to d</w:t>
      </w:r>
      <w:r w:rsidR="4B4E042B" w:rsidRPr="00F26745">
        <w:rPr>
          <w:rFonts w:ascii="Karla" w:eastAsia="Karla" w:hAnsi="Karla" w:cs="Karla"/>
          <w:color w:val="000000" w:themeColor="text1"/>
          <w:sz w:val="23"/>
          <w:szCs w:val="23"/>
        </w:rPr>
        <w:t xml:space="preserve">emonstrate </w:t>
      </w:r>
      <w:r w:rsidR="5F329B4E" w:rsidRPr="00F26745">
        <w:rPr>
          <w:rFonts w:ascii="Karla" w:eastAsia="Karla" w:hAnsi="Karla" w:cs="Karla"/>
          <w:color w:val="000000" w:themeColor="text1"/>
          <w:sz w:val="23"/>
          <w:szCs w:val="23"/>
        </w:rPr>
        <w:t>that you have</w:t>
      </w:r>
      <w:r w:rsidR="4B4E042B" w:rsidRPr="00F26745">
        <w:rPr>
          <w:rFonts w:ascii="Karla" w:eastAsia="Karla" w:hAnsi="Karla" w:cs="Karla"/>
          <w:color w:val="000000" w:themeColor="text1"/>
          <w:sz w:val="23"/>
          <w:szCs w:val="23"/>
        </w:rPr>
        <w:t xml:space="preserve"> uph</w:t>
      </w:r>
      <w:r w:rsidR="32E118F7" w:rsidRPr="00F26745">
        <w:rPr>
          <w:rFonts w:ascii="Karla" w:eastAsia="Karla" w:hAnsi="Karla" w:cs="Karla"/>
          <w:color w:val="000000" w:themeColor="text1"/>
          <w:sz w:val="23"/>
          <w:szCs w:val="23"/>
        </w:rPr>
        <w:t>eld</w:t>
      </w:r>
      <w:r w:rsidR="4B4E042B" w:rsidRPr="00F26745">
        <w:rPr>
          <w:rFonts w:ascii="Karla" w:eastAsia="Karla" w:hAnsi="Karla" w:cs="Karla"/>
          <w:color w:val="000000" w:themeColor="text1"/>
          <w:sz w:val="23"/>
          <w:szCs w:val="23"/>
        </w:rPr>
        <w:t xml:space="preserve"> the rights and interests of disabled people in work and</w:t>
      </w:r>
      <w:r w:rsidR="00042EE3" w:rsidRPr="00F26745">
        <w:rPr>
          <w:rFonts w:ascii="Karla" w:eastAsia="Karla" w:hAnsi="Karla" w:cs="Karla"/>
          <w:color w:val="000000" w:themeColor="text1"/>
          <w:sz w:val="23"/>
          <w:szCs w:val="23"/>
        </w:rPr>
        <w:t>/or</w:t>
      </w:r>
      <w:r w:rsidR="4B4E042B" w:rsidRPr="00F26745">
        <w:rPr>
          <w:rFonts w:ascii="Karla" w:eastAsia="Karla" w:hAnsi="Karla" w:cs="Karla"/>
          <w:color w:val="000000" w:themeColor="text1"/>
          <w:sz w:val="23"/>
          <w:szCs w:val="23"/>
        </w:rPr>
        <w:t xml:space="preserve"> personal experience</w:t>
      </w:r>
      <w:r w:rsidR="00042EE3" w:rsidRPr="00F26745">
        <w:rPr>
          <w:rFonts w:ascii="Karla" w:eastAsia="Karla" w:hAnsi="Karla" w:cs="Karla"/>
          <w:color w:val="000000" w:themeColor="text1"/>
          <w:sz w:val="23"/>
          <w:szCs w:val="23"/>
        </w:rPr>
        <w:t>s</w:t>
      </w:r>
      <w:r w:rsidR="4A2DEF3D" w:rsidRPr="00F26745">
        <w:rPr>
          <w:rFonts w:ascii="Karla" w:eastAsia="Karla" w:hAnsi="Karla" w:cs="Karla"/>
          <w:color w:val="000000" w:themeColor="text1"/>
          <w:sz w:val="23"/>
          <w:szCs w:val="23"/>
        </w:rPr>
        <w:t>.</w:t>
      </w:r>
    </w:p>
    <w:p w14:paraId="13EB3CDA" w14:textId="1BBF6A23" w:rsidR="16566388" w:rsidRPr="00F26745" w:rsidRDefault="7B8105C8" w:rsidP="00F26745">
      <w:pPr>
        <w:numPr>
          <w:ilvl w:val="0"/>
          <w:numId w:val="8"/>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Experience</w:t>
      </w:r>
      <w:r w:rsidR="46676C23" w:rsidRPr="00F26745">
        <w:rPr>
          <w:rFonts w:ascii="Karla" w:eastAsia="Karla" w:hAnsi="Karla" w:cs="Karla"/>
          <w:color w:val="000000" w:themeColor="text1"/>
          <w:sz w:val="23"/>
          <w:szCs w:val="23"/>
        </w:rPr>
        <w:t xml:space="preserve"> facilitating </w:t>
      </w:r>
      <w:r w:rsidR="16566388" w:rsidRPr="00F26745">
        <w:rPr>
          <w:rFonts w:ascii="Karla" w:eastAsia="Karla" w:hAnsi="Karla" w:cs="Karla"/>
          <w:color w:val="000000" w:themeColor="text1"/>
          <w:sz w:val="23"/>
          <w:szCs w:val="23"/>
        </w:rPr>
        <w:t>groups, classes, teams or workshops</w:t>
      </w:r>
      <w:r w:rsidR="477B7F93" w:rsidRPr="00F26745">
        <w:rPr>
          <w:rFonts w:ascii="Karla" w:eastAsia="Karla" w:hAnsi="Karla" w:cs="Karla"/>
          <w:color w:val="000000" w:themeColor="text1"/>
          <w:sz w:val="23"/>
          <w:szCs w:val="23"/>
        </w:rPr>
        <w:t xml:space="preserve"> with diverse audiences, </w:t>
      </w:r>
      <w:r w:rsidR="7932B896" w:rsidRPr="00F26745">
        <w:rPr>
          <w:rFonts w:ascii="Karla" w:eastAsia="Karla" w:hAnsi="Karla" w:cs="Karla"/>
          <w:color w:val="000000" w:themeColor="text1"/>
          <w:sz w:val="23"/>
          <w:szCs w:val="23"/>
        </w:rPr>
        <w:t>demonstrating ability to build rapport and communicate effectively</w:t>
      </w:r>
      <w:r w:rsidR="51173C93" w:rsidRPr="00F26745">
        <w:rPr>
          <w:rFonts w:ascii="Karla" w:eastAsia="Karla" w:hAnsi="Karla" w:cs="Karla"/>
          <w:color w:val="000000" w:themeColor="text1"/>
          <w:sz w:val="23"/>
          <w:szCs w:val="23"/>
        </w:rPr>
        <w:t>.</w:t>
      </w:r>
    </w:p>
    <w:p w14:paraId="5DF7BA82" w14:textId="3A5673AE" w:rsidR="001C578B" w:rsidRPr="00F26745" w:rsidRDefault="376B02FD" w:rsidP="00F26745">
      <w:pPr>
        <w:pStyle w:val="ListParagraph"/>
        <w:numPr>
          <w:ilvl w:val="0"/>
          <w:numId w:val="8"/>
        </w:numPr>
        <w:spacing w:after="200"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 xml:space="preserve">Strong computer skills, </w:t>
      </w:r>
      <w:r w:rsidR="071DBCBB" w:rsidRPr="00F26745">
        <w:rPr>
          <w:rFonts w:ascii="Karla" w:eastAsia="Karla" w:hAnsi="Karla" w:cs="Karla"/>
          <w:color w:val="000000" w:themeColor="text1"/>
          <w:sz w:val="23"/>
          <w:szCs w:val="23"/>
        </w:rPr>
        <w:t xml:space="preserve">including </w:t>
      </w:r>
      <w:r w:rsidRPr="00F26745">
        <w:rPr>
          <w:rFonts w:ascii="Karla" w:eastAsia="Karla" w:hAnsi="Karla" w:cs="Karla"/>
          <w:color w:val="000000" w:themeColor="text1"/>
          <w:sz w:val="23"/>
          <w:szCs w:val="23"/>
        </w:rPr>
        <w:t>video</w:t>
      </w:r>
      <w:r w:rsidR="3BB9ADE7" w:rsidRPr="00F26745">
        <w:rPr>
          <w:rFonts w:ascii="Karla" w:eastAsia="Karla" w:hAnsi="Karla" w:cs="Karla"/>
          <w:color w:val="000000" w:themeColor="text1"/>
          <w:sz w:val="23"/>
          <w:szCs w:val="23"/>
        </w:rPr>
        <w:t xml:space="preserve"> </w:t>
      </w:r>
      <w:r w:rsidRPr="00F26745">
        <w:rPr>
          <w:rFonts w:ascii="Karla" w:eastAsia="Karla" w:hAnsi="Karla" w:cs="Karla"/>
          <w:color w:val="000000" w:themeColor="text1"/>
          <w:sz w:val="23"/>
          <w:szCs w:val="23"/>
        </w:rPr>
        <w:t>conferencing (Zoom) and Microsoft Office Suite (particularly Word and PowerPoint).</w:t>
      </w:r>
    </w:p>
    <w:p w14:paraId="24CF19B3" w14:textId="34E852D1" w:rsidR="16566388" w:rsidRPr="00F26745" w:rsidRDefault="00F673B9" w:rsidP="00F26745">
      <w:pPr>
        <w:pStyle w:val="ListParagraph"/>
        <w:numPr>
          <w:ilvl w:val="0"/>
          <w:numId w:val="8"/>
        </w:numPr>
        <w:spacing w:after="200"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Good organisational skills and time management, including the ability to manage your schedule</w:t>
      </w:r>
      <w:r w:rsidR="008005A8" w:rsidRPr="00F26745">
        <w:rPr>
          <w:rFonts w:ascii="Karla" w:eastAsia="Karla" w:hAnsi="Karla" w:cs="Karla"/>
          <w:color w:val="000000" w:themeColor="text1"/>
          <w:sz w:val="23"/>
          <w:szCs w:val="23"/>
        </w:rPr>
        <w:t>, and effective at managing multiple tasks and deadlines</w:t>
      </w:r>
      <w:r w:rsidR="00484B66" w:rsidRPr="00F26745">
        <w:rPr>
          <w:rFonts w:ascii="Karla" w:eastAsia="Karla" w:hAnsi="Karla" w:cs="Karla"/>
          <w:color w:val="000000" w:themeColor="text1"/>
          <w:sz w:val="23"/>
          <w:szCs w:val="23"/>
        </w:rPr>
        <w:t xml:space="preserve">. </w:t>
      </w:r>
    </w:p>
    <w:p w14:paraId="53B5EC59" w14:textId="50922EEE" w:rsidR="00F73C20" w:rsidRPr="00F26745" w:rsidRDefault="008A1FC1" w:rsidP="00F26745">
      <w:pPr>
        <w:pStyle w:val="ListParagraph"/>
        <w:numPr>
          <w:ilvl w:val="0"/>
          <w:numId w:val="8"/>
        </w:numPr>
        <w:spacing w:after="200"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 xml:space="preserve">Skills in working collaboratively with casual and part-time team members, as well as the ability to work independently </w:t>
      </w:r>
      <w:r w:rsidR="68A794B1" w:rsidRPr="00F26745">
        <w:rPr>
          <w:rFonts w:ascii="Karla" w:eastAsia="Karla" w:hAnsi="Karla" w:cs="Karla"/>
          <w:color w:val="000000" w:themeColor="text1"/>
          <w:sz w:val="23"/>
          <w:szCs w:val="23"/>
        </w:rPr>
        <w:t>while being</w:t>
      </w:r>
      <w:r w:rsidRPr="00F26745">
        <w:rPr>
          <w:rFonts w:ascii="Karla" w:eastAsia="Karla" w:hAnsi="Karla" w:cs="Karla"/>
          <w:color w:val="000000" w:themeColor="text1"/>
          <w:sz w:val="23"/>
          <w:szCs w:val="23"/>
        </w:rPr>
        <w:t xml:space="preserve"> proactive at </w:t>
      </w:r>
      <w:r w:rsidR="00F35373" w:rsidRPr="00F26745">
        <w:rPr>
          <w:rFonts w:ascii="Karla" w:eastAsia="Karla" w:hAnsi="Karla" w:cs="Karla"/>
          <w:color w:val="000000" w:themeColor="text1"/>
          <w:sz w:val="23"/>
          <w:szCs w:val="23"/>
        </w:rPr>
        <w:t>asking for help</w:t>
      </w:r>
      <w:r w:rsidRPr="00F26745">
        <w:rPr>
          <w:rFonts w:ascii="Karla" w:eastAsia="Karla" w:hAnsi="Karla" w:cs="Karla"/>
          <w:color w:val="000000" w:themeColor="text1"/>
          <w:sz w:val="23"/>
          <w:szCs w:val="23"/>
        </w:rPr>
        <w:t xml:space="preserve"> </w:t>
      </w:r>
      <w:r w:rsidR="002E50BF" w:rsidRPr="00F26745">
        <w:rPr>
          <w:rFonts w:ascii="Karla" w:eastAsia="Karla" w:hAnsi="Karla" w:cs="Karla"/>
          <w:color w:val="000000" w:themeColor="text1"/>
          <w:sz w:val="23"/>
          <w:szCs w:val="23"/>
        </w:rPr>
        <w:t xml:space="preserve">and support </w:t>
      </w:r>
      <w:r w:rsidR="458A1495" w:rsidRPr="00F26745">
        <w:rPr>
          <w:rFonts w:ascii="Karla" w:eastAsia="Karla" w:hAnsi="Karla" w:cs="Karla"/>
          <w:color w:val="000000" w:themeColor="text1"/>
          <w:sz w:val="23"/>
          <w:szCs w:val="23"/>
        </w:rPr>
        <w:t xml:space="preserve">when </w:t>
      </w:r>
      <w:r w:rsidRPr="00F26745">
        <w:rPr>
          <w:rFonts w:ascii="Karla" w:eastAsia="Karla" w:hAnsi="Karla" w:cs="Karla"/>
          <w:color w:val="000000" w:themeColor="text1"/>
          <w:sz w:val="23"/>
          <w:szCs w:val="23"/>
        </w:rPr>
        <w:t>needed.</w:t>
      </w:r>
    </w:p>
    <w:p w14:paraId="48EA60B4" w14:textId="6E07C17D" w:rsidR="5D5D1CE6" w:rsidRPr="00F26745" w:rsidRDefault="00F73C20" w:rsidP="00F26745">
      <w:pPr>
        <w:pStyle w:val="ListParagraph"/>
        <w:numPr>
          <w:ilvl w:val="0"/>
          <w:numId w:val="8"/>
        </w:numPr>
        <w:spacing w:after="200"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lastRenderedPageBreak/>
        <w:t>Able to explain</w:t>
      </w:r>
      <w:r w:rsidR="00CA28CD" w:rsidRPr="00F26745">
        <w:rPr>
          <w:rFonts w:ascii="Karla" w:eastAsia="Karla" w:hAnsi="Karla" w:cs="Karla"/>
          <w:color w:val="000000" w:themeColor="text1"/>
          <w:sz w:val="23"/>
          <w:szCs w:val="23"/>
        </w:rPr>
        <w:t xml:space="preserve"> how you share your lived experience in a way that is safe for both you and people you share it with, including knowing your boundaries.</w:t>
      </w:r>
      <w:r w:rsidR="008A1FC1" w:rsidRPr="00F26745">
        <w:rPr>
          <w:rFonts w:ascii="Karla" w:eastAsia="Karla" w:hAnsi="Karla" w:cs="Karla"/>
          <w:color w:val="000000" w:themeColor="text1"/>
          <w:sz w:val="23"/>
          <w:szCs w:val="23"/>
        </w:rPr>
        <w:t xml:space="preserve"> </w:t>
      </w:r>
    </w:p>
    <w:p w14:paraId="4A4AFC49" w14:textId="61827A4A" w:rsidR="00703A6C" w:rsidRPr="00F26745" w:rsidRDefault="00703A6C" w:rsidP="00F26745">
      <w:pPr>
        <w:pStyle w:val="ListParagraph"/>
        <w:numPr>
          <w:ilvl w:val="0"/>
          <w:numId w:val="8"/>
        </w:num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Demonstrated understanding of appropriate behaviours when engaging with children and young people, including those with diverse needs and/or backgrounds, and commitment to the Code of Ethical Practice for the Victorian Youth Sector.</w:t>
      </w:r>
    </w:p>
    <w:p w14:paraId="6D965B7E" w14:textId="77777777" w:rsidR="00703A6C" w:rsidRPr="00F26745" w:rsidRDefault="00703A6C" w:rsidP="00F26745">
      <w:pPr>
        <w:spacing w:line="276" w:lineRule="auto"/>
        <w:ind w:left="360" w:right="43"/>
        <w:rPr>
          <w:rFonts w:ascii="Karla" w:eastAsia="Karla" w:hAnsi="Karla" w:cs="Karla"/>
          <w:color w:val="000000" w:themeColor="text1"/>
          <w:sz w:val="23"/>
          <w:szCs w:val="23"/>
        </w:rPr>
      </w:pPr>
    </w:p>
    <w:p w14:paraId="799ADD28" w14:textId="63F15DD2" w:rsidR="5F0B62FB" w:rsidRPr="00F26745" w:rsidRDefault="5F0B62FB" w:rsidP="00F26745">
      <w:pPr>
        <w:spacing w:line="276" w:lineRule="auto"/>
        <w:ind w:right="43"/>
        <w:rPr>
          <w:rFonts w:ascii="Karla" w:eastAsia="Karla" w:hAnsi="Karla" w:cs="Karla"/>
          <w:b/>
          <w:bCs/>
          <w:sz w:val="23"/>
          <w:szCs w:val="23"/>
        </w:rPr>
      </w:pPr>
      <w:r w:rsidRPr="00F26745">
        <w:rPr>
          <w:rFonts w:ascii="Karla" w:eastAsia="Karla" w:hAnsi="Karla" w:cs="Karla"/>
          <w:b/>
          <w:bCs/>
          <w:sz w:val="23"/>
          <w:szCs w:val="23"/>
        </w:rPr>
        <w:t>Reporting:</w:t>
      </w:r>
    </w:p>
    <w:p w14:paraId="113573A0" w14:textId="5DEB2806" w:rsidR="1B7D3545" w:rsidRPr="00F26745" w:rsidRDefault="1B7D3545" w:rsidP="00F26745">
      <w:pPr>
        <w:spacing w:line="276" w:lineRule="auto"/>
        <w:ind w:right="43"/>
        <w:rPr>
          <w:rFonts w:ascii="Karla" w:eastAsia="Karla" w:hAnsi="Karla" w:cs="Karla"/>
          <w:color w:val="000000" w:themeColor="text1"/>
          <w:sz w:val="23"/>
          <w:szCs w:val="23"/>
        </w:rPr>
      </w:pPr>
      <w:r w:rsidRPr="00F26745">
        <w:rPr>
          <w:rFonts w:ascii="Karla" w:eastAsia="Karla" w:hAnsi="Karla" w:cs="Karla"/>
          <w:color w:val="000000" w:themeColor="text1"/>
          <w:sz w:val="23"/>
          <w:szCs w:val="23"/>
        </w:rPr>
        <w:t xml:space="preserve">The </w:t>
      </w:r>
      <w:r w:rsidRPr="00F26745">
        <w:rPr>
          <w:rFonts w:ascii="Karla" w:eastAsia="Karla" w:hAnsi="Karla" w:cs="Karla"/>
          <w:color w:val="000000" w:themeColor="text1"/>
          <w:sz w:val="23"/>
          <w:szCs w:val="23"/>
          <w:lang w:val="en-US"/>
        </w:rPr>
        <w:t>YDAS Programs</w:t>
      </w:r>
      <w:r w:rsidRPr="00F26745">
        <w:rPr>
          <w:rFonts w:ascii="Karla" w:eastAsia="Karla" w:hAnsi="Karla" w:cs="Karla"/>
          <w:color w:val="000000" w:themeColor="text1"/>
          <w:sz w:val="23"/>
          <w:szCs w:val="23"/>
        </w:rPr>
        <w:t xml:space="preserve"> Facilitator </w:t>
      </w:r>
      <w:r w:rsidR="1885B16B" w:rsidRPr="00F26745">
        <w:rPr>
          <w:rFonts w:ascii="Karla" w:eastAsia="Karla" w:hAnsi="Karla" w:cs="Karla"/>
          <w:color w:val="000000" w:themeColor="text1"/>
          <w:sz w:val="23"/>
          <w:szCs w:val="23"/>
        </w:rPr>
        <w:t xml:space="preserve">reports to the YDAS Programs </w:t>
      </w:r>
      <w:r w:rsidR="3E3A05DC" w:rsidRPr="00F26745">
        <w:rPr>
          <w:rFonts w:ascii="Karla" w:eastAsia="Karla" w:hAnsi="Karla" w:cs="Karla"/>
          <w:color w:val="000000" w:themeColor="text1"/>
          <w:sz w:val="23"/>
          <w:szCs w:val="23"/>
        </w:rPr>
        <w:t>Officer</w:t>
      </w:r>
      <w:r w:rsidR="00F00EFD" w:rsidRPr="00F26745">
        <w:rPr>
          <w:rFonts w:ascii="Karla" w:eastAsia="Karla" w:hAnsi="Karla" w:cs="Karla"/>
          <w:color w:val="000000" w:themeColor="text1"/>
          <w:sz w:val="23"/>
          <w:szCs w:val="23"/>
        </w:rPr>
        <w:t>.</w:t>
      </w:r>
      <w:r w:rsidR="34FF0CE2" w:rsidRPr="00F26745">
        <w:rPr>
          <w:rFonts w:ascii="Karla" w:eastAsia="Karla" w:hAnsi="Karla" w:cs="Karla"/>
          <w:color w:val="000000" w:themeColor="text1"/>
          <w:sz w:val="23"/>
          <w:szCs w:val="23"/>
        </w:rPr>
        <w:t xml:space="preserve"> This role works closely with the team of casual </w:t>
      </w:r>
      <w:r w:rsidR="34FF0CE2" w:rsidRPr="00F26745">
        <w:rPr>
          <w:rFonts w:ascii="Karla" w:eastAsia="Karla" w:hAnsi="Karla" w:cs="Karla"/>
          <w:color w:val="000000" w:themeColor="text1"/>
          <w:sz w:val="23"/>
          <w:szCs w:val="23"/>
          <w:lang w:val="en-US"/>
        </w:rPr>
        <w:t>Programs</w:t>
      </w:r>
      <w:r w:rsidR="34FF0CE2" w:rsidRPr="00F26745">
        <w:rPr>
          <w:rFonts w:ascii="Karla" w:eastAsia="Karla" w:hAnsi="Karla" w:cs="Karla"/>
          <w:color w:val="000000" w:themeColor="text1"/>
          <w:sz w:val="23"/>
          <w:szCs w:val="23"/>
        </w:rPr>
        <w:t xml:space="preserve"> Facilitators.</w:t>
      </w:r>
    </w:p>
    <w:p w14:paraId="486BF75D" w14:textId="2FB0028E" w:rsidR="3E365800" w:rsidRPr="00F26745" w:rsidRDefault="3E365800" w:rsidP="00F26745">
      <w:pPr>
        <w:spacing w:line="276" w:lineRule="auto"/>
        <w:ind w:right="43"/>
        <w:rPr>
          <w:rFonts w:ascii="Karla" w:eastAsia="Karla" w:hAnsi="Karla" w:cs="Karla"/>
          <w:b/>
          <w:bCs/>
          <w:sz w:val="23"/>
          <w:szCs w:val="23"/>
        </w:rPr>
      </w:pPr>
    </w:p>
    <w:p w14:paraId="12EFC62C" w14:textId="77777777" w:rsidR="004751DD" w:rsidRPr="004751DD" w:rsidRDefault="004751DD" w:rsidP="00F26745">
      <w:pPr>
        <w:spacing w:line="276" w:lineRule="auto"/>
        <w:ind w:right="43"/>
        <w:rPr>
          <w:rFonts w:ascii="Karla" w:eastAsia="Karla" w:hAnsi="Karla" w:cs="Karla"/>
          <w:b/>
          <w:bCs/>
          <w:sz w:val="23"/>
          <w:szCs w:val="23"/>
        </w:rPr>
      </w:pPr>
      <w:r w:rsidRPr="004751DD">
        <w:rPr>
          <w:rFonts w:ascii="Karla" w:eastAsia="Karla" w:hAnsi="Karla" w:cs="Karla"/>
          <w:b/>
          <w:bCs/>
          <w:sz w:val="23"/>
          <w:szCs w:val="23"/>
        </w:rPr>
        <w:t>Equal Opportunity and Accessibility Statement </w:t>
      </w:r>
    </w:p>
    <w:p w14:paraId="13924E72" w14:textId="77777777" w:rsidR="004751DD" w:rsidRPr="004751DD" w:rsidRDefault="004751DD" w:rsidP="00F26745">
      <w:pPr>
        <w:spacing w:line="276" w:lineRule="auto"/>
        <w:ind w:right="43"/>
        <w:rPr>
          <w:rFonts w:ascii="Karla" w:eastAsia="Karla" w:hAnsi="Karla" w:cs="Karla"/>
          <w:sz w:val="23"/>
          <w:szCs w:val="23"/>
        </w:rPr>
      </w:pPr>
      <w:r w:rsidRPr="004751DD">
        <w:rPr>
          <w:rFonts w:ascii="Karla" w:eastAsia="Karla" w:hAnsi="Karla" w:cs="Karla"/>
          <w:sz w:val="23"/>
          <w:szCs w:val="23"/>
        </w:rPr>
        <w:t>We are an equal opportunity employer committed to fostering a diverse, inclusive, and accessible workplace. We encourage applications from people of all backgrounds, identities, and abilities.  </w:t>
      </w:r>
    </w:p>
    <w:p w14:paraId="6ED82854" w14:textId="77777777" w:rsidR="004751DD" w:rsidRPr="004751DD" w:rsidRDefault="004751DD" w:rsidP="00F26745">
      <w:pPr>
        <w:spacing w:line="276" w:lineRule="auto"/>
        <w:ind w:right="43"/>
        <w:rPr>
          <w:rFonts w:ascii="Karla" w:eastAsia="Karla" w:hAnsi="Karla" w:cs="Karla"/>
          <w:sz w:val="23"/>
          <w:szCs w:val="23"/>
        </w:rPr>
      </w:pPr>
      <w:r w:rsidRPr="004751DD">
        <w:rPr>
          <w:rFonts w:ascii="Karla" w:eastAsia="Karla" w:hAnsi="Karla" w:cs="Karla"/>
          <w:sz w:val="23"/>
          <w:szCs w:val="23"/>
        </w:rPr>
        <w:t>We are committed to making reasonable adjustments throughout the recruitment process and within the role to support individuals in performing the duties and meeting the requirements outlined above. </w:t>
      </w:r>
    </w:p>
    <w:p w14:paraId="3E2A40FA" w14:textId="77777777" w:rsidR="004751DD" w:rsidRPr="00F26745" w:rsidRDefault="004751DD" w:rsidP="00F26745">
      <w:pPr>
        <w:spacing w:line="276" w:lineRule="auto"/>
        <w:ind w:right="43"/>
        <w:rPr>
          <w:rFonts w:ascii="Karla" w:eastAsia="Karla" w:hAnsi="Karla" w:cs="Karla"/>
          <w:b/>
          <w:bCs/>
          <w:sz w:val="23"/>
          <w:szCs w:val="23"/>
        </w:rPr>
      </w:pPr>
    </w:p>
    <w:p w14:paraId="29F0AD5A" w14:textId="77777777" w:rsidR="007809FC" w:rsidRPr="00F26745" w:rsidRDefault="39E4F057" w:rsidP="00F26745">
      <w:pPr>
        <w:pStyle w:val="paragraph"/>
        <w:spacing w:before="0" w:beforeAutospacing="0" w:after="0" w:afterAutospacing="0" w:line="276" w:lineRule="auto"/>
        <w:ind w:right="43"/>
        <w:jc w:val="both"/>
        <w:textAlignment w:val="baseline"/>
        <w:rPr>
          <w:rFonts w:ascii="Karla" w:eastAsia="Karla" w:hAnsi="Karla" w:cs="Karla"/>
          <w:sz w:val="23"/>
          <w:szCs w:val="23"/>
        </w:rPr>
      </w:pPr>
      <w:r w:rsidRPr="00F26745">
        <w:rPr>
          <w:rStyle w:val="normaltextrun"/>
          <w:rFonts w:ascii="Karla" w:eastAsia="Karla" w:hAnsi="Karla" w:cs="Karla"/>
          <w:b/>
          <w:bCs/>
          <w:color w:val="000000" w:themeColor="text1"/>
          <w:sz w:val="23"/>
          <w:szCs w:val="23"/>
        </w:rPr>
        <w:t> Benefits of working at YACVic</w:t>
      </w:r>
      <w:r w:rsidRPr="00F26745">
        <w:rPr>
          <w:rStyle w:val="eop"/>
          <w:rFonts w:ascii="Karla" w:eastAsia="Karla" w:hAnsi="Karla" w:cs="Karla"/>
          <w:color w:val="000000" w:themeColor="text1"/>
          <w:sz w:val="23"/>
          <w:szCs w:val="23"/>
        </w:rPr>
        <w:t> </w:t>
      </w:r>
    </w:p>
    <w:p w14:paraId="11370DE5" w14:textId="77777777" w:rsidR="007809FC" w:rsidRPr="00F26745" w:rsidRDefault="39E4F057" w:rsidP="00F26745">
      <w:pPr>
        <w:pStyle w:val="paragraph"/>
        <w:spacing w:before="0" w:beforeAutospacing="0" w:after="0" w:afterAutospacing="0" w:line="276" w:lineRule="auto"/>
        <w:ind w:left="142" w:right="43"/>
        <w:jc w:val="both"/>
        <w:textAlignment w:val="baseline"/>
        <w:rPr>
          <w:rFonts w:ascii="Karla" w:eastAsia="Karla" w:hAnsi="Karla" w:cs="Karla"/>
          <w:sz w:val="23"/>
          <w:szCs w:val="23"/>
        </w:rPr>
      </w:pPr>
      <w:r w:rsidRPr="00F26745">
        <w:rPr>
          <w:rStyle w:val="eop"/>
          <w:rFonts w:ascii="Karla" w:eastAsia="Karla" w:hAnsi="Karla" w:cs="Karla"/>
          <w:color w:val="000000" w:themeColor="text1"/>
          <w:sz w:val="23"/>
          <w:szCs w:val="23"/>
        </w:rPr>
        <w:t> </w:t>
      </w:r>
    </w:p>
    <w:p w14:paraId="081CC683" w14:textId="77777777" w:rsidR="007809FC" w:rsidRPr="00F26745" w:rsidRDefault="39E4F057" w:rsidP="00F26745">
      <w:pPr>
        <w:pStyle w:val="paragraph"/>
        <w:numPr>
          <w:ilvl w:val="0"/>
          <w:numId w:val="5"/>
        </w:numPr>
        <w:spacing w:before="0" w:beforeAutospacing="0" w:after="0" w:afterAutospacing="0" w:line="276" w:lineRule="auto"/>
        <w:ind w:right="43"/>
        <w:textAlignment w:val="baseline"/>
        <w:rPr>
          <w:rFonts w:ascii="Karla" w:eastAsia="Karla" w:hAnsi="Karla" w:cs="Karla"/>
          <w:sz w:val="23"/>
          <w:szCs w:val="23"/>
        </w:rPr>
      </w:pPr>
      <w:r w:rsidRPr="00F26745">
        <w:rPr>
          <w:rStyle w:val="normaltextrun"/>
          <w:rFonts w:ascii="Karla" w:eastAsia="Karla" w:hAnsi="Karla" w:cs="Karla"/>
          <w:color w:val="000000" w:themeColor="text1"/>
          <w:sz w:val="23"/>
          <w:szCs w:val="23"/>
        </w:rPr>
        <w:t>Generous terms and benefits</w:t>
      </w:r>
      <w:r w:rsidRPr="00F26745">
        <w:rPr>
          <w:rStyle w:val="eop"/>
          <w:rFonts w:ascii="Karla" w:eastAsia="Karla" w:hAnsi="Karla" w:cs="Karla"/>
          <w:color w:val="000000" w:themeColor="text1"/>
          <w:sz w:val="23"/>
          <w:szCs w:val="23"/>
        </w:rPr>
        <w:t> </w:t>
      </w:r>
    </w:p>
    <w:p w14:paraId="52F84B88" w14:textId="420606E3" w:rsidR="007809FC" w:rsidRPr="00F26745" w:rsidRDefault="39E4F057" w:rsidP="00F26745">
      <w:pPr>
        <w:pStyle w:val="paragraph"/>
        <w:numPr>
          <w:ilvl w:val="0"/>
          <w:numId w:val="5"/>
        </w:numPr>
        <w:spacing w:before="0" w:beforeAutospacing="0" w:after="0" w:afterAutospacing="0" w:line="276" w:lineRule="auto"/>
        <w:ind w:right="43"/>
        <w:textAlignment w:val="baseline"/>
        <w:rPr>
          <w:rFonts w:ascii="Karla" w:hAnsi="Karla" w:cs="Segoe UI"/>
          <w:sz w:val="23"/>
          <w:szCs w:val="23"/>
        </w:rPr>
      </w:pPr>
      <w:r w:rsidRPr="00F26745">
        <w:rPr>
          <w:rStyle w:val="normaltextrun"/>
          <w:rFonts w:ascii="Karla" w:eastAsia="Karla" w:hAnsi="Karla" w:cs="Karla"/>
          <w:color w:val="000000" w:themeColor="text1"/>
          <w:sz w:val="23"/>
          <w:szCs w:val="23"/>
        </w:rPr>
        <w:t>Values based work, with engagement across a wide rang</w:t>
      </w:r>
      <w:r w:rsidRPr="00F26745">
        <w:rPr>
          <w:rStyle w:val="normaltextrun"/>
          <w:rFonts w:ascii="Karla" w:eastAsiaTheme="minorEastAsia" w:hAnsi="Karla" w:cs="Segoe UI"/>
          <w:color w:val="000000" w:themeColor="text1"/>
          <w:sz w:val="23"/>
          <w:szCs w:val="23"/>
        </w:rPr>
        <w:t>e of areas</w:t>
      </w:r>
      <w:r w:rsidRPr="00F26745">
        <w:rPr>
          <w:rStyle w:val="eop"/>
          <w:rFonts w:ascii="Karla" w:hAnsi="Karla" w:cs="Segoe UI"/>
          <w:color w:val="000000" w:themeColor="text1"/>
          <w:sz w:val="23"/>
          <w:szCs w:val="23"/>
        </w:rPr>
        <w:t> </w:t>
      </w:r>
    </w:p>
    <w:p w14:paraId="1A76863D" w14:textId="77777777" w:rsidR="007809FC" w:rsidRPr="00F26745" w:rsidRDefault="007809FC" w:rsidP="00F26745">
      <w:pPr>
        <w:pStyle w:val="paragraph"/>
        <w:numPr>
          <w:ilvl w:val="0"/>
          <w:numId w:val="5"/>
        </w:numPr>
        <w:spacing w:before="0" w:beforeAutospacing="0" w:after="0" w:afterAutospacing="0" w:line="276" w:lineRule="auto"/>
        <w:ind w:right="43"/>
        <w:textAlignment w:val="baseline"/>
        <w:rPr>
          <w:rFonts w:ascii="Karla" w:hAnsi="Karla" w:cs="Segoe UI"/>
          <w:sz w:val="23"/>
          <w:szCs w:val="23"/>
        </w:rPr>
      </w:pPr>
      <w:r w:rsidRPr="00F26745">
        <w:rPr>
          <w:rStyle w:val="normaltextrun"/>
          <w:rFonts w:ascii="Karla" w:eastAsiaTheme="minorHAnsi" w:hAnsi="Karla" w:cs="Segoe UI"/>
          <w:color w:val="000000"/>
          <w:sz w:val="23"/>
          <w:szCs w:val="23"/>
        </w:rPr>
        <w:t>Flexible, disability friendly, family friendly, rainbow friendly environment</w:t>
      </w:r>
      <w:r w:rsidRPr="00F26745">
        <w:rPr>
          <w:rStyle w:val="eop"/>
          <w:rFonts w:ascii="Karla" w:hAnsi="Karla" w:cs="Segoe UI"/>
          <w:color w:val="000000"/>
          <w:sz w:val="23"/>
          <w:szCs w:val="23"/>
        </w:rPr>
        <w:t> </w:t>
      </w:r>
    </w:p>
    <w:p w14:paraId="50087FDE" w14:textId="77777777" w:rsidR="007809FC" w:rsidRPr="00F26745" w:rsidRDefault="007809FC" w:rsidP="00F26745">
      <w:pPr>
        <w:pStyle w:val="paragraph"/>
        <w:numPr>
          <w:ilvl w:val="0"/>
          <w:numId w:val="5"/>
        </w:numPr>
        <w:tabs>
          <w:tab w:val="clear" w:pos="720"/>
        </w:tabs>
        <w:spacing w:before="0" w:beforeAutospacing="0" w:after="0" w:afterAutospacing="0" w:line="276" w:lineRule="auto"/>
        <w:ind w:right="43"/>
        <w:textAlignment w:val="baseline"/>
        <w:rPr>
          <w:rFonts w:ascii="Karla" w:hAnsi="Karla" w:cs="Segoe UI"/>
          <w:sz w:val="23"/>
          <w:szCs w:val="23"/>
        </w:rPr>
      </w:pPr>
      <w:r w:rsidRPr="00F26745">
        <w:rPr>
          <w:rStyle w:val="normaltextrun"/>
          <w:rFonts w:ascii="Karla" w:eastAsiaTheme="minorHAnsi" w:hAnsi="Karla" w:cs="Segoe UI"/>
          <w:color w:val="000000"/>
          <w:sz w:val="23"/>
          <w:szCs w:val="23"/>
        </w:rPr>
        <w:t>Fun work culture and a diverse team, in a fully accessible Melbourne CBD office</w:t>
      </w:r>
      <w:r w:rsidRPr="00F26745">
        <w:rPr>
          <w:rStyle w:val="eop"/>
          <w:rFonts w:ascii="Karla" w:hAnsi="Karla" w:cs="Segoe UI"/>
          <w:color w:val="000000"/>
          <w:sz w:val="23"/>
          <w:szCs w:val="23"/>
        </w:rPr>
        <w:t> </w:t>
      </w:r>
    </w:p>
    <w:p w14:paraId="711E39D8" w14:textId="77777777" w:rsidR="007809FC" w:rsidRPr="00F26745" w:rsidRDefault="007809FC" w:rsidP="00F26745">
      <w:pPr>
        <w:pStyle w:val="paragraph"/>
        <w:numPr>
          <w:ilvl w:val="0"/>
          <w:numId w:val="5"/>
        </w:numPr>
        <w:spacing w:before="0" w:beforeAutospacing="0" w:after="0" w:afterAutospacing="0" w:line="276" w:lineRule="auto"/>
        <w:ind w:right="43"/>
        <w:textAlignment w:val="baseline"/>
        <w:rPr>
          <w:rFonts w:ascii="Karla" w:hAnsi="Karla" w:cs="Segoe UI"/>
          <w:sz w:val="23"/>
          <w:szCs w:val="23"/>
        </w:rPr>
      </w:pPr>
      <w:r w:rsidRPr="00F26745">
        <w:rPr>
          <w:rStyle w:val="normaltextrun"/>
          <w:rFonts w:ascii="Karla" w:eastAsiaTheme="minorHAnsi" w:hAnsi="Karla" w:cs="Segoe UI"/>
          <w:color w:val="000000"/>
          <w:sz w:val="23"/>
          <w:szCs w:val="23"/>
        </w:rPr>
        <w:t>High degree of collegial support &amp; sector-leading professional development</w:t>
      </w:r>
      <w:r w:rsidRPr="00F26745">
        <w:rPr>
          <w:rStyle w:val="eop"/>
          <w:rFonts w:ascii="Karla" w:hAnsi="Karla" w:cs="Segoe UI"/>
          <w:color w:val="000000"/>
          <w:sz w:val="23"/>
          <w:szCs w:val="23"/>
        </w:rPr>
        <w:t> </w:t>
      </w:r>
    </w:p>
    <w:p w14:paraId="2F9DF746" w14:textId="77777777" w:rsidR="007809FC" w:rsidRPr="00F26745" w:rsidRDefault="007809FC" w:rsidP="00F26745">
      <w:pPr>
        <w:pStyle w:val="paragraph"/>
        <w:spacing w:before="0" w:beforeAutospacing="0" w:after="0" w:afterAutospacing="0" w:line="276" w:lineRule="auto"/>
        <w:ind w:left="142" w:right="43"/>
        <w:textAlignment w:val="baseline"/>
        <w:rPr>
          <w:rFonts w:ascii="Karla" w:hAnsi="Karla" w:cs="Segoe UI"/>
          <w:sz w:val="23"/>
          <w:szCs w:val="23"/>
        </w:rPr>
      </w:pPr>
      <w:r w:rsidRPr="00F26745">
        <w:rPr>
          <w:rStyle w:val="eop"/>
          <w:rFonts w:ascii="Karla" w:hAnsi="Karla" w:cs="Segoe UI"/>
          <w:color w:val="000000"/>
          <w:sz w:val="23"/>
          <w:szCs w:val="23"/>
        </w:rPr>
        <w:t> </w:t>
      </w:r>
    </w:p>
    <w:p w14:paraId="5A24102B" w14:textId="77777777" w:rsidR="007809FC" w:rsidRPr="00F26745" w:rsidRDefault="39E4F057" w:rsidP="00F26745">
      <w:pPr>
        <w:pStyle w:val="paragraph"/>
        <w:spacing w:before="0" w:beforeAutospacing="0" w:after="0" w:afterAutospacing="0" w:line="276" w:lineRule="auto"/>
        <w:ind w:right="43"/>
        <w:textAlignment w:val="baseline"/>
        <w:rPr>
          <w:rFonts w:ascii="Karla" w:hAnsi="Karla" w:cs="Segoe UI"/>
          <w:sz w:val="23"/>
          <w:szCs w:val="23"/>
        </w:rPr>
      </w:pPr>
      <w:r w:rsidRPr="00F26745">
        <w:rPr>
          <w:rStyle w:val="normaltextrun"/>
          <w:rFonts w:ascii="Karla" w:eastAsiaTheme="minorEastAsia" w:hAnsi="Karla" w:cs="Segoe UI"/>
          <w:b/>
          <w:bCs/>
          <w:color w:val="000000" w:themeColor="text1"/>
          <w:sz w:val="23"/>
          <w:szCs w:val="23"/>
        </w:rPr>
        <w:t>Employment conditions</w:t>
      </w:r>
      <w:r w:rsidRPr="00F26745">
        <w:rPr>
          <w:rStyle w:val="eop"/>
          <w:rFonts w:ascii="Karla" w:hAnsi="Karla" w:cs="Segoe UI"/>
          <w:color w:val="000000" w:themeColor="text1"/>
          <w:sz w:val="23"/>
          <w:szCs w:val="23"/>
        </w:rPr>
        <w:t> </w:t>
      </w:r>
    </w:p>
    <w:p w14:paraId="348D365C" w14:textId="0B011686" w:rsidR="007809FC" w:rsidRPr="00F26745" w:rsidRDefault="4933A838" w:rsidP="00F26745">
      <w:pPr>
        <w:spacing w:line="276" w:lineRule="auto"/>
        <w:ind w:right="43"/>
        <w:rPr>
          <w:rFonts w:ascii="Karla" w:eastAsia="Karla" w:hAnsi="Karla" w:cs="Karla"/>
          <w:sz w:val="23"/>
          <w:szCs w:val="23"/>
          <w:u w:val="single"/>
        </w:rPr>
      </w:pPr>
      <w:r w:rsidRPr="00F26745">
        <w:rPr>
          <w:rFonts w:ascii="Karla" w:eastAsia="Karla" w:hAnsi="Karla" w:cs="Karla"/>
          <w:color w:val="000000" w:themeColor="text1"/>
          <w:sz w:val="23"/>
          <w:szCs w:val="23"/>
        </w:rPr>
        <w:t>YACVic</w:t>
      </w:r>
      <w:r w:rsidR="0573E6ED" w:rsidRPr="00F26745">
        <w:rPr>
          <w:rFonts w:ascii="Karla" w:eastAsia="Karla" w:hAnsi="Karla" w:cs="Karla"/>
          <w:color w:val="000000" w:themeColor="text1"/>
          <w:sz w:val="23"/>
          <w:szCs w:val="23"/>
        </w:rPr>
        <w:t xml:space="preserve"> </w:t>
      </w:r>
      <w:r w:rsidR="009A0AB2" w:rsidRPr="00F26745">
        <w:rPr>
          <w:rFonts w:ascii="Karla" w:eastAsia="Karla" w:hAnsi="Karla" w:cs="Karla"/>
          <w:color w:val="000000" w:themeColor="text1"/>
          <w:sz w:val="23"/>
          <w:szCs w:val="23"/>
        </w:rPr>
        <w:t>/</w:t>
      </w:r>
      <w:r w:rsidR="0573E6ED" w:rsidRPr="00F26745">
        <w:rPr>
          <w:rFonts w:ascii="Karla" w:eastAsia="Karla" w:hAnsi="Karla" w:cs="Karla"/>
          <w:color w:val="000000" w:themeColor="text1"/>
          <w:sz w:val="23"/>
          <w:szCs w:val="23"/>
        </w:rPr>
        <w:t xml:space="preserve"> YDAS</w:t>
      </w:r>
      <w:r w:rsidRPr="00F26745">
        <w:rPr>
          <w:rFonts w:ascii="Karla" w:eastAsia="Karla" w:hAnsi="Karla" w:cs="Karla"/>
          <w:color w:val="000000" w:themeColor="text1"/>
          <w:sz w:val="23"/>
          <w:szCs w:val="23"/>
        </w:rPr>
        <w:t xml:space="preserve"> is an Equal Opportunity Employer. </w:t>
      </w:r>
      <w:r w:rsidR="0054504E" w:rsidRPr="00F26745">
        <w:rPr>
          <w:rFonts w:ascii="Karla" w:eastAsia="Karla" w:hAnsi="Karla" w:cs="Karla"/>
          <w:sz w:val="23"/>
          <w:szCs w:val="23"/>
        </w:rPr>
        <w:t xml:space="preserve">This is a position for a disabled young person via the </w:t>
      </w:r>
      <w:hyperlink r:id="rId12" w:anchor="What-is-a-special-measure">
        <w:r w:rsidR="0054504E" w:rsidRPr="00F26745">
          <w:rPr>
            <w:rStyle w:val="Hyperlink"/>
            <w:rFonts w:ascii="Karla" w:eastAsia="Karla" w:hAnsi="Karla" w:cs="Karla"/>
            <w:sz w:val="23"/>
            <w:szCs w:val="23"/>
          </w:rPr>
          <w:t>Special Measures of the Equal Opportunity Act 2010 (Vic)</w:t>
        </w:r>
      </w:hyperlink>
      <w:r w:rsidR="0054504E" w:rsidRPr="00F26745">
        <w:rPr>
          <w:rFonts w:ascii="Karla" w:eastAsia="Karla" w:hAnsi="Karla" w:cs="Karla"/>
          <w:sz w:val="23"/>
          <w:szCs w:val="23"/>
        </w:rPr>
        <w:t>. Young person means age 25 and under.</w:t>
      </w:r>
      <w:r w:rsidR="00B449BB" w:rsidRPr="00F26745">
        <w:rPr>
          <w:rFonts w:ascii="Karla" w:eastAsia="Karla" w:hAnsi="Karla" w:cs="Karla"/>
          <w:sz w:val="23"/>
          <w:szCs w:val="23"/>
        </w:rPr>
        <w:t xml:space="preserve"> That means you must be aged 25 or under and identify as disabled.</w:t>
      </w:r>
      <w:r w:rsidR="39E4F057" w:rsidRPr="00F26745">
        <w:rPr>
          <w:rFonts w:ascii="Karla" w:hAnsi="Karla"/>
          <w:sz w:val="23"/>
          <w:szCs w:val="23"/>
        </w:rPr>
        <w:br/>
      </w:r>
    </w:p>
    <w:p w14:paraId="286B411D" w14:textId="57587264" w:rsidR="007809FC" w:rsidRPr="00F26745" w:rsidRDefault="007809FC" w:rsidP="00F26745">
      <w:pPr>
        <w:pStyle w:val="paragraph"/>
        <w:spacing w:before="0" w:beforeAutospacing="0" w:after="0" w:afterAutospacing="0" w:line="276" w:lineRule="auto"/>
        <w:ind w:right="43"/>
        <w:textAlignment w:val="baseline"/>
        <w:rPr>
          <w:rFonts w:ascii="Karla" w:hAnsi="Karla" w:cs="Segoe UI"/>
          <w:sz w:val="23"/>
          <w:szCs w:val="23"/>
        </w:rPr>
      </w:pPr>
      <w:r w:rsidRPr="00F26745">
        <w:rPr>
          <w:rStyle w:val="normaltextrun"/>
          <w:rFonts w:ascii="Karla" w:eastAsiaTheme="minorEastAsia" w:hAnsi="Karla" w:cs="Segoe UI"/>
          <w:color w:val="000000" w:themeColor="text1"/>
          <w:sz w:val="23"/>
          <w:szCs w:val="23"/>
        </w:rPr>
        <w:t>YACVic</w:t>
      </w:r>
      <w:r w:rsidR="3D7E04C1" w:rsidRPr="00F26745">
        <w:rPr>
          <w:rStyle w:val="normaltextrun"/>
          <w:rFonts w:ascii="Karla" w:eastAsiaTheme="minorEastAsia" w:hAnsi="Karla" w:cs="Segoe UI"/>
          <w:color w:val="000000" w:themeColor="text1"/>
          <w:sz w:val="23"/>
          <w:szCs w:val="23"/>
        </w:rPr>
        <w:t xml:space="preserve"> </w:t>
      </w:r>
      <w:r w:rsidR="00886BC5" w:rsidRPr="00F26745">
        <w:rPr>
          <w:rStyle w:val="normaltextrun"/>
          <w:rFonts w:ascii="Karla" w:eastAsiaTheme="minorEastAsia" w:hAnsi="Karla" w:cs="Segoe UI"/>
          <w:color w:val="000000" w:themeColor="text1"/>
          <w:sz w:val="23"/>
          <w:szCs w:val="23"/>
        </w:rPr>
        <w:t>/</w:t>
      </w:r>
      <w:r w:rsidR="3D7E04C1" w:rsidRPr="00F26745">
        <w:rPr>
          <w:rStyle w:val="normaltextrun"/>
          <w:rFonts w:ascii="Karla" w:eastAsiaTheme="minorEastAsia" w:hAnsi="Karla" w:cs="Segoe UI"/>
          <w:color w:val="000000" w:themeColor="text1"/>
          <w:sz w:val="23"/>
          <w:szCs w:val="23"/>
        </w:rPr>
        <w:t xml:space="preserve"> YDAS</w:t>
      </w:r>
      <w:r w:rsidRPr="00F26745">
        <w:rPr>
          <w:rStyle w:val="normaltextrun"/>
          <w:rFonts w:ascii="Karla" w:eastAsiaTheme="minorEastAsia" w:hAnsi="Karla" w:cs="Segoe UI"/>
          <w:color w:val="000000" w:themeColor="text1"/>
          <w:sz w:val="23"/>
          <w:szCs w:val="23"/>
        </w:rPr>
        <w:t xml:space="preserve"> promotes the safety, wellbeing and inclusion of all children and young people, including but not limited to, those with a disability, those who are Aboriginal and Torres Strait Islander or those from refugee or migrant backgrounds. We take child protection very seriously.  </w:t>
      </w:r>
      <w:r w:rsidRPr="00F26745">
        <w:rPr>
          <w:rStyle w:val="eop"/>
          <w:rFonts w:ascii="Karla" w:hAnsi="Karla" w:cs="Segoe UI"/>
          <w:color w:val="000000" w:themeColor="text1"/>
          <w:sz w:val="23"/>
          <w:szCs w:val="23"/>
        </w:rPr>
        <w:t> </w:t>
      </w:r>
    </w:p>
    <w:p w14:paraId="35ADB945" w14:textId="77777777" w:rsidR="007809FC" w:rsidRPr="00F26745" w:rsidRDefault="007809FC" w:rsidP="00F26745">
      <w:pPr>
        <w:pStyle w:val="paragraph"/>
        <w:spacing w:before="0" w:beforeAutospacing="0" w:after="0" w:afterAutospacing="0" w:line="276" w:lineRule="auto"/>
        <w:ind w:right="43"/>
        <w:textAlignment w:val="baseline"/>
        <w:rPr>
          <w:rFonts w:ascii="Karla" w:hAnsi="Karla" w:cs="Segoe UI"/>
          <w:sz w:val="23"/>
          <w:szCs w:val="23"/>
        </w:rPr>
      </w:pPr>
      <w:r w:rsidRPr="00F26745">
        <w:rPr>
          <w:rStyle w:val="eop"/>
          <w:rFonts w:ascii="Karla" w:hAnsi="Karla" w:cs="Segoe UI"/>
          <w:color w:val="000000"/>
          <w:sz w:val="23"/>
          <w:szCs w:val="23"/>
        </w:rPr>
        <w:t> </w:t>
      </w:r>
    </w:p>
    <w:p w14:paraId="64A96DB2" w14:textId="77777777" w:rsidR="007809FC" w:rsidRPr="00F26745" w:rsidRDefault="007809FC" w:rsidP="00F26745">
      <w:pPr>
        <w:pStyle w:val="paragraph"/>
        <w:spacing w:before="0" w:beforeAutospacing="0" w:after="0" w:afterAutospacing="0" w:line="276" w:lineRule="auto"/>
        <w:ind w:right="43"/>
        <w:textAlignment w:val="baseline"/>
        <w:rPr>
          <w:rFonts w:ascii="Karla" w:hAnsi="Karla" w:cs="Segoe UI"/>
          <w:sz w:val="23"/>
          <w:szCs w:val="23"/>
        </w:rPr>
      </w:pPr>
      <w:r w:rsidRPr="00F26745">
        <w:rPr>
          <w:rStyle w:val="normaltextrun"/>
          <w:rFonts w:ascii="Karla" w:eastAsiaTheme="minorHAnsi" w:hAnsi="Karla" w:cs="Segoe UI"/>
          <w:color w:val="000000"/>
          <w:sz w:val="23"/>
          <w:szCs w:val="23"/>
        </w:rPr>
        <w:t xml:space="preserve">All employees are subject to screening and assessment against child safety standards, including rigorous background, identity and reference checks. The successful applicant will require a current Working with Children Check and Police </w:t>
      </w:r>
      <w:r w:rsidRPr="00F26745">
        <w:rPr>
          <w:rStyle w:val="normaltextrun"/>
          <w:rFonts w:ascii="Karla" w:eastAsiaTheme="minorHAnsi" w:hAnsi="Karla" w:cs="Segoe UI"/>
          <w:color w:val="000000"/>
          <w:sz w:val="23"/>
          <w:szCs w:val="23"/>
        </w:rPr>
        <w:lastRenderedPageBreak/>
        <w:t>Check (costs reimbursed) and must agree to adhere to our child safe policy and code of conduct. </w:t>
      </w:r>
      <w:r w:rsidRPr="00F26745">
        <w:rPr>
          <w:rStyle w:val="eop"/>
          <w:rFonts w:ascii="Karla" w:hAnsi="Karla" w:cs="Segoe UI"/>
          <w:color w:val="000000"/>
          <w:sz w:val="23"/>
          <w:szCs w:val="23"/>
        </w:rPr>
        <w:t> </w:t>
      </w:r>
    </w:p>
    <w:p w14:paraId="04838F62" w14:textId="0A2751BE" w:rsidR="007809FC" w:rsidRPr="00F26745" w:rsidRDefault="39E4F057" w:rsidP="00F26745">
      <w:pPr>
        <w:pStyle w:val="paragraph"/>
        <w:spacing w:before="0" w:beforeAutospacing="0" w:after="0" w:afterAutospacing="0" w:line="276" w:lineRule="auto"/>
        <w:ind w:right="43"/>
        <w:textAlignment w:val="baseline"/>
        <w:rPr>
          <w:rFonts w:ascii="Karla" w:hAnsi="Karla" w:cs="Segoe UI"/>
          <w:sz w:val="23"/>
          <w:szCs w:val="23"/>
        </w:rPr>
      </w:pPr>
      <w:r w:rsidRPr="00F26745">
        <w:rPr>
          <w:rStyle w:val="eop"/>
          <w:rFonts w:ascii="Karla" w:hAnsi="Karla" w:cs="Segoe UI"/>
          <w:color w:val="000000" w:themeColor="text1"/>
          <w:sz w:val="23"/>
          <w:szCs w:val="23"/>
        </w:rPr>
        <w:t> </w:t>
      </w:r>
    </w:p>
    <w:p w14:paraId="645C7ADA" w14:textId="10436007" w:rsidR="003E2413" w:rsidRPr="00F26745" w:rsidRDefault="39E4F057" w:rsidP="00F26745">
      <w:pPr>
        <w:pStyle w:val="paragraph"/>
        <w:spacing w:before="0" w:beforeAutospacing="0" w:after="0" w:afterAutospacing="0" w:line="276" w:lineRule="auto"/>
        <w:ind w:right="43"/>
        <w:textAlignment w:val="baseline"/>
        <w:rPr>
          <w:rStyle w:val="eop"/>
          <w:rFonts w:ascii="Karla" w:hAnsi="Karla" w:cs="Segoe UI"/>
          <w:color w:val="000000" w:themeColor="text1"/>
          <w:sz w:val="23"/>
          <w:szCs w:val="23"/>
        </w:rPr>
      </w:pPr>
      <w:r w:rsidRPr="00F26745">
        <w:rPr>
          <w:rStyle w:val="normaltextrun"/>
          <w:rFonts w:ascii="Karla" w:eastAsiaTheme="minorEastAsia" w:hAnsi="Karla" w:cs="Segoe UI"/>
          <w:color w:val="000000" w:themeColor="text1"/>
          <w:sz w:val="23"/>
          <w:szCs w:val="23"/>
        </w:rPr>
        <w:t>To be eligible to apply for this position you must be an Australian or New Zealand citizen, permanent resident or hold a valid work permit or visa.</w:t>
      </w:r>
      <w:r w:rsidRPr="00F26745">
        <w:rPr>
          <w:rStyle w:val="eop"/>
          <w:rFonts w:ascii="Karla" w:hAnsi="Karla" w:cs="Segoe UI"/>
          <w:color w:val="000000" w:themeColor="text1"/>
          <w:sz w:val="23"/>
          <w:szCs w:val="23"/>
        </w:rPr>
        <w:t> </w:t>
      </w:r>
    </w:p>
    <w:p w14:paraId="5BB3C0DA" w14:textId="77777777" w:rsidR="003E2413" w:rsidRPr="00F26745" w:rsidRDefault="003E2413" w:rsidP="00F26745">
      <w:pPr>
        <w:pStyle w:val="paragraph"/>
        <w:spacing w:before="0" w:beforeAutospacing="0" w:after="0" w:afterAutospacing="0" w:line="276" w:lineRule="auto"/>
        <w:ind w:right="43"/>
        <w:textAlignment w:val="baseline"/>
        <w:rPr>
          <w:rStyle w:val="eop"/>
          <w:rFonts w:ascii="Karla" w:hAnsi="Karla" w:cs="Segoe UI"/>
          <w:color w:val="000000" w:themeColor="text1"/>
          <w:sz w:val="23"/>
          <w:szCs w:val="23"/>
        </w:rPr>
      </w:pPr>
    </w:p>
    <w:p w14:paraId="2E56CDA2" w14:textId="2870FACC" w:rsidR="00985C6B" w:rsidRPr="00F26745" w:rsidRDefault="003E2413" w:rsidP="00296F1D">
      <w:pPr>
        <w:pStyle w:val="paragraph"/>
        <w:spacing w:before="0" w:beforeAutospacing="0" w:after="0" w:afterAutospacing="0" w:line="276" w:lineRule="auto"/>
        <w:ind w:right="43"/>
        <w:textAlignment w:val="baseline"/>
        <w:rPr>
          <w:rFonts w:ascii="Karla" w:hAnsi="Karla" w:cs="Segoe UI"/>
          <w:b/>
          <w:bCs/>
          <w:sz w:val="23"/>
          <w:szCs w:val="23"/>
        </w:rPr>
      </w:pPr>
      <w:r w:rsidRPr="00F26745">
        <w:rPr>
          <w:rStyle w:val="eop"/>
          <w:rFonts w:ascii="Karla" w:hAnsi="Karla" w:cs="Segoe UI"/>
          <w:b/>
          <w:bCs/>
          <w:color w:val="000000" w:themeColor="text1"/>
          <w:sz w:val="23"/>
          <w:szCs w:val="23"/>
        </w:rPr>
        <w:t>Application process</w:t>
      </w:r>
      <w:r w:rsidR="00296F1D">
        <w:rPr>
          <w:rStyle w:val="eop"/>
          <w:rFonts w:ascii="Karla" w:hAnsi="Karla" w:cs="Segoe UI"/>
          <w:b/>
          <w:bCs/>
          <w:color w:val="000000" w:themeColor="text1"/>
          <w:sz w:val="23"/>
          <w:szCs w:val="23"/>
        </w:rPr>
        <w:br/>
      </w:r>
      <w:r w:rsidR="00985C6B" w:rsidRPr="00F26745">
        <w:rPr>
          <w:rFonts w:ascii="Karla" w:hAnsi="Karla" w:cs="Segoe UI"/>
          <w:sz w:val="23"/>
          <w:szCs w:val="23"/>
        </w:rPr>
        <w:t xml:space="preserve">Applications should be emailed to Recruitment, via </w:t>
      </w:r>
      <w:hyperlink r:id="rId13" w:history="1">
        <w:r w:rsidR="00985C6B" w:rsidRPr="00F26745">
          <w:rPr>
            <w:rStyle w:val="Hyperlink"/>
            <w:rFonts w:ascii="Karla" w:hAnsi="Karla" w:cs="Segoe UI"/>
            <w:sz w:val="23"/>
            <w:szCs w:val="23"/>
          </w:rPr>
          <w:t>recruitment@yacvic.org.au</w:t>
        </w:r>
      </w:hyperlink>
      <w:r w:rsidR="00985C6B" w:rsidRPr="00F26745">
        <w:rPr>
          <w:rFonts w:ascii="Karla" w:hAnsi="Karla" w:cs="Segoe UI"/>
          <w:sz w:val="23"/>
          <w:szCs w:val="23"/>
        </w:rPr>
        <w:t xml:space="preserve"> with ‘</w:t>
      </w:r>
      <w:r w:rsidR="00985C6B" w:rsidRPr="00F26745">
        <w:rPr>
          <w:rFonts w:ascii="Karla" w:hAnsi="Karla" w:cs="Segoe UI"/>
          <w:b/>
          <w:bCs/>
          <w:sz w:val="23"/>
          <w:szCs w:val="23"/>
        </w:rPr>
        <w:t xml:space="preserve">YDAS </w:t>
      </w:r>
      <w:r w:rsidR="005124EA" w:rsidRPr="00F26745">
        <w:rPr>
          <w:rFonts w:ascii="Karla" w:hAnsi="Karla" w:cs="Segoe UI"/>
          <w:b/>
          <w:bCs/>
          <w:sz w:val="23"/>
          <w:szCs w:val="23"/>
        </w:rPr>
        <w:t>Programs Facilitator</w:t>
      </w:r>
      <w:r w:rsidR="00E2574F">
        <w:rPr>
          <w:rFonts w:ascii="Karla" w:hAnsi="Karla" w:cs="Segoe UI"/>
          <w:b/>
          <w:bCs/>
          <w:sz w:val="23"/>
          <w:szCs w:val="23"/>
        </w:rPr>
        <w:t>’</w:t>
      </w:r>
      <w:r w:rsidR="00985C6B" w:rsidRPr="00F26745">
        <w:rPr>
          <w:rFonts w:ascii="Karla" w:hAnsi="Karla" w:cs="Segoe UI"/>
          <w:b/>
          <w:bCs/>
          <w:sz w:val="23"/>
          <w:szCs w:val="23"/>
        </w:rPr>
        <w:t xml:space="preserve"> </w:t>
      </w:r>
      <w:r w:rsidR="00985C6B" w:rsidRPr="00F26745">
        <w:rPr>
          <w:rFonts w:ascii="Karla" w:hAnsi="Karla" w:cs="Segoe UI"/>
          <w:sz w:val="23"/>
          <w:szCs w:val="23"/>
        </w:rPr>
        <w:t>in the subject line and must include:</w:t>
      </w:r>
    </w:p>
    <w:p w14:paraId="531B8D8D" w14:textId="77777777" w:rsidR="00985C6B" w:rsidRPr="00F26745" w:rsidRDefault="00985C6B" w:rsidP="00F26745">
      <w:pPr>
        <w:pStyle w:val="paragraph"/>
        <w:numPr>
          <w:ilvl w:val="0"/>
          <w:numId w:val="10"/>
        </w:numPr>
        <w:spacing w:after="0" w:line="276" w:lineRule="auto"/>
        <w:ind w:right="43"/>
        <w:textAlignment w:val="baseline"/>
        <w:rPr>
          <w:rFonts w:ascii="Karla" w:hAnsi="Karla" w:cs="Segoe UI"/>
          <w:sz w:val="23"/>
          <w:szCs w:val="23"/>
        </w:rPr>
      </w:pPr>
      <w:r w:rsidRPr="00F26745">
        <w:rPr>
          <w:rFonts w:ascii="Karla" w:hAnsi="Karla" w:cs="Segoe UI"/>
          <w:sz w:val="23"/>
          <w:szCs w:val="23"/>
        </w:rPr>
        <w:t xml:space="preserve">Your </w:t>
      </w:r>
      <w:r w:rsidRPr="00F26745">
        <w:rPr>
          <w:rFonts w:ascii="Karla" w:hAnsi="Karla" w:cs="Segoe UI"/>
          <w:b/>
          <w:bCs/>
          <w:sz w:val="23"/>
          <w:szCs w:val="23"/>
        </w:rPr>
        <w:t>resume</w:t>
      </w:r>
      <w:r w:rsidRPr="00F26745">
        <w:rPr>
          <w:rFonts w:ascii="Karla" w:hAnsi="Karla" w:cs="Segoe UI"/>
          <w:sz w:val="23"/>
          <w:szCs w:val="23"/>
        </w:rPr>
        <w:t xml:space="preserve"> </w:t>
      </w:r>
      <w:r w:rsidRPr="00F26745">
        <w:rPr>
          <w:rFonts w:ascii="Karla" w:hAnsi="Karla" w:cs="Segoe UI"/>
          <w:sz w:val="23"/>
          <w:szCs w:val="23"/>
          <w:lang w:val="en-GB"/>
        </w:rPr>
        <w:t>detailing your relevant work experience and qualifications.</w:t>
      </w:r>
    </w:p>
    <w:p w14:paraId="631241EC" w14:textId="1AC844DF" w:rsidR="00985C6B" w:rsidRPr="00F26745" w:rsidRDefault="00703A6C" w:rsidP="00F26745">
      <w:pPr>
        <w:pStyle w:val="paragraph"/>
        <w:numPr>
          <w:ilvl w:val="0"/>
          <w:numId w:val="10"/>
        </w:numPr>
        <w:spacing w:after="0" w:line="276" w:lineRule="auto"/>
        <w:ind w:right="43"/>
        <w:textAlignment w:val="baseline"/>
        <w:rPr>
          <w:rFonts w:ascii="Karla" w:hAnsi="Karla" w:cs="Segoe UI"/>
          <w:sz w:val="23"/>
          <w:szCs w:val="23"/>
        </w:rPr>
      </w:pPr>
      <w:r w:rsidRPr="00F26745">
        <w:rPr>
          <w:rFonts w:ascii="Karla" w:hAnsi="Karla" w:cs="Segoe UI"/>
          <w:sz w:val="23"/>
          <w:szCs w:val="23"/>
        </w:rPr>
        <w:t>In a separate document, y</w:t>
      </w:r>
      <w:r w:rsidR="00985C6B" w:rsidRPr="00F26745">
        <w:rPr>
          <w:rFonts w:ascii="Karla" w:hAnsi="Karla" w:cs="Segoe UI"/>
          <w:sz w:val="23"/>
          <w:szCs w:val="23"/>
        </w:rPr>
        <w:t xml:space="preserve">our </w:t>
      </w:r>
      <w:r w:rsidR="00985C6B" w:rsidRPr="00F26745">
        <w:rPr>
          <w:rFonts w:ascii="Karla" w:hAnsi="Karla" w:cs="Segoe UI"/>
          <w:sz w:val="23"/>
          <w:szCs w:val="23"/>
          <w:lang w:val="en-GB"/>
        </w:rPr>
        <w:t>response to the</w:t>
      </w:r>
      <w:r w:rsidR="00985C6B" w:rsidRPr="00F26745">
        <w:rPr>
          <w:rFonts w:ascii="Karla" w:hAnsi="Karla" w:cs="Segoe UI"/>
          <w:b/>
          <w:bCs/>
          <w:sz w:val="23"/>
          <w:szCs w:val="23"/>
          <w:lang w:val="en-GB"/>
        </w:rPr>
        <w:t xml:space="preserve"> key selection criteria</w:t>
      </w:r>
      <w:r w:rsidR="00985C6B" w:rsidRPr="00F26745">
        <w:rPr>
          <w:rFonts w:ascii="Karla" w:hAnsi="Karla" w:cs="Segoe UI"/>
          <w:sz w:val="23"/>
          <w:szCs w:val="23"/>
          <w:lang w:val="en-GB"/>
        </w:rPr>
        <w:t xml:space="preserve">, as listed above in the position description, including a brief </w:t>
      </w:r>
      <w:r w:rsidR="00985C6B" w:rsidRPr="00F26745">
        <w:rPr>
          <w:rFonts w:ascii="Karla" w:hAnsi="Karla" w:cs="Segoe UI"/>
          <w:b/>
          <w:bCs/>
          <w:sz w:val="23"/>
          <w:szCs w:val="23"/>
          <w:lang w:val="en-GB"/>
        </w:rPr>
        <w:t>introduction</w:t>
      </w:r>
      <w:r w:rsidR="00985C6B" w:rsidRPr="00F26745">
        <w:rPr>
          <w:rFonts w:ascii="Karla" w:hAnsi="Karla" w:cs="Segoe UI"/>
          <w:sz w:val="23"/>
          <w:szCs w:val="23"/>
          <w:lang w:val="en-GB"/>
        </w:rPr>
        <w:t xml:space="preserve"> about why you make a good candidate.</w:t>
      </w:r>
      <w:r w:rsidR="00985C6B" w:rsidRPr="00F26745">
        <w:rPr>
          <w:rFonts w:ascii="Karla" w:hAnsi="Karla" w:cs="Segoe UI"/>
          <w:b/>
          <w:bCs/>
          <w:sz w:val="23"/>
          <w:szCs w:val="23"/>
          <w:lang w:val="en-GB"/>
        </w:rPr>
        <w:t xml:space="preserve"> </w:t>
      </w:r>
      <w:r w:rsidR="00985C6B" w:rsidRPr="00F26745">
        <w:rPr>
          <w:rFonts w:ascii="Karla" w:hAnsi="Karla" w:cs="Segoe UI"/>
          <w:sz w:val="23"/>
          <w:szCs w:val="23"/>
          <w:lang w:val="en-GB"/>
        </w:rPr>
        <w:t>You may submit a written response, or a video/audio response. A video or audio response should be clearly audible and no longer than 10 minutes.</w:t>
      </w:r>
    </w:p>
    <w:p w14:paraId="4E77E38F" w14:textId="77777777" w:rsidR="00985C6B" w:rsidRPr="00F26745" w:rsidRDefault="00985C6B" w:rsidP="00F26745">
      <w:pPr>
        <w:pStyle w:val="paragraph"/>
        <w:spacing w:line="276" w:lineRule="auto"/>
        <w:ind w:right="43"/>
        <w:textAlignment w:val="baseline"/>
        <w:rPr>
          <w:rFonts w:ascii="Karla" w:hAnsi="Karla" w:cs="Segoe UI"/>
          <w:sz w:val="23"/>
          <w:szCs w:val="23"/>
        </w:rPr>
      </w:pPr>
      <w:r w:rsidRPr="00F26745">
        <w:rPr>
          <w:rFonts w:ascii="Karla" w:hAnsi="Karla" w:cs="Segoe UI"/>
          <w:sz w:val="23"/>
          <w:szCs w:val="23"/>
        </w:rPr>
        <w:t>For audio or video files, please include them as attachments or links in the email. Links can be sent via a file sharing service like Google Drive or Dropbox.</w:t>
      </w:r>
    </w:p>
    <w:p w14:paraId="6861C335" w14:textId="77777777" w:rsidR="00985C6B" w:rsidRPr="00F26745" w:rsidRDefault="00985C6B" w:rsidP="00F26745">
      <w:pPr>
        <w:pStyle w:val="paragraph"/>
        <w:spacing w:line="276" w:lineRule="auto"/>
        <w:ind w:right="43"/>
        <w:textAlignment w:val="baseline"/>
        <w:rPr>
          <w:rFonts w:ascii="Karla" w:hAnsi="Karla" w:cs="Segoe UI"/>
          <w:sz w:val="23"/>
          <w:szCs w:val="23"/>
        </w:rPr>
      </w:pPr>
      <w:r w:rsidRPr="00F26745">
        <w:rPr>
          <w:rFonts w:ascii="Karla" w:hAnsi="Karla" w:cs="Segoe UI"/>
          <w:sz w:val="23"/>
          <w:szCs w:val="23"/>
        </w:rPr>
        <w:t xml:space="preserve">When responding to the selection criteria, please include examples or stories from your past work or experience. STAR or SAO method are common techniques, covered in </w:t>
      </w:r>
      <w:hyperlink r:id="rId14" w:history="1">
        <w:r w:rsidRPr="00F26745">
          <w:rPr>
            <w:rStyle w:val="Hyperlink"/>
            <w:rFonts w:ascii="Karla" w:hAnsi="Karla" w:cs="Segoe UI"/>
            <w:sz w:val="23"/>
            <w:szCs w:val="23"/>
          </w:rPr>
          <w:t>this useful guide to writing key selection criteria from the Victorian Government</w:t>
        </w:r>
      </w:hyperlink>
      <w:r w:rsidRPr="00F26745">
        <w:rPr>
          <w:rFonts w:ascii="Karla" w:hAnsi="Karla" w:cs="Segoe UI"/>
          <w:sz w:val="23"/>
          <w:szCs w:val="23"/>
        </w:rPr>
        <w:t>.</w:t>
      </w:r>
    </w:p>
    <w:p w14:paraId="295EE307" w14:textId="20F390E2" w:rsidR="00985C6B" w:rsidRPr="00F26745" w:rsidRDefault="00985C6B" w:rsidP="00F26745">
      <w:pPr>
        <w:pStyle w:val="paragraph"/>
        <w:spacing w:after="0" w:line="276" w:lineRule="auto"/>
        <w:ind w:right="43"/>
        <w:textAlignment w:val="baseline"/>
        <w:rPr>
          <w:rFonts w:ascii="Karla" w:hAnsi="Karla" w:cs="Segoe UI"/>
          <w:sz w:val="23"/>
          <w:szCs w:val="23"/>
        </w:rPr>
      </w:pPr>
      <w:r w:rsidRPr="00F26745">
        <w:rPr>
          <w:rFonts w:ascii="Karla" w:hAnsi="Karla" w:cs="Segoe UI"/>
          <w:b/>
          <w:bCs/>
          <w:sz w:val="23"/>
          <w:szCs w:val="23"/>
        </w:rPr>
        <w:t xml:space="preserve">Only applications that follow the above process will be accepted and considered for interview. </w:t>
      </w:r>
      <w:r w:rsidRPr="00F26745">
        <w:rPr>
          <w:rFonts w:ascii="Karla" w:hAnsi="Karla" w:cs="Segoe UI"/>
          <w:sz w:val="23"/>
          <w:szCs w:val="23"/>
        </w:rPr>
        <w:t xml:space="preserve">Please let us know if you require support to complete an application or would like to </w:t>
      </w:r>
      <w:proofErr w:type="gramStart"/>
      <w:r w:rsidRPr="00F26745">
        <w:rPr>
          <w:rFonts w:ascii="Karla" w:hAnsi="Karla" w:cs="Segoe UI"/>
          <w:sz w:val="23"/>
          <w:szCs w:val="23"/>
        </w:rPr>
        <w:t>submit an application</w:t>
      </w:r>
      <w:proofErr w:type="gramEnd"/>
      <w:r w:rsidRPr="00F26745">
        <w:rPr>
          <w:rFonts w:ascii="Karla" w:hAnsi="Karla" w:cs="Segoe UI"/>
          <w:sz w:val="23"/>
          <w:szCs w:val="23"/>
        </w:rPr>
        <w:t xml:space="preserve"> in a different format. </w:t>
      </w:r>
    </w:p>
    <w:p w14:paraId="38384182" w14:textId="77777777" w:rsidR="00985C6B" w:rsidRPr="00F26745" w:rsidRDefault="00985C6B" w:rsidP="00F26745">
      <w:pPr>
        <w:pStyle w:val="paragraph"/>
        <w:spacing w:after="0" w:line="276" w:lineRule="auto"/>
        <w:ind w:right="43"/>
        <w:textAlignment w:val="baseline"/>
        <w:rPr>
          <w:rFonts w:ascii="Karla" w:hAnsi="Karla" w:cs="Segoe UI"/>
          <w:color w:val="000000" w:themeColor="text1"/>
          <w:sz w:val="23"/>
          <w:szCs w:val="23"/>
        </w:rPr>
      </w:pPr>
      <w:r w:rsidRPr="00F26745">
        <w:rPr>
          <w:rFonts w:ascii="Karla" w:hAnsi="Karla" w:cs="Segoe UI"/>
          <w:sz w:val="23"/>
          <w:szCs w:val="23"/>
        </w:rPr>
        <w:t xml:space="preserve">We do not ask </w:t>
      </w:r>
      <w:r w:rsidRPr="00F26745">
        <w:rPr>
          <w:rFonts w:ascii="Karla" w:hAnsi="Karla" w:cs="Segoe UI"/>
          <w:color w:val="000000" w:themeColor="text1"/>
          <w:sz w:val="23"/>
          <w:szCs w:val="23"/>
        </w:rPr>
        <w:t>candidates for professional references until the interview stage.</w:t>
      </w:r>
    </w:p>
    <w:p w14:paraId="6135FA62" w14:textId="0BFA81A6" w:rsidR="00985C6B" w:rsidRPr="00F26745" w:rsidRDefault="00985C6B" w:rsidP="00F26745">
      <w:pPr>
        <w:pStyle w:val="paragraph"/>
        <w:spacing w:line="276" w:lineRule="auto"/>
        <w:ind w:right="43"/>
        <w:textAlignment w:val="baseline"/>
        <w:rPr>
          <w:rFonts w:ascii="Karla" w:hAnsi="Karla" w:cs="Segoe UI"/>
          <w:color w:val="000000" w:themeColor="text1"/>
          <w:sz w:val="23"/>
          <w:szCs w:val="23"/>
        </w:rPr>
      </w:pPr>
      <w:r w:rsidRPr="09A78C77">
        <w:rPr>
          <w:rFonts w:ascii="Karla" w:hAnsi="Karla" w:cs="Segoe UI"/>
          <w:b/>
          <w:bCs/>
          <w:color w:val="000000" w:themeColor="text1"/>
          <w:sz w:val="23"/>
          <w:szCs w:val="23"/>
        </w:rPr>
        <w:t xml:space="preserve">Applications </w:t>
      </w:r>
      <w:r w:rsidR="00F26745" w:rsidRPr="09A78C77">
        <w:rPr>
          <w:rFonts w:ascii="Karla" w:hAnsi="Karla" w:cs="Segoe UI"/>
          <w:b/>
          <w:bCs/>
          <w:color w:val="000000" w:themeColor="text1"/>
          <w:sz w:val="23"/>
          <w:szCs w:val="23"/>
        </w:rPr>
        <w:t xml:space="preserve">will </w:t>
      </w:r>
      <w:r w:rsidRPr="09A78C77">
        <w:rPr>
          <w:rFonts w:ascii="Karla" w:hAnsi="Karla" w:cs="Segoe UI"/>
          <w:b/>
          <w:bCs/>
          <w:color w:val="000000" w:themeColor="text1"/>
          <w:sz w:val="23"/>
          <w:szCs w:val="23"/>
        </w:rPr>
        <w:t xml:space="preserve">close on </w:t>
      </w:r>
      <w:r w:rsidR="00FF2932">
        <w:rPr>
          <w:rFonts w:ascii="Karla" w:hAnsi="Karla" w:cs="Segoe UI"/>
          <w:b/>
          <w:bCs/>
          <w:color w:val="000000" w:themeColor="text1"/>
          <w:sz w:val="23"/>
          <w:szCs w:val="23"/>
        </w:rPr>
        <w:t>Monday</w:t>
      </w:r>
      <w:r w:rsidR="7DD1CD98" w:rsidRPr="09A78C77">
        <w:rPr>
          <w:rFonts w:ascii="Karla" w:hAnsi="Karla" w:cs="Segoe UI"/>
          <w:b/>
          <w:bCs/>
          <w:color w:val="000000" w:themeColor="text1"/>
          <w:sz w:val="23"/>
          <w:szCs w:val="23"/>
        </w:rPr>
        <w:t xml:space="preserve">, </w:t>
      </w:r>
      <w:r w:rsidR="00FF2932">
        <w:rPr>
          <w:rFonts w:ascii="Karla" w:hAnsi="Karla" w:cs="Segoe UI"/>
          <w:b/>
          <w:bCs/>
          <w:color w:val="000000" w:themeColor="text1"/>
          <w:sz w:val="23"/>
          <w:szCs w:val="23"/>
        </w:rPr>
        <w:t>22</w:t>
      </w:r>
      <w:r w:rsidR="00F26745" w:rsidRPr="09A78C77">
        <w:rPr>
          <w:rFonts w:ascii="Karla" w:hAnsi="Karla" w:cs="Segoe UI"/>
          <w:b/>
          <w:bCs/>
          <w:color w:val="000000" w:themeColor="text1"/>
          <w:sz w:val="23"/>
          <w:szCs w:val="23"/>
        </w:rPr>
        <w:t xml:space="preserve"> </w:t>
      </w:r>
      <w:r w:rsidR="3E9FD78F" w:rsidRPr="09A78C77">
        <w:rPr>
          <w:rFonts w:ascii="Karla" w:hAnsi="Karla" w:cs="Segoe UI"/>
          <w:b/>
          <w:bCs/>
          <w:color w:val="000000" w:themeColor="text1"/>
          <w:sz w:val="23"/>
          <w:szCs w:val="23"/>
        </w:rPr>
        <w:t>September</w:t>
      </w:r>
      <w:r w:rsidRPr="09A78C77">
        <w:rPr>
          <w:rFonts w:ascii="Karla" w:hAnsi="Karla" w:cs="Segoe UI"/>
          <w:b/>
          <w:bCs/>
          <w:color w:val="000000" w:themeColor="text1"/>
          <w:sz w:val="23"/>
          <w:szCs w:val="23"/>
        </w:rPr>
        <w:t xml:space="preserve"> 2025</w:t>
      </w:r>
      <w:r w:rsidR="00FF2932">
        <w:rPr>
          <w:rFonts w:ascii="Karla" w:hAnsi="Karla" w:cs="Segoe UI"/>
          <w:b/>
          <w:bCs/>
          <w:color w:val="000000" w:themeColor="text1"/>
          <w:sz w:val="23"/>
          <w:szCs w:val="23"/>
        </w:rPr>
        <w:t xml:space="preserve"> 11:59</w:t>
      </w:r>
      <w:r w:rsidRPr="09A78C77">
        <w:rPr>
          <w:rFonts w:ascii="Karla" w:hAnsi="Karla" w:cs="Segoe UI"/>
          <w:b/>
          <w:bCs/>
          <w:color w:val="000000" w:themeColor="text1"/>
          <w:sz w:val="23"/>
          <w:szCs w:val="23"/>
        </w:rPr>
        <w:t>pm</w:t>
      </w:r>
      <w:r w:rsidRPr="09A78C77">
        <w:rPr>
          <w:rFonts w:ascii="Karla" w:hAnsi="Karla" w:cs="Segoe UI"/>
          <w:color w:val="000000" w:themeColor="text1"/>
          <w:sz w:val="23"/>
          <w:szCs w:val="23"/>
        </w:rPr>
        <w:t xml:space="preserve">, with interviews likely to be held in the week commencing </w:t>
      </w:r>
      <w:r w:rsidR="26278013" w:rsidRPr="09A78C77">
        <w:rPr>
          <w:rFonts w:ascii="Karla" w:hAnsi="Karla" w:cs="Segoe UI"/>
          <w:color w:val="000000" w:themeColor="text1"/>
          <w:sz w:val="23"/>
          <w:szCs w:val="23"/>
        </w:rPr>
        <w:t>2</w:t>
      </w:r>
      <w:r w:rsidR="00F26745" w:rsidRPr="09A78C77">
        <w:rPr>
          <w:rFonts w:ascii="Karla" w:hAnsi="Karla" w:cs="Segoe UI"/>
          <w:b/>
          <w:bCs/>
          <w:color w:val="000000" w:themeColor="text1"/>
          <w:sz w:val="23"/>
          <w:szCs w:val="23"/>
        </w:rPr>
        <w:t xml:space="preserve">5 </w:t>
      </w:r>
      <w:r w:rsidR="1FEE0242" w:rsidRPr="09A78C77">
        <w:rPr>
          <w:rFonts w:ascii="Karla" w:hAnsi="Karla" w:cs="Segoe UI"/>
          <w:b/>
          <w:bCs/>
          <w:color w:val="000000" w:themeColor="text1"/>
          <w:sz w:val="23"/>
          <w:szCs w:val="23"/>
        </w:rPr>
        <w:t>September</w:t>
      </w:r>
      <w:r w:rsidR="14F6286F" w:rsidRPr="09A78C77">
        <w:rPr>
          <w:rFonts w:ascii="Karla" w:hAnsi="Karla" w:cs="Segoe UI"/>
          <w:b/>
          <w:bCs/>
          <w:color w:val="000000" w:themeColor="text1"/>
          <w:sz w:val="23"/>
          <w:szCs w:val="23"/>
        </w:rPr>
        <w:t xml:space="preserve"> 2025.</w:t>
      </w:r>
    </w:p>
    <w:p w14:paraId="1F720471" w14:textId="13D3F744" w:rsidR="00985C6B" w:rsidRPr="00F26745" w:rsidRDefault="00985C6B" w:rsidP="00F26745">
      <w:pPr>
        <w:pStyle w:val="paragraph"/>
        <w:spacing w:line="276" w:lineRule="auto"/>
        <w:ind w:right="43"/>
        <w:textAlignment w:val="baseline"/>
        <w:rPr>
          <w:rFonts w:ascii="Karla" w:hAnsi="Karla" w:cs="Segoe UI"/>
          <w:sz w:val="23"/>
          <w:szCs w:val="23"/>
        </w:rPr>
      </w:pPr>
      <w:r w:rsidRPr="00F26745">
        <w:rPr>
          <w:rFonts w:ascii="Karla" w:hAnsi="Karla" w:cs="Segoe UI"/>
          <w:sz w:val="23"/>
          <w:szCs w:val="23"/>
        </w:rPr>
        <w:t xml:space="preserve">If you have any questions about the role, please contact </w:t>
      </w:r>
      <w:r w:rsidR="00C2755D" w:rsidRPr="00F26745">
        <w:rPr>
          <w:rFonts w:ascii="Karla" w:hAnsi="Karla" w:cs="Segoe UI"/>
          <w:sz w:val="23"/>
          <w:szCs w:val="23"/>
        </w:rPr>
        <w:t>Ace Thomson</w:t>
      </w:r>
      <w:r w:rsidRPr="00F26745">
        <w:rPr>
          <w:rFonts w:ascii="Karla" w:hAnsi="Karla" w:cs="Segoe UI"/>
          <w:sz w:val="23"/>
          <w:szCs w:val="23"/>
        </w:rPr>
        <w:t xml:space="preserve"> (</w:t>
      </w:r>
      <w:r w:rsidR="00C2755D" w:rsidRPr="00F26745">
        <w:rPr>
          <w:rFonts w:ascii="Karla" w:hAnsi="Karla" w:cs="Segoe UI"/>
          <w:sz w:val="23"/>
          <w:szCs w:val="23"/>
        </w:rPr>
        <w:t>they/them</w:t>
      </w:r>
      <w:r w:rsidRPr="00F26745">
        <w:rPr>
          <w:rFonts w:ascii="Karla" w:hAnsi="Karla" w:cs="Segoe UI"/>
          <w:sz w:val="23"/>
          <w:szCs w:val="23"/>
        </w:rPr>
        <w:t xml:space="preserve">) at </w:t>
      </w:r>
      <w:r w:rsidR="00D93568" w:rsidRPr="00F26745">
        <w:rPr>
          <w:rFonts w:ascii="Karla" w:hAnsi="Karla" w:cs="Segoe UI"/>
          <w:sz w:val="23"/>
          <w:szCs w:val="23"/>
        </w:rPr>
        <w:t xml:space="preserve">0472 635 607 </w:t>
      </w:r>
      <w:r w:rsidRPr="00F26745">
        <w:rPr>
          <w:rFonts w:ascii="Karla" w:hAnsi="Karla" w:cs="Segoe UI"/>
          <w:sz w:val="23"/>
          <w:szCs w:val="23"/>
        </w:rPr>
        <w:t>or</w:t>
      </w:r>
      <w:r w:rsidR="008D20EE" w:rsidRPr="00F26745">
        <w:rPr>
          <w:rFonts w:ascii="Karla" w:hAnsi="Karla" w:cs="Segoe UI"/>
          <w:sz w:val="23"/>
          <w:szCs w:val="23"/>
        </w:rPr>
        <w:t xml:space="preserve"> </w:t>
      </w:r>
      <w:hyperlink r:id="rId15" w:history="1">
        <w:r w:rsidR="00677618" w:rsidRPr="00F26745">
          <w:rPr>
            <w:rStyle w:val="Hyperlink"/>
            <w:rFonts w:ascii="Karla" w:hAnsi="Karla" w:cs="Segoe UI"/>
            <w:sz w:val="23"/>
            <w:szCs w:val="23"/>
          </w:rPr>
          <w:t>athomson@ydas.org.au</w:t>
        </w:r>
      </w:hyperlink>
      <w:r w:rsidR="00677618" w:rsidRPr="00F26745">
        <w:rPr>
          <w:rFonts w:ascii="Karla" w:hAnsi="Karla" w:cs="Segoe UI"/>
          <w:sz w:val="23"/>
          <w:szCs w:val="23"/>
        </w:rPr>
        <w:t xml:space="preserve"> </w:t>
      </w:r>
      <w:r w:rsidRPr="00F26745">
        <w:rPr>
          <w:rFonts w:ascii="Karla" w:hAnsi="Karla" w:cs="Segoe UI"/>
          <w:sz w:val="23"/>
          <w:szCs w:val="23"/>
        </w:rPr>
        <w:t xml:space="preserve">(phone call or text message preferred). </w:t>
      </w:r>
    </w:p>
    <w:p w14:paraId="027B7747" w14:textId="36CDEF6D" w:rsidR="00B71932" w:rsidRPr="00F26745" w:rsidRDefault="00985C6B" w:rsidP="00F26745">
      <w:pPr>
        <w:pStyle w:val="paragraph"/>
        <w:spacing w:line="276" w:lineRule="auto"/>
        <w:ind w:right="43"/>
        <w:textAlignment w:val="baseline"/>
        <w:rPr>
          <w:rFonts w:ascii="Karla" w:hAnsi="Karla" w:cs="Segoe UI"/>
          <w:sz w:val="23"/>
          <w:szCs w:val="23"/>
        </w:rPr>
      </w:pPr>
      <w:r w:rsidRPr="00F26745">
        <w:rPr>
          <w:rFonts w:ascii="Karla" w:hAnsi="Karla" w:cs="Segoe UI"/>
          <w:b/>
          <w:bCs/>
          <w:sz w:val="23"/>
          <w:szCs w:val="23"/>
        </w:rPr>
        <w:t>About The Application Process</w:t>
      </w:r>
      <w:r w:rsidR="00F26745" w:rsidRPr="00F26745">
        <w:rPr>
          <w:rFonts w:ascii="Karla" w:hAnsi="Karla" w:cs="Segoe UI"/>
          <w:b/>
          <w:bCs/>
          <w:sz w:val="23"/>
          <w:szCs w:val="23"/>
        </w:rPr>
        <w:br/>
      </w:r>
      <w:r w:rsidRPr="00F26745">
        <w:rPr>
          <w:rFonts w:ascii="Karla" w:hAnsi="Karla" w:cs="Segoe UI"/>
          <w:sz w:val="23"/>
          <w:szCs w:val="23"/>
        </w:rPr>
        <w:t>We will review applications and invite a shortlist to interview, to learn more about them and their skills. We will then select final candidate</w:t>
      </w:r>
      <w:r w:rsidR="483FE405" w:rsidRPr="00F26745">
        <w:rPr>
          <w:rFonts w:ascii="Karla" w:hAnsi="Karla" w:cs="Segoe UI"/>
          <w:sz w:val="23"/>
          <w:szCs w:val="23"/>
        </w:rPr>
        <w:t>(s) and request permission to conduct reference checks with their selected referees</w:t>
      </w:r>
      <w:r w:rsidR="40D1A5DE" w:rsidRPr="00F26745">
        <w:rPr>
          <w:rFonts w:ascii="Karla" w:hAnsi="Karla" w:cs="Segoe UI"/>
          <w:sz w:val="23"/>
          <w:szCs w:val="23"/>
        </w:rPr>
        <w:t xml:space="preserve"> (1 – 3 checks)</w:t>
      </w:r>
      <w:r w:rsidR="483FE405" w:rsidRPr="00F26745">
        <w:rPr>
          <w:rFonts w:ascii="Karla" w:hAnsi="Karla" w:cs="Segoe UI"/>
          <w:sz w:val="23"/>
          <w:szCs w:val="23"/>
        </w:rPr>
        <w:t>.</w:t>
      </w:r>
      <w:r w:rsidR="26AF94BF" w:rsidRPr="00F26745">
        <w:rPr>
          <w:rFonts w:ascii="Karla" w:hAnsi="Karla" w:cs="Segoe UI"/>
          <w:sz w:val="23"/>
          <w:szCs w:val="23"/>
        </w:rPr>
        <w:t xml:space="preserve"> Once reference checks are </w:t>
      </w:r>
      <w:r w:rsidR="7277E8F6" w:rsidRPr="00F26745">
        <w:rPr>
          <w:rFonts w:ascii="Karla" w:hAnsi="Karla" w:cs="Segoe UI"/>
          <w:sz w:val="23"/>
          <w:szCs w:val="23"/>
        </w:rPr>
        <w:t>completed,</w:t>
      </w:r>
      <w:r w:rsidR="26AF94BF" w:rsidRPr="00F26745">
        <w:rPr>
          <w:rFonts w:ascii="Karla" w:hAnsi="Karla" w:cs="Segoe UI"/>
          <w:sz w:val="23"/>
          <w:szCs w:val="23"/>
        </w:rPr>
        <w:t xml:space="preserve"> we will </w:t>
      </w:r>
      <w:r w:rsidRPr="00F26745">
        <w:rPr>
          <w:rFonts w:ascii="Karla" w:hAnsi="Karla" w:cs="Segoe UI"/>
          <w:sz w:val="23"/>
          <w:szCs w:val="23"/>
        </w:rPr>
        <w:t>reach out to the</w:t>
      </w:r>
      <w:r w:rsidR="2566FAD8" w:rsidRPr="00F26745">
        <w:rPr>
          <w:rFonts w:ascii="Karla" w:hAnsi="Karla" w:cs="Segoe UI"/>
          <w:sz w:val="23"/>
          <w:szCs w:val="23"/>
        </w:rPr>
        <w:t xml:space="preserve"> successful candidate</w:t>
      </w:r>
      <w:r w:rsidRPr="00F26745">
        <w:rPr>
          <w:rFonts w:ascii="Karla" w:hAnsi="Karla" w:cs="Segoe UI"/>
          <w:sz w:val="23"/>
          <w:szCs w:val="23"/>
        </w:rPr>
        <w:t xml:space="preserve"> to offer the</w:t>
      </w:r>
      <w:r w:rsidR="41A1615D" w:rsidRPr="00F26745">
        <w:rPr>
          <w:rFonts w:ascii="Karla" w:hAnsi="Karla" w:cs="Segoe UI"/>
          <w:sz w:val="23"/>
          <w:szCs w:val="23"/>
        </w:rPr>
        <w:t>m the</w:t>
      </w:r>
      <w:r w:rsidRPr="00F26745">
        <w:rPr>
          <w:rFonts w:ascii="Karla" w:hAnsi="Karla" w:cs="Segoe UI"/>
          <w:sz w:val="23"/>
          <w:szCs w:val="23"/>
        </w:rPr>
        <w:t xml:space="preserve"> job. Please note that during this time you may not hear from us. We aim to notify applicants that they are unsuccessful when we can, but it can take a while for the final candidate to accept the offer and sign their contract. In that time, </w:t>
      </w:r>
      <w:r w:rsidRPr="00F26745">
        <w:rPr>
          <w:rFonts w:ascii="Karla" w:hAnsi="Karla" w:cs="Segoe UI"/>
          <w:sz w:val="23"/>
          <w:szCs w:val="23"/>
        </w:rPr>
        <w:lastRenderedPageBreak/>
        <w:t>we cannot always tell people the process is over, just in case the final candidate ends up being unable to accept the offer and we need to go back to our pool of candidates.</w:t>
      </w:r>
    </w:p>
    <w:sectPr w:rsidR="00B71932" w:rsidRPr="00F26745" w:rsidSect="00F26745">
      <w:footerReference w:type="default" r:id="rId16"/>
      <w:headerReference w:type="first" r:id="rId17"/>
      <w:pgSz w:w="11900" w:h="16840"/>
      <w:pgMar w:top="1350" w:right="1268" w:bottom="208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4CFCD" w14:textId="77777777" w:rsidR="005D16FE" w:rsidRDefault="005D16FE" w:rsidP="006830D4">
      <w:r>
        <w:separator/>
      </w:r>
    </w:p>
  </w:endnote>
  <w:endnote w:type="continuationSeparator" w:id="0">
    <w:p w14:paraId="274CC55B" w14:textId="77777777" w:rsidR="005D16FE" w:rsidRDefault="005D16FE" w:rsidP="006830D4">
      <w:r>
        <w:continuationSeparator/>
      </w:r>
    </w:p>
  </w:endnote>
  <w:endnote w:type="continuationNotice" w:id="1">
    <w:p w14:paraId="609B7F86" w14:textId="77777777" w:rsidR="005D16FE" w:rsidRDefault="005D16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Karla">
    <w:altName w:val="Calibri"/>
    <w:charset w:val="00"/>
    <w:family w:val="auto"/>
    <w:pitch w:val="variable"/>
    <w:sig w:usb0="A00000EF" w:usb1="4000205B" w:usb2="00000000" w:usb3="00000000" w:csb0="00000093"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w:altName w:val="Segoe UI Historic"/>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Karla" w:hAnsi="Karla"/>
        <w:sz w:val="22"/>
        <w:szCs w:val="22"/>
      </w:rPr>
      <w:id w:val="1685320928"/>
      <w:docPartObj>
        <w:docPartGallery w:val="Page Numbers (Bottom of Page)"/>
        <w:docPartUnique/>
      </w:docPartObj>
    </w:sdtPr>
    <w:sdtContent>
      <w:sdt>
        <w:sdtPr>
          <w:rPr>
            <w:rFonts w:ascii="Karla" w:hAnsi="Karla"/>
            <w:sz w:val="22"/>
            <w:szCs w:val="22"/>
          </w:rPr>
          <w:id w:val="860082579"/>
          <w:docPartObj>
            <w:docPartGallery w:val="Page Numbers (Top of Page)"/>
            <w:docPartUnique/>
          </w:docPartObj>
        </w:sdtPr>
        <w:sdtContent>
          <w:p w14:paraId="40454203" w14:textId="77777777" w:rsidR="002A150B" w:rsidRPr="002A150B" w:rsidRDefault="002A150B">
            <w:pPr>
              <w:pStyle w:val="Footer"/>
              <w:jc w:val="right"/>
              <w:rPr>
                <w:rFonts w:ascii="Karla" w:hAnsi="Karla"/>
                <w:sz w:val="22"/>
                <w:szCs w:val="22"/>
              </w:rPr>
            </w:pPr>
            <w:r w:rsidRPr="002A150B">
              <w:rPr>
                <w:rFonts w:ascii="Karla" w:hAnsi="Karla"/>
                <w:sz w:val="22"/>
                <w:szCs w:val="22"/>
              </w:rPr>
              <w:t xml:space="preserve">Page </w:t>
            </w:r>
            <w:r w:rsidRPr="002A150B">
              <w:rPr>
                <w:rFonts w:ascii="Karla" w:hAnsi="Karla"/>
                <w:b/>
                <w:bCs/>
                <w:color w:val="2B579A"/>
                <w:sz w:val="22"/>
                <w:szCs w:val="22"/>
                <w:shd w:val="clear" w:color="auto" w:fill="E6E6E6"/>
              </w:rPr>
              <w:fldChar w:fldCharType="begin"/>
            </w:r>
            <w:r w:rsidRPr="002A150B">
              <w:rPr>
                <w:rFonts w:ascii="Karla" w:hAnsi="Karla"/>
                <w:b/>
                <w:bCs/>
                <w:sz w:val="22"/>
                <w:szCs w:val="22"/>
              </w:rPr>
              <w:instrText xml:space="preserve"> PAGE </w:instrText>
            </w:r>
            <w:r w:rsidRPr="002A150B">
              <w:rPr>
                <w:rFonts w:ascii="Karla" w:hAnsi="Karla"/>
                <w:b/>
                <w:bCs/>
                <w:color w:val="2B579A"/>
                <w:sz w:val="22"/>
                <w:szCs w:val="22"/>
                <w:shd w:val="clear" w:color="auto" w:fill="E6E6E6"/>
              </w:rPr>
              <w:fldChar w:fldCharType="separate"/>
            </w:r>
            <w:r w:rsidR="0022322C">
              <w:rPr>
                <w:rFonts w:ascii="Karla" w:hAnsi="Karla"/>
                <w:b/>
                <w:bCs/>
                <w:noProof/>
                <w:sz w:val="22"/>
                <w:szCs w:val="22"/>
              </w:rPr>
              <w:t>3</w:t>
            </w:r>
            <w:r w:rsidRPr="002A150B">
              <w:rPr>
                <w:rFonts w:ascii="Karla" w:hAnsi="Karla"/>
                <w:b/>
                <w:bCs/>
                <w:color w:val="2B579A"/>
                <w:sz w:val="22"/>
                <w:szCs w:val="22"/>
                <w:shd w:val="clear" w:color="auto" w:fill="E6E6E6"/>
              </w:rPr>
              <w:fldChar w:fldCharType="end"/>
            </w:r>
            <w:r w:rsidRPr="002A150B">
              <w:rPr>
                <w:rFonts w:ascii="Karla" w:hAnsi="Karla"/>
                <w:sz w:val="22"/>
                <w:szCs w:val="22"/>
              </w:rPr>
              <w:t xml:space="preserve"> of </w:t>
            </w:r>
            <w:r w:rsidRPr="002A150B">
              <w:rPr>
                <w:rFonts w:ascii="Karla" w:hAnsi="Karla"/>
                <w:b/>
                <w:bCs/>
                <w:color w:val="2B579A"/>
                <w:sz w:val="22"/>
                <w:szCs w:val="22"/>
                <w:shd w:val="clear" w:color="auto" w:fill="E6E6E6"/>
              </w:rPr>
              <w:fldChar w:fldCharType="begin"/>
            </w:r>
            <w:r w:rsidRPr="002A150B">
              <w:rPr>
                <w:rFonts w:ascii="Karla" w:hAnsi="Karla"/>
                <w:b/>
                <w:bCs/>
                <w:sz w:val="22"/>
                <w:szCs w:val="22"/>
              </w:rPr>
              <w:instrText xml:space="preserve"> NUMPAGES  </w:instrText>
            </w:r>
            <w:r w:rsidRPr="002A150B">
              <w:rPr>
                <w:rFonts w:ascii="Karla" w:hAnsi="Karla"/>
                <w:b/>
                <w:bCs/>
                <w:color w:val="2B579A"/>
                <w:sz w:val="22"/>
                <w:szCs w:val="22"/>
                <w:shd w:val="clear" w:color="auto" w:fill="E6E6E6"/>
              </w:rPr>
              <w:fldChar w:fldCharType="separate"/>
            </w:r>
            <w:r w:rsidR="0022322C">
              <w:rPr>
                <w:rFonts w:ascii="Karla" w:hAnsi="Karla"/>
                <w:b/>
                <w:bCs/>
                <w:noProof/>
                <w:sz w:val="22"/>
                <w:szCs w:val="22"/>
              </w:rPr>
              <w:t>3</w:t>
            </w:r>
            <w:r w:rsidRPr="002A150B">
              <w:rPr>
                <w:rFonts w:ascii="Karla" w:hAnsi="Karla"/>
                <w:b/>
                <w:bCs/>
                <w:color w:val="2B579A"/>
                <w:sz w:val="22"/>
                <w:szCs w:val="22"/>
                <w:shd w:val="clear" w:color="auto" w:fill="E6E6E6"/>
              </w:rPr>
              <w:fldChar w:fldCharType="end"/>
            </w:r>
          </w:p>
        </w:sdtContent>
      </w:sdt>
    </w:sdtContent>
  </w:sdt>
  <w:p w14:paraId="3C025398" w14:textId="77777777" w:rsidR="006830D4" w:rsidRDefault="00683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FBA7A" w14:textId="77777777" w:rsidR="005D16FE" w:rsidRDefault="005D16FE" w:rsidP="006830D4">
      <w:r>
        <w:separator/>
      </w:r>
    </w:p>
  </w:footnote>
  <w:footnote w:type="continuationSeparator" w:id="0">
    <w:p w14:paraId="0783F1D9" w14:textId="77777777" w:rsidR="005D16FE" w:rsidRDefault="005D16FE" w:rsidP="006830D4">
      <w:r>
        <w:continuationSeparator/>
      </w:r>
    </w:p>
  </w:footnote>
  <w:footnote w:type="continuationNotice" w:id="1">
    <w:p w14:paraId="513863E7" w14:textId="77777777" w:rsidR="005D16FE" w:rsidRDefault="005D16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13C4C" w14:textId="77777777" w:rsidR="00F26745" w:rsidRPr="00773536" w:rsidRDefault="00F26745" w:rsidP="00F26745">
    <w:pPr>
      <w:ind w:right="752"/>
      <w:rPr>
        <w:rFonts w:ascii="Karla" w:hAnsi="Karla" w:cs="Arial"/>
        <w:noProof/>
        <w:lang w:eastAsia="en-AU"/>
      </w:rPr>
    </w:pPr>
    <w:r w:rsidRPr="00773536">
      <w:rPr>
        <w:rFonts w:ascii="Karla" w:hAnsi="Karla" w:cs="Arial"/>
        <w:noProof/>
        <w:color w:val="2B579A"/>
        <w:shd w:val="clear" w:color="auto" w:fill="E6E6E6"/>
        <w:lang w:eastAsia="en-AU"/>
      </w:rPr>
      <w:drawing>
        <wp:anchor distT="0" distB="0" distL="114300" distR="114300" simplePos="0" relativeHeight="251659264" behindDoc="1" locked="0" layoutInCell="1" allowOverlap="1" wp14:anchorId="68230746" wp14:editId="22DAF634">
          <wp:simplePos x="0" y="0"/>
          <wp:positionH relativeFrom="column">
            <wp:posOffset>3905250</wp:posOffset>
          </wp:positionH>
          <wp:positionV relativeFrom="paragraph">
            <wp:posOffset>-161925</wp:posOffset>
          </wp:positionV>
          <wp:extent cx="1590675" cy="1280046"/>
          <wp:effectExtent l="0" t="0" r="0" b="0"/>
          <wp:wrapNone/>
          <wp:docPr id="1638067385" name="Picture 1638067385" descr="YD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YDAS Logo"/>
                  <pic:cNvPicPr/>
                </pic:nvPicPr>
                <pic:blipFill>
                  <a:blip r:embed="rId1">
                    <a:extLst>
                      <a:ext uri="{28A0092B-C50C-407E-A947-70E740481C1C}">
                        <a14:useLocalDpi xmlns:a14="http://schemas.microsoft.com/office/drawing/2010/main" val="0"/>
                      </a:ext>
                    </a:extLst>
                  </a:blip>
                  <a:stretch>
                    <a:fillRect/>
                  </a:stretch>
                </pic:blipFill>
                <pic:spPr>
                  <a:xfrm>
                    <a:off x="0" y="0"/>
                    <a:ext cx="1590675" cy="1280046"/>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523E056" wp14:editId="0C622CF8">
          <wp:extent cx="1247775" cy="996352"/>
          <wp:effectExtent l="0" t="0" r="0" b="0"/>
          <wp:docPr id="1187871923" name="Picture 1187871923" descr="YACVi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YACVic Logo"/>
                  <pic:cNvPicPr/>
                </pic:nvPicPr>
                <pic:blipFill>
                  <a:blip r:embed="rId2">
                    <a:extLst>
                      <a:ext uri="{28A0092B-C50C-407E-A947-70E740481C1C}">
                        <a14:useLocalDpi xmlns:a14="http://schemas.microsoft.com/office/drawing/2010/main" val="0"/>
                      </a:ext>
                    </a:extLst>
                  </a:blip>
                  <a:stretch>
                    <a:fillRect/>
                  </a:stretch>
                </pic:blipFill>
                <pic:spPr>
                  <a:xfrm>
                    <a:off x="0" y="0"/>
                    <a:ext cx="1271836" cy="1015565"/>
                  </a:xfrm>
                  <a:prstGeom prst="rect">
                    <a:avLst/>
                  </a:prstGeom>
                </pic:spPr>
              </pic:pic>
            </a:graphicData>
          </a:graphic>
        </wp:inline>
      </w:drawing>
    </w:r>
  </w:p>
  <w:p w14:paraId="0A154328" w14:textId="77777777" w:rsidR="00F26745" w:rsidRDefault="00F26745">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Ha0l9r4A" int2:invalidationBookmarkName="" int2:hashCode="j80lo50gNxgwRK" int2:id="ncfOhbCQ">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723849"/>
    <w:multiLevelType w:val="hybridMultilevel"/>
    <w:tmpl w:val="8C202F66"/>
    <w:lvl w:ilvl="0" w:tplc="1548E8EE">
      <w:start w:val="1"/>
      <w:numFmt w:val="decimal"/>
      <w:lvlText w:val="%1."/>
      <w:lvlJc w:val="left"/>
      <w:pPr>
        <w:ind w:left="720" w:hanging="360"/>
      </w:pPr>
      <w:rPr>
        <w:rFonts w:ascii="Karla" w:eastAsia="Karla" w:hAnsi="Karla" w:cs="Karl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BA59FA5"/>
    <w:multiLevelType w:val="hybridMultilevel"/>
    <w:tmpl w:val="A2ECBB96"/>
    <w:lvl w:ilvl="0" w:tplc="12FE1FE4">
      <w:start w:val="1"/>
      <w:numFmt w:val="decimal"/>
      <w:lvlText w:val="%1."/>
      <w:lvlJc w:val="left"/>
      <w:pPr>
        <w:ind w:left="720" w:hanging="360"/>
      </w:pPr>
    </w:lvl>
    <w:lvl w:ilvl="1" w:tplc="C2667596">
      <w:start w:val="1"/>
      <w:numFmt w:val="lowerLetter"/>
      <w:lvlText w:val="%2."/>
      <w:lvlJc w:val="left"/>
      <w:pPr>
        <w:ind w:left="1440" w:hanging="360"/>
      </w:pPr>
    </w:lvl>
    <w:lvl w:ilvl="2" w:tplc="9F724EE6">
      <w:start w:val="1"/>
      <w:numFmt w:val="lowerRoman"/>
      <w:lvlText w:val="%3."/>
      <w:lvlJc w:val="right"/>
      <w:pPr>
        <w:ind w:left="2160" w:hanging="180"/>
      </w:pPr>
    </w:lvl>
    <w:lvl w:ilvl="3" w:tplc="38EC2DFA">
      <w:start w:val="1"/>
      <w:numFmt w:val="decimal"/>
      <w:lvlText w:val="%4."/>
      <w:lvlJc w:val="left"/>
      <w:pPr>
        <w:ind w:left="2880" w:hanging="360"/>
      </w:pPr>
    </w:lvl>
    <w:lvl w:ilvl="4" w:tplc="42704D30">
      <w:start w:val="1"/>
      <w:numFmt w:val="lowerLetter"/>
      <w:lvlText w:val="%5."/>
      <w:lvlJc w:val="left"/>
      <w:pPr>
        <w:ind w:left="3600" w:hanging="360"/>
      </w:pPr>
    </w:lvl>
    <w:lvl w:ilvl="5" w:tplc="7F927C4A">
      <w:start w:val="1"/>
      <w:numFmt w:val="lowerRoman"/>
      <w:lvlText w:val="%6."/>
      <w:lvlJc w:val="right"/>
      <w:pPr>
        <w:ind w:left="4320" w:hanging="180"/>
      </w:pPr>
    </w:lvl>
    <w:lvl w:ilvl="6" w:tplc="C9DA6870">
      <w:start w:val="1"/>
      <w:numFmt w:val="decimal"/>
      <w:lvlText w:val="%7."/>
      <w:lvlJc w:val="left"/>
      <w:pPr>
        <w:ind w:left="5040" w:hanging="360"/>
      </w:pPr>
    </w:lvl>
    <w:lvl w:ilvl="7" w:tplc="120A72C0">
      <w:start w:val="1"/>
      <w:numFmt w:val="lowerLetter"/>
      <w:lvlText w:val="%8."/>
      <w:lvlJc w:val="left"/>
      <w:pPr>
        <w:ind w:left="5760" w:hanging="360"/>
      </w:pPr>
    </w:lvl>
    <w:lvl w:ilvl="8" w:tplc="C03E89E2">
      <w:start w:val="1"/>
      <w:numFmt w:val="lowerRoman"/>
      <w:lvlText w:val="%9."/>
      <w:lvlJc w:val="right"/>
      <w:pPr>
        <w:ind w:left="6480" w:hanging="180"/>
      </w:pPr>
    </w:lvl>
  </w:abstractNum>
  <w:abstractNum w:abstractNumId="2" w15:restartNumberingAfterBreak="0">
    <w:nsid w:val="1DF1BBAB"/>
    <w:multiLevelType w:val="hybridMultilevel"/>
    <w:tmpl w:val="F3709EE0"/>
    <w:lvl w:ilvl="0" w:tplc="871818EC">
      <w:start w:val="1"/>
      <w:numFmt w:val="bullet"/>
      <w:lvlText w:val=""/>
      <w:lvlJc w:val="left"/>
      <w:pPr>
        <w:ind w:left="720" w:hanging="360"/>
      </w:pPr>
      <w:rPr>
        <w:rFonts w:ascii="Symbol" w:hAnsi="Symbol" w:hint="default"/>
      </w:rPr>
    </w:lvl>
    <w:lvl w:ilvl="1" w:tplc="761C79E0">
      <w:start w:val="1"/>
      <w:numFmt w:val="bullet"/>
      <w:lvlText w:val="o"/>
      <w:lvlJc w:val="left"/>
      <w:pPr>
        <w:ind w:left="1440" w:hanging="360"/>
      </w:pPr>
      <w:rPr>
        <w:rFonts w:ascii="Courier New" w:hAnsi="Courier New" w:hint="default"/>
      </w:rPr>
    </w:lvl>
    <w:lvl w:ilvl="2" w:tplc="1034DCE6">
      <w:start w:val="1"/>
      <w:numFmt w:val="bullet"/>
      <w:lvlText w:val=""/>
      <w:lvlJc w:val="left"/>
      <w:pPr>
        <w:ind w:left="2160" w:hanging="360"/>
      </w:pPr>
      <w:rPr>
        <w:rFonts w:ascii="Wingdings" w:hAnsi="Wingdings" w:hint="default"/>
      </w:rPr>
    </w:lvl>
    <w:lvl w:ilvl="3" w:tplc="14A44B62">
      <w:start w:val="1"/>
      <w:numFmt w:val="bullet"/>
      <w:lvlText w:val=""/>
      <w:lvlJc w:val="left"/>
      <w:pPr>
        <w:ind w:left="2880" w:hanging="360"/>
      </w:pPr>
      <w:rPr>
        <w:rFonts w:ascii="Symbol" w:hAnsi="Symbol" w:hint="default"/>
      </w:rPr>
    </w:lvl>
    <w:lvl w:ilvl="4" w:tplc="799CC882">
      <w:start w:val="1"/>
      <w:numFmt w:val="bullet"/>
      <w:lvlText w:val="o"/>
      <w:lvlJc w:val="left"/>
      <w:pPr>
        <w:ind w:left="3600" w:hanging="360"/>
      </w:pPr>
      <w:rPr>
        <w:rFonts w:ascii="Courier New" w:hAnsi="Courier New" w:hint="default"/>
      </w:rPr>
    </w:lvl>
    <w:lvl w:ilvl="5" w:tplc="DFEAB92A">
      <w:start w:val="1"/>
      <w:numFmt w:val="bullet"/>
      <w:lvlText w:val=""/>
      <w:lvlJc w:val="left"/>
      <w:pPr>
        <w:ind w:left="4320" w:hanging="360"/>
      </w:pPr>
      <w:rPr>
        <w:rFonts w:ascii="Wingdings" w:hAnsi="Wingdings" w:hint="default"/>
      </w:rPr>
    </w:lvl>
    <w:lvl w:ilvl="6" w:tplc="F14A6150">
      <w:start w:val="1"/>
      <w:numFmt w:val="bullet"/>
      <w:lvlText w:val=""/>
      <w:lvlJc w:val="left"/>
      <w:pPr>
        <w:ind w:left="5040" w:hanging="360"/>
      </w:pPr>
      <w:rPr>
        <w:rFonts w:ascii="Symbol" w:hAnsi="Symbol" w:hint="default"/>
      </w:rPr>
    </w:lvl>
    <w:lvl w:ilvl="7" w:tplc="8DC411F0">
      <w:start w:val="1"/>
      <w:numFmt w:val="bullet"/>
      <w:lvlText w:val="o"/>
      <w:lvlJc w:val="left"/>
      <w:pPr>
        <w:ind w:left="5760" w:hanging="360"/>
      </w:pPr>
      <w:rPr>
        <w:rFonts w:ascii="Courier New" w:hAnsi="Courier New" w:hint="default"/>
      </w:rPr>
    </w:lvl>
    <w:lvl w:ilvl="8" w:tplc="97484886">
      <w:start w:val="1"/>
      <w:numFmt w:val="bullet"/>
      <w:lvlText w:val=""/>
      <w:lvlJc w:val="left"/>
      <w:pPr>
        <w:ind w:left="6480" w:hanging="360"/>
      </w:pPr>
      <w:rPr>
        <w:rFonts w:ascii="Wingdings" w:hAnsi="Wingdings" w:hint="default"/>
      </w:rPr>
    </w:lvl>
  </w:abstractNum>
  <w:abstractNum w:abstractNumId="3" w15:restartNumberingAfterBreak="0">
    <w:nsid w:val="2C0A3AFD"/>
    <w:multiLevelType w:val="hybridMultilevel"/>
    <w:tmpl w:val="96001D48"/>
    <w:styleLink w:val="ImportedStyle4"/>
    <w:lvl w:ilvl="0" w:tplc="BC0CCC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E6A8B1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3AAF08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9F2CCC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F2895B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44C56C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7F63A5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6F899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9C8B9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405AF60"/>
    <w:multiLevelType w:val="hybridMultilevel"/>
    <w:tmpl w:val="71EE3C22"/>
    <w:lvl w:ilvl="0" w:tplc="66C2780E">
      <w:start w:val="1"/>
      <w:numFmt w:val="bullet"/>
      <w:lvlText w:val=""/>
      <w:lvlJc w:val="left"/>
      <w:pPr>
        <w:ind w:left="720" w:hanging="360"/>
      </w:pPr>
      <w:rPr>
        <w:rFonts w:ascii="Symbol" w:hAnsi="Symbol" w:hint="default"/>
      </w:rPr>
    </w:lvl>
    <w:lvl w:ilvl="1" w:tplc="38C6615A">
      <w:start w:val="1"/>
      <w:numFmt w:val="bullet"/>
      <w:lvlText w:val="o"/>
      <w:lvlJc w:val="left"/>
      <w:pPr>
        <w:ind w:left="1440" w:hanging="360"/>
      </w:pPr>
      <w:rPr>
        <w:rFonts w:ascii="Courier New" w:hAnsi="Courier New" w:hint="default"/>
      </w:rPr>
    </w:lvl>
    <w:lvl w:ilvl="2" w:tplc="358C971E">
      <w:start w:val="1"/>
      <w:numFmt w:val="bullet"/>
      <w:lvlText w:val=""/>
      <w:lvlJc w:val="left"/>
      <w:pPr>
        <w:ind w:left="2160" w:hanging="360"/>
      </w:pPr>
      <w:rPr>
        <w:rFonts w:ascii="Wingdings" w:hAnsi="Wingdings" w:hint="default"/>
      </w:rPr>
    </w:lvl>
    <w:lvl w:ilvl="3" w:tplc="BD526CC0">
      <w:start w:val="1"/>
      <w:numFmt w:val="bullet"/>
      <w:lvlText w:val=""/>
      <w:lvlJc w:val="left"/>
      <w:pPr>
        <w:ind w:left="2880" w:hanging="360"/>
      </w:pPr>
      <w:rPr>
        <w:rFonts w:ascii="Symbol" w:hAnsi="Symbol" w:hint="default"/>
      </w:rPr>
    </w:lvl>
    <w:lvl w:ilvl="4" w:tplc="7818B72A">
      <w:start w:val="1"/>
      <w:numFmt w:val="bullet"/>
      <w:lvlText w:val="o"/>
      <w:lvlJc w:val="left"/>
      <w:pPr>
        <w:ind w:left="3600" w:hanging="360"/>
      </w:pPr>
      <w:rPr>
        <w:rFonts w:ascii="Courier New" w:hAnsi="Courier New" w:hint="default"/>
      </w:rPr>
    </w:lvl>
    <w:lvl w:ilvl="5" w:tplc="44EEB894">
      <w:start w:val="1"/>
      <w:numFmt w:val="bullet"/>
      <w:lvlText w:val=""/>
      <w:lvlJc w:val="left"/>
      <w:pPr>
        <w:ind w:left="4320" w:hanging="360"/>
      </w:pPr>
      <w:rPr>
        <w:rFonts w:ascii="Wingdings" w:hAnsi="Wingdings" w:hint="default"/>
      </w:rPr>
    </w:lvl>
    <w:lvl w:ilvl="6" w:tplc="77DEF318">
      <w:start w:val="1"/>
      <w:numFmt w:val="bullet"/>
      <w:lvlText w:val=""/>
      <w:lvlJc w:val="left"/>
      <w:pPr>
        <w:ind w:left="5040" w:hanging="360"/>
      </w:pPr>
      <w:rPr>
        <w:rFonts w:ascii="Symbol" w:hAnsi="Symbol" w:hint="default"/>
      </w:rPr>
    </w:lvl>
    <w:lvl w:ilvl="7" w:tplc="6958F224">
      <w:start w:val="1"/>
      <w:numFmt w:val="bullet"/>
      <w:lvlText w:val="o"/>
      <w:lvlJc w:val="left"/>
      <w:pPr>
        <w:ind w:left="5760" w:hanging="360"/>
      </w:pPr>
      <w:rPr>
        <w:rFonts w:ascii="Courier New" w:hAnsi="Courier New" w:hint="default"/>
      </w:rPr>
    </w:lvl>
    <w:lvl w:ilvl="8" w:tplc="192061CA">
      <w:start w:val="1"/>
      <w:numFmt w:val="bullet"/>
      <w:lvlText w:val=""/>
      <w:lvlJc w:val="left"/>
      <w:pPr>
        <w:ind w:left="6480" w:hanging="360"/>
      </w:pPr>
      <w:rPr>
        <w:rFonts w:ascii="Wingdings" w:hAnsi="Wingdings" w:hint="default"/>
      </w:rPr>
    </w:lvl>
  </w:abstractNum>
  <w:abstractNum w:abstractNumId="5" w15:restartNumberingAfterBreak="0">
    <w:nsid w:val="4AD922D2"/>
    <w:multiLevelType w:val="hybridMultilevel"/>
    <w:tmpl w:val="32B23F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E265BFE"/>
    <w:multiLevelType w:val="multilevel"/>
    <w:tmpl w:val="31BC8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042495D"/>
    <w:multiLevelType w:val="hybridMultilevel"/>
    <w:tmpl w:val="6268C3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1F445AC"/>
    <w:multiLevelType w:val="hybridMultilevel"/>
    <w:tmpl w:val="A8AA25BA"/>
    <w:lvl w:ilvl="0" w:tplc="82CAFE54">
      <w:numFmt w:val="bullet"/>
      <w:lvlText w:val=""/>
      <w:lvlJc w:val="left"/>
      <w:pPr>
        <w:ind w:left="720" w:hanging="360"/>
      </w:pPr>
      <w:rPr>
        <w:rFonts w:ascii="Symbol" w:eastAsia="Karla" w:hAnsi="Symbol" w:cs="Karl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0D062E"/>
    <w:multiLevelType w:val="hybridMultilevel"/>
    <w:tmpl w:val="4B52E702"/>
    <w:lvl w:ilvl="0" w:tplc="D41CB53A">
      <w:start w:val="1"/>
      <w:numFmt w:val="bullet"/>
      <w:lvlText w:val=""/>
      <w:lvlJc w:val="left"/>
      <w:pPr>
        <w:ind w:left="720" w:hanging="360"/>
      </w:pPr>
      <w:rPr>
        <w:rFonts w:ascii="Symbol" w:hAnsi="Symbol" w:hint="default"/>
      </w:rPr>
    </w:lvl>
    <w:lvl w:ilvl="1" w:tplc="F4367C6A">
      <w:start w:val="1"/>
      <w:numFmt w:val="bullet"/>
      <w:lvlText w:val="o"/>
      <w:lvlJc w:val="left"/>
      <w:pPr>
        <w:ind w:left="1440" w:hanging="360"/>
      </w:pPr>
      <w:rPr>
        <w:rFonts w:ascii="Courier New" w:hAnsi="Courier New" w:cs="Times New Roman" w:hint="default"/>
      </w:rPr>
    </w:lvl>
    <w:lvl w:ilvl="2" w:tplc="84EA7C74">
      <w:start w:val="1"/>
      <w:numFmt w:val="bullet"/>
      <w:lvlText w:val=""/>
      <w:lvlJc w:val="left"/>
      <w:pPr>
        <w:ind w:left="2160" w:hanging="360"/>
      </w:pPr>
      <w:rPr>
        <w:rFonts w:ascii="Wingdings" w:hAnsi="Wingdings" w:hint="default"/>
      </w:rPr>
    </w:lvl>
    <w:lvl w:ilvl="3" w:tplc="07DE1A9C">
      <w:start w:val="1"/>
      <w:numFmt w:val="bullet"/>
      <w:lvlText w:val=""/>
      <w:lvlJc w:val="left"/>
      <w:pPr>
        <w:ind w:left="2880" w:hanging="360"/>
      </w:pPr>
      <w:rPr>
        <w:rFonts w:ascii="Symbol" w:hAnsi="Symbol" w:hint="default"/>
      </w:rPr>
    </w:lvl>
    <w:lvl w:ilvl="4" w:tplc="2F3C5766">
      <w:start w:val="1"/>
      <w:numFmt w:val="bullet"/>
      <w:lvlText w:val="o"/>
      <w:lvlJc w:val="left"/>
      <w:pPr>
        <w:ind w:left="3600" w:hanging="360"/>
      </w:pPr>
      <w:rPr>
        <w:rFonts w:ascii="Courier New" w:hAnsi="Courier New" w:cs="Times New Roman" w:hint="default"/>
      </w:rPr>
    </w:lvl>
    <w:lvl w:ilvl="5" w:tplc="73A870E4">
      <w:start w:val="1"/>
      <w:numFmt w:val="bullet"/>
      <w:lvlText w:val=""/>
      <w:lvlJc w:val="left"/>
      <w:pPr>
        <w:ind w:left="4320" w:hanging="360"/>
      </w:pPr>
      <w:rPr>
        <w:rFonts w:ascii="Wingdings" w:hAnsi="Wingdings" w:hint="default"/>
      </w:rPr>
    </w:lvl>
    <w:lvl w:ilvl="6" w:tplc="4BE8520C">
      <w:start w:val="1"/>
      <w:numFmt w:val="bullet"/>
      <w:lvlText w:val=""/>
      <w:lvlJc w:val="left"/>
      <w:pPr>
        <w:ind w:left="5040" w:hanging="360"/>
      </w:pPr>
      <w:rPr>
        <w:rFonts w:ascii="Symbol" w:hAnsi="Symbol" w:hint="default"/>
      </w:rPr>
    </w:lvl>
    <w:lvl w:ilvl="7" w:tplc="1AA822BC">
      <w:start w:val="1"/>
      <w:numFmt w:val="bullet"/>
      <w:lvlText w:val="o"/>
      <w:lvlJc w:val="left"/>
      <w:pPr>
        <w:ind w:left="5760" w:hanging="360"/>
      </w:pPr>
      <w:rPr>
        <w:rFonts w:ascii="Courier New" w:hAnsi="Courier New" w:cs="Times New Roman" w:hint="default"/>
      </w:rPr>
    </w:lvl>
    <w:lvl w:ilvl="8" w:tplc="ECBA253A">
      <w:start w:val="1"/>
      <w:numFmt w:val="bullet"/>
      <w:lvlText w:val=""/>
      <w:lvlJc w:val="left"/>
      <w:pPr>
        <w:ind w:left="6480" w:hanging="360"/>
      </w:pPr>
      <w:rPr>
        <w:rFonts w:ascii="Wingdings" w:hAnsi="Wingdings" w:hint="default"/>
      </w:rPr>
    </w:lvl>
  </w:abstractNum>
  <w:num w:numId="1" w16cid:durableId="2047752365">
    <w:abstractNumId w:val="4"/>
  </w:num>
  <w:num w:numId="2" w16cid:durableId="898056026">
    <w:abstractNumId w:val="1"/>
  </w:num>
  <w:num w:numId="3" w16cid:durableId="597758944">
    <w:abstractNumId w:val="2"/>
  </w:num>
  <w:num w:numId="4" w16cid:durableId="1222015812">
    <w:abstractNumId w:val="3"/>
  </w:num>
  <w:num w:numId="5" w16cid:durableId="986009310">
    <w:abstractNumId w:val="6"/>
  </w:num>
  <w:num w:numId="6" w16cid:durableId="985545809">
    <w:abstractNumId w:val="8"/>
  </w:num>
  <w:num w:numId="7" w16cid:durableId="756370294">
    <w:abstractNumId w:val="0"/>
  </w:num>
  <w:num w:numId="8" w16cid:durableId="1229463801">
    <w:abstractNumId w:val="5"/>
  </w:num>
  <w:num w:numId="9" w16cid:durableId="656688392">
    <w:abstractNumId w:val="9"/>
  </w:num>
  <w:num w:numId="10" w16cid:durableId="146245888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wNLC0MDE0tDA0NjZR0lEKTi0uzszPAykwrgUAkNhtUCwAAAA="/>
    <w:docVar w:name="dgnword-docGUID" w:val="{991A4B20-F1BE-4994-A7BC-F79DD46A3495}"/>
    <w:docVar w:name="dgnword-eventsink" w:val="120963704"/>
  </w:docVars>
  <w:rsids>
    <w:rsidRoot w:val="003F76AD"/>
    <w:rsid w:val="000107E9"/>
    <w:rsid w:val="00012DAF"/>
    <w:rsid w:val="00012F99"/>
    <w:rsid w:val="000153C6"/>
    <w:rsid w:val="00015E67"/>
    <w:rsid w:val="0002014B"/>
    <w:rsid w:val="00021466"/>
    <w:rsid w:val="000309F2"/>
    <w:rsid w:val="00030FE2"/>
    <w:rsid w:val="000312B7"/>
    <w:rsid w:val="000318FF"/>
    <w:rsid w:val="00031C9C"/>
    <w:rsid w:val="000329C3"/>
    <w:rsid w:val="000361F3"/>
    <w:rsid w:val="00037064"/>
    <w:rsid w:val="000417AB"/>
    <w:rsid w:val="00042BC4"/>
    <w:rsid w:val="00042EE3"/>
    <w:rsid w:val="000450A9"/>
    <w:rsid w:val="0004782D"/>
    <w:rsid w:val="0004794E"/>
    <w:rsid w:val="00050DE0"/>
    <w:rsid w:val="000526B4"/>
    <w:rsid w:val="00056602"/>
    <w:rsid w:val="00056AA7"/>
    <w:rsid w:val="00061438"/>
    <w:rsid w:val="0006426C"/>
    <w:rsid w:val="00064912"/>
    <w:rsid w:val="00066745"/>
    <w:rsid w:val="0007693D"/>
    <w:rsid w:val="00082E5E"/>
    <w:rsid w:val="0008491D"/>
    <w:rsid w:val="00086987"/>
    <w:rsid w:val="00090070"/>
    <w:rsid w:val="000930FF"/>
    <w:rsid w:val="000978EB"/>
    <w:rsid w:val="000A2772"/>
    <w:rsid w:val="000A2D4A"/>
    <w:rsid w:val="000B0E21"/>
    <w:rsid w:val="000B3C18"/>
    <w:rsid w:val="000B4315"/>
    <w:rsid w:val="000C0F96"/>
    <w:rsid w:val="000C1EAA"/>
    <w:rsid w:val="000D45AA"/>
    <w:rsid w:val="000D4C9D"/>
    <w:rsid w:val="000D55D3"/>
    <w:rsid w:val="000E15F0"/>
    <w:rsid w:val="000F5FDC"/>
    <w:rsid w:val="00102A74"/>
    <w:rsid w:val="001036E5"/>
    <w:rsid w:val="00104C25"/>
    <w:rsid w:val="00110C7B"/>
    <w:rsid w:val="00113E8D"/>
    <w:rsid w:val="00113ED6"/>
    <w:rsid w:val="0011668E"/>
    <w:rsid w:val="001203A1"/>
    <w:rsid w:val="00121FDD"/>
    <w:rsid w:val="00132D7D"/>
    <w:rsid w:val="00133278"/>
    <w:rsid w:val="001335C0"/>
    <w:rsid w:val="00136191"/>
    <w:rsid w:val="00142B77"/>
    <w:rsid w:val="00142D04"/>
    <w:rsid w:val="00142F01"/>
    <w:rsid w:val="001472E6"/>
    <w:rsid w:val="00150753"/>
    <w:rsid w:val="00151C1E"/>
    <w:rsid w:val="00151D7D"/>
    <w:rsid w:val="00152888"/>
    <w:rsid w:val="00160518"/>
    <w:rsid w:val="001621D3"/>
    <w:rsid w:val="0016299D"/>
    <w:rsid w:val="001632CD"/>
    <w:rsid w:val="00163B75"/>
    <w:rsid w:val="00165430"/>
    <w:rsid w:val="001663C2"/>
    <w:rsid w:val="00176F67"/>
    <w:rsid w:val="00183AE1"/>
    <w:rsid w:val="00186218"/>
    <w:rsid w:val="001915B3"/>
    <w:rsid w:val="001931D4"/>
    <w:rsid w:val="0019669D"/>
    <w:rsid w:val="00196BC0"/>
    <w:rsid w:val="001A0046"/>
    <w:rsid w:val="001A1DBB"/>
    <w:rsid w:val="001B096E"/>
    <w:rsid w:val="001B204B"/>
    <w:rsid w:val="001B5051"/>
    <w:rsid w:val="001B59EC"/>
    <w:rsid w:val="001C1A27"/>
    <w:rsid w:val="001C210A"/>
    <w:rsid w:val="001C4A59"/>
    <w:rsid w:val="001C578B"/>
    <w:rsid w:val="001D2C01"/>
    <w:rsid w:val="001D395D"/>
    <w:rsid w:val="001D547A"/>
    <w:rsid w:val="001F4805"/>
    <w:rsid w:val="00202621"/>
    <w:rsid w:val="002063CE"/>
    <w:rsid w:val="002065A8"/>
    <w:rsid w:val="002074B5"/>
    <w:rsid w:val="0020FE5C"/>
    <w:rsid w:val="00210259"/>
    <w:rsid w:val="0021555D"/>
    <w:rsid w:val="00215DE1"/>
    <w:rsid w:val="00222613"/>
    <w:rsid w:val="0022322C"/>
    <w:rsid w:val="00236223"/>
    <w:rsid w:val="00241FDC"/>
    <w:rsid w:val="0024559E"/>
    <w:rsid w:val="00245A3E"/>
    <w:rsid w:val="00250917"/>
    <w:rsid w:val="00252D47"/>
    <w:rsid w:val="002539E8"/>
    <w:rsid w:val="002554F1"/>
    <w:rsid w:val="00261110"/>
    <w:rsid w:val="00261CF1"/>
    <w:rsid w:val="00262B15"/>
    <w:rsid w:val="0026314B"/>
    <w:rsid w:val="00267BFD"/>
    <w:rsid w:val="00270C5E"/>
    <w:rsid w:val="00271309"/>
    <w:rsid w:val="002751DB"/>
    <w:rsid w:val="00280C8F"/>
    <w:rsid w:val="002836B0"/>
    <w:rsid w:val="00290949"/>
    <w:rsid w:val="00294169"/>
    <w:rsid w:val="002944E7"/>
    <w:rsid w:val="002955C3"/>
    <w:rsid w:val="00296F1D"/>
    <w:rsid w:val="002A150B"/>
    <w:rsid w:val="002A77C7"/>
    <w:rsid w:val="002B18B3"/>
    <w:rsid w:val="002B1F91"/>
    <w:rsid w:val="002C49FB"/>
    <w:rsid w:val="002C5133"/>
    <w:rsid w:val="002C614B"/>
    <w:rsid w:val="002D1642"/>
    <w:rsid w:val="002D3139"/>
    <w:rsid w:val="002D5211"/>
    <w:rsid w:val="002E0F06"/>
    <w:rsid w:val="002E14A9"/>
    <w:rsid w:val="002E1692"/>
    <w:rsid w:val="002E49C7"/>
    <w:rsid w:val="002E50BF"/>
    <w:rsid w:val="002E6140"/>
    <w:rsid w:val="002E70AD"/>
    <w:rsid w:val="002F24CB"/>
    <w:rsid w:val="002F32BA"/>
    <w:rsid w:val="002F35A5"/>
    <w:rsid w:val="002F616F"/>
    <w:rsid w:val="003020BA"/>
    <w:rsid w:val="003026DA"/>
    <w:rsid w:val="00303E6A"/>
    <w:rsid w:val="00305107"/>
    <w:rsid w:val="00305EF9"/>
    <w:rsid w:val="00307499"/>
    <w:rsid w:val="003075E1"/>
    <w:rsid w:val="0031151B"/>
    <w:rsid w:val="00311F66"/>
    <w:rsid w:val="00314937"/>
    <w:rsid w:val="00315553"/>
    <w:rsid w:val="0032046C"/>
    <w:rsid w:val="00321B26"/>
    <w:rsid w:val="0032257B"/>
    <w:rsid w:val="00334E91"/>
    <w:rsid w:val="00337419"/>
    <w:rsid w:val="00343A90"/>
    <w:rsid w:val="0034401F"/>
    <w:rsid w:val="0034454C"/>
    <w:rsid w:val="0034462C"/>
    <w:rsid w:val="00345741"/>
    <w:rsid w:val="0034C9E4"/>
    <w:rsid w:val="003514E5"/>
    <w:rsid w:val="0035255C"/>
    <w:rsid w:val="003527AE"/>
    <w:rsid w:val="0035671D"/>
    <w:rsid w:val="00360E71"/>
    <w:rsid w:val="00360F75"/>
    <w:rsid w:val="0036199D"/>
    <w:rsid w:val="00364F73"/>
    <w:rsid w:val="0037087B"/>
    <w:rsid w:val="00375FE7"/>
    <w:rsid w:val="0038261D"/>
    <w:rsid w:val="00385540"/>
    <w:rsid w:val="003860F2"/>
    <w:rsid w:val="003867CB"/>
    <w:rsid w:val="003877CD"/>
    <w:rsid w:val="00387ECD"/>
    <w:rsid w:val="0039003E"/>
    <w:rsid w:val="00395894"/>
    <w:rsid w:val="00396D93"/>
    <w:rsid w:val="00396E79"/>
    <w:rsid w:val="003A5E1C"/>
    <w:rsid w:val="003A7CAB"/>
    <w:rsid w:val="003A7FFA"/>
    <w:rsid w:val="003C0154"/>
    <w:rsid w:val="003C0254"/>
    <w:rsid w:val="003C02C7"/>
    <w:rsid w:val="003C22DC"/>
    <w:rsid w:val="003C694A"/>
    <w:rsid w:val="003D1B21"/>
    <w:rsid w:val="003D2F91"/>
    <w:rsid w:val="003D39A2"/>
    <w:rsid w:val="003D4779"/>
    <w:rsid w:val="003D5CB8"/>
    <w:rsid w:val="003E0EE1"/>
    <w:rsid w:val="003E1D8A"/>
    <w:rsid w:val="003E2413"/>
    <w:rsid w:val="003E25EE"/>
    <w:rsid w:val="003E5344"/>
    <w:rsid w:val="003E74D6"/>
    <w:rsid w:val="003E7533"/>
    <w:rsid w:val="003F1709"/>
    <w:rsid w:val="003F25D3"/>
    <w:rsid w:val="003F6E10"/>
    <w:rsid w:val="003F76AD"/>
    <w:rsid w:val="00407480"/>
    <w:rsid w:val="00411495"/>
    <w:rsid w:val="00416950"/>
    <w:rsid w:val="00421B76"/>
    <w:rsid w:val="0042538E"/>
    <w:rsid w:val="00427C86"/>
    <w:rsid w:val="00431AEE"/>
    <w:rsid w:val="00432157"/>
    <w:rsid w:val="00432702"/>
    <w:rsid w:val="0043523A"/>
    <w:rsid w:val="00436D96"/>
    <w:rsid w:val="00437997"/>
    <w:rsid w:val="00440F35"/>
    <w:rsid w:val="00441B42"/>
    <w:rsid w:val="00442C4B"/>
    <w:rsid w:val="0044331E"/>
    <w:rsid w:val="00447AC0"/>
    <w:rsid w:val="004514AC"/>
    <w:rsid w:val="00452694"/>
    <w:rsid w:val="004527DF"/>
    <w:rsid w:val="00453EC3"/>
    <w:rsid w:val="00456507"/>
    <w:rsid w:val="00461A5B"/>
    <w:rsid w:val="00463516"/>
    <w:rsid w:val="00467E94"/>
    <w:rsid w:val="004709F5"/>
    <w:rsid w:val="00470FC6"/>
    <w:rsid w:val="00471D0F"/>
    <w:rsid w:val="00473DAC"/>
    <w:rsid w:val="004751DD"/>
    <w:rsid w:val="004754F8"/>
    <w:rsid w:val="00484B66"/>
    <w:rsid w:val="00484D27"/>
    <w:rsid w:val="00484F38"/>
    <w:rsid w:val="004916D9"/>
    <w:rsid w:val="00491B26"/>
    <w:rsid w:val="00492DBE"/>
    <w:rsid w:val="004A1339"/>
    <w:rsid w:val="004A3120"/>
    <w:rsid w:val="004A3618"/>
    <w:rsid w:val="004A487D"/>
    <w:rsid w:val="004B0E53"/>
    <w:rsid w:val="004C0350"/>
    <w:rsid w:val="004C05CC"/>
    <w:rsid w:val="004C076E"/>
    <w:rsid w:val="004C425D"/>
    <w:rsid w:val="004C4AC3"/>
    <w:rsid w:val="004C640D"/>
    <w:rsid w:val="004D2D7A"/>
    <w:rsid w:val="004D4094"/>
    <w:rsid w:val="004E074C"/>
    <w:rsid w:val="004E647B"/>
    <w:rsid w:val="004E76EA"/>
    <w:rsid w:val="004E782D"/>
    <w:rsid w:val="004F027A"/>
    <w:rsid w:val="004F7E75"/>
    <w:rsid w:val="004F7F69"/>
    <w:rsid w:val="00500692"/>
    <w:rsid w:val="00502DD3"/>
    <w:rsid w:val="005075DC"/>
    <w:rsid w:val="00511A87"/>
    <w:rsid w:val="005124EA"/>
    <w:rsid w:val="00513896"/>
    <w:rsid w:val="00514E1D"/>
    <w:rsid w:val="00515557"/>
    <w:rsid w:val="00522506"/>
    <w:rsid w:val="0052250F"/>
    <w:rsid w:val="005275E7"/>
    <w:rsid w:val="00535DDD"/>
    <w:rsid w:val="005405B3"/>
    <w:rsid w:val="00542EDB"/>
    <w:rsid w:val="0054504E"/>
    <w:rsid w:val="00554430"/>
    <w:rsid w:val="005546E7"/>
    <w:rsid w:val="005557A9"/>
    <w:rsid w:val="00557043"/>
    <w:rsid w:val="00557372"/>
    <w:rsid w:val="00560BDE"/>
    <w:rsid w:val="00561258"/>
    <w:rsid w:val="00564487"/>
    <w:rsid w:val="005701F1"/>
    <w:rsid w:val="00571180"/>
    <w:rsid w:val="00571F9E"/>
    <w:rsid w:val="00573DD6"/>
    <w:rsid w:val="00580E84"/>
    <w:rsid w:val="00585EA7"/>
    <w:rsid w:val="0059103B"/>
    <w:rsid w:val="00591778"/>
    <w:rsid w:val="00592F1C"/>
    <w:rsid w:val="0059475E"/>
    <w:rsid w:val="00595384"/>
    <w:rsid w:val="005966ED"/>
    <w:rsid w:val="005969C6"/>
    <w:rsid w:val="005A286D"/>
    <w:rsid w:val="005A41F1"/>
    <w:rsid w:val="005A4FA7"/>
    <w:rsid w:val="005A6EFB"/>
    <w:rsid w:val="005B1422"/>
    <w:rsid w:val="005B1974"/>
    <w:rsid w:val="005B5041"/>
    <w:rsid w:val="005B7DA2"/>
    <w:rsid w:val="005C1BFA"/>
    <w:rsid w:val="005C28EB"/>
    <w:rsid w:val="005C442E"/>
    <w:rsid w:val="005C50B4"/>
    <w:rsid w:val="005D16FE"/>
    <w:rsid w:val="005D1D3F"/>
    <w:rsid w:val="005D4F47"/>
    <w:rsid w:val="005D6FB4"/>
    <w:rsid w:val="005D77A7"/>
    <w:rsid w:val="005D7F76"/>
    <w:rsid w:val="005E1A6E"/>
    <w:rsid w:val="005E2063"/>
    <w:rsid w:val="005E5DC9"/>
    <w:rsid w:val="005E6334"/>
    <w:rsid w:val="005E6BA9"/>
    <w:rsid w:val="005E6DD1"/>
    <w:rsid w:val="005F2EF2"/>
    <w:rsid w:val="005F5C61"/>
    <w:rsid w:val="005F6385"/>
    <w:rsid w:val="005F78F5"/>
    <w:rsid w:val="0060060E"/>
    <w:rsid w:val="00605749"/>
    <w:rsid w:val="00605FAA"/>
    <w:rsid w:val="00610EFA"/>
    <w:rsid w:val="00612340"/>
    <w:rsid w:val="00613B68"/>
    <w:rsid w:val="00614808"/>
    <w:rsid w:val="006249D1"/>
    <w:rsid w:val="00626FDC"/>
    <w:rsid w:val="0062718F"/>
    <w:rsid w:val="00630D42"/>
    <w:rsid w:val="006353E6"/>
    <w:rsid w:val="00641DA2"/>
    <w:rsid w:val="00644ADB"/>
    <w:rsid w:val="00645501"/>
    <w:rsid w:val="006500D8"/>
    <w:rsid w:val="00650986"/>
    <w:rsid w:val="00654C8B"/>
    <w:rsid w:val="0065511E"/>
    <w:rsid w:val="00657CDE"/>
    <w:rsid w:val="00662084"/>
    <w:rsid w:val="00662CB9"/>
    <w:rsid w:val="00664427"/>
    <w:rsid w:val="00664EAB"/>
    <w:rsid w:val="006655B2"/>
    <w:rsid w:val="00667C56"/>
    <w:rsid w:val="00670C01"/>
    <w:rsid w:val="00674AEF"/>
    <w:rsid w:val="00675AE6"/>
    <w:rsid w:val="00677618"/>
    <w:rsid w:val="00680438"/>
    <w:rsid w:val="00681A5F"/>
    <w:rsid w:val="00682E00"/>
    <w:rsid w:val="006830D4"/>
    <w:rsid w:val="00684756"/>
    <w:rsid w:val="00686A22"/>
    <w:rsid w:val="006903B7"/>
    <w:rsid w:val="006922AD"/>
    <w:rsid w:val="00696099"/>
    <w:rsid w:val="006A1674"/>
    <w:rsid w:val="006B0821"/>
    <w:rsid w:val="006B2F16"/>
    <w:rsid w:val="006B32D7"/>
    <w:rsid w:val="006B5960"/>
    <w:rsid w:val="006C08EE"/>
    <w:rsid w:val="006D2091"/>
    <w:rsid w:val="006D3E87"/>
    <w:rsid w:val="006D3EFE"/>
    <w:rsid w:val="006D4C81"/>
    <w:rsid w:val="006E18A9"/>
    <w:rsid w:val="006E30E7"/>
    <w:rsid w:val="006E79AF"/>
    <w:rsid w:val="006F3441"/>
    <w:rsid w:val="006F3863"/>
    <w:rsid w:val="006F5B6F"/>
    <w:rsid w:val="006F5CF8"/>
    <w:rsid w:val="00702419"/>
    <w:rsid w:val="00703A6C"/>
    <w:rsid w:val="007060DB"/>
    <w:rsid w:val="00706A82"/>
    <w:rsid w:val="00711BA1"/>
    <w:rsid w:val="00712CA2"/>
    <w:rsid w:val="00725265"/>
    <w:rsid w:val="00726B76"/>
    <w:rsid w:val="00737022"/>
    <w:rsid w:val="00741571"/>
    <w:rsid w:val="00765354"/>
    <w:rsid w:val="007707D8"/>
    <w:rsid w:val="00772AD3"/>
    <w:rsid w:val="00773536"/>
    <w:rsid w:val="007809FC"/>
    <w:rsid w:val="00792990"/>
    <w:rsid w:val="00793C4F"/>
    <w:rsid w:val="007949D5"/>
    <w:rsid w:val="00796918"/>
    <w:rsid w:val="00797C4C"/>
    <w:rsid w:val="007A3843"/>
    <w:rsid w:val="007A5F0D"/>
    <w:rsid w:val="007B1D16"/>
    <w:rsid w:val="007B400A"/>
    <w:rsid w:val="007B5E6F"/>
    <w:rsid w:val="007C1E15"/>
    <w:rsid w:val="007C6980"/>
    <w:rsid w:val="007D25A2"/>
    <w:rsid w:val="007E422D"/>
    <w:rsid w:val="007E4AC5"/>
    <w:rsid w:val="007E4F60"/>
    <w:rsid w:val="007E53C8"/>
    <w:rsid w:val="007F3E95"/>
    <w:rsid w:val="008005A8"/>
    <w:rsid w:val="008063AF"/>
    <w:rsid w:val="008072A6"/>
    <w:rsid w:val="00807F56"/>
    <w:rsid w:val="00813080"/>
    <w:rsid w:val="00813366"/>
    <w:rsid w:val="00821031"/>
    <w:rsid w:val="00822BB0"/>
    <w:rsid w:val="00830B9F"/>
    <w:rsid w:val="00831F20"/>
    <w:rsid w:val="00834EBF"/>
    <w:rsid w:val="00835698"/>
    <w:rsid w:val="008356FE"/>
    <w:rsid w:val="008357B7"/>
    <w:rsid w:val="00835C7A"/>
    <w:rsid w:val="008363D2"/>
    <w:rsid w:val="00836C42"/>
    <w:rsid w:val="008448AC"/>
    <w:rsid w:val="00845792"/>
    <w:rsid w:val="008473CF"/>
    <w:rsid w:val="00847B5C"/>
    <w:rsid w:val="00850500"/>
    <w:rsid w:val="00852258"/>
    <w:rsid w:val="0085356F"/>
    <w:rsid w:val="008549A6"/>
    <w:rsid w:val="0085565E"/>
    <w:rsid w:val="00855CC4"/>
    <w:rsid w:val="00856EB6"/>
    <w:rsid w:val="0086344A"/>
    <w:rsid w:val="0086473B"/>
    <w:rsid w:val="00866359"/>
    <w:rsid w:val="00872549"/>
    <w:rsid w:val="00873127"/>
    <w:rsid w:val="00873E88"/>
    <w:rsid w:val="0087596D"/>
    <w:rsid w:val="00876065"/>
    <w:rsid w:val="00880FF4"/>
    <w:rsid w:val="00881BEF"/>
    <w:rsid w:val="008838AA"/>
    <w:rsid w:val="00884BBE"/>
    <w:rsid w:val="00885618"/>
    <w:rsid w:val="00886BC5"/>
    <w:rsid w:val="00890609"/>
    <w:rsid w:val="00891FD5"/>
    <w:rsid w:val="008948EC"/>
    <w:rsid w:val="008970BD"/>
    <w:rsid w:val="008976E3"/>
    <w:rsid w:val="008A1FC1"/>
    <w:rsid w:val="008A4ABF"/>
    <w:rsid w:val="008A722D"/>
    <w:rsid w:val="008A7904"/>
    <w:rsid w:val="008ACC77"/>
    <w:rsid w:val="008B2CCA"/>
    <w:rsid w:val="008B3136"/>
    <w:rsid w:val="008B3D09"/>
    <w:rsid w:val="008B515C"/>
    <w:rsid w:val="008B7C02"/>
    <w:rsid w:val="008C0874"/>
    <w:rsid w:val="008C23DC"/>
    <w:rsid w:val="008C3355"/>
    <w:rsid w:val="008C54F0"/>
    <w:rsid w:val="008D0560"/>
    <w:rsid w:val="008D20EE"/>
    <w:rsid w:val="008D5A81"/>
    <w:rsid w:val="008D67A4"/>
    <w:rsid w:val="008E4C80"/>
    <w:rsid w:val="008E7D7B"/>
    <w:rsid w:val="008F2527"/>
    <w:rsid w:val="008F624D"/>
    <w:rsid w:val="008F6487"/>
    <w:rsid w:val="008F7C0D"/>
    <w:rsid w:val="008F7F45"/>
    <w:rsid w:val="00900748"/>
    <w:rsid w:val="00901D26"/>
    <w:rsid w:val="00903D28"/>
    <w:rsid w:val="00904C2E"/>
    <w:rsid w:val="0090577A"/>
    <w:rsid w:val="00912DFB"/>
    <w:rsid w:val="00927E05"/>
    <w:rsid w:val="009327A6"/>
    <w:rsid w:val="00943D41"/>
    <w:rsid w:val="00943E45"/>
    <w:rsid w:val="00952C07"/>
    <w:rsid w:val="009531A2"/>
    <w:rsid w:val="009531B9"/>
    <w:rsid w:val="0095453B"/>
    <w:rsid w:val="00954FE7"/>
    <w:rsid w:val="009609F3"/>
    <w:rsid w:val="009638AA"/>
    <w:rsid w:val="00967759"/>
    <w:rsid w:val="00972967"/>
    <w:rsid w:val="009735A3"/>
    <w:rsid w:val="00974487"/>
    <w:rsid w:val="009763BA"/>
    <w:rsid w:val="009767F2"/>
    <w:rsid w:val="00984DF6"/>
    <w:rsid w:val="00985C6B"/>
    <w:rsid w:val="00987305"/>
    <w:rsid w:val="0098744F"/>
    <w:rsid w:val="00992ECF"/>
    <w:rsid w:val="00993A2D"/>
    <w:rsid w:val="0099438D"/>
    <w:rsid w:val="009943AD"/>
    <w:rsid w:val="009A0AB2"/>
    <w:rsid w:val="009A2E34"/>
    <w:rsid w:val="009A3F3A"/>
    <w:rsid w:val="009A4098"/>
    <w:rsid w:val="009A442B"/>
    <w:rsid w:val="009B2D4A"/>
    <w:rsid w:val="009B7DBC"/>
    <w:rsid w:val="009C0F5F"/>
    <w:rsid w:val="009C2CB9"/>
    <w:rsid w:val="009C6E98"/>
    <w:rsid w:val="009D0566"/>
    <w:rsid w:val="009D2EDE"/>
    <w:rsid w:val="009D5635"/>
    <w:rsid w:val="009D62AB"/>
    <w:rsid w:val="009D695E"/>
    <w:rsid w:val="009D7562"/>
    <w:rsid w:val="009E00E7"/>
    <w:rsid w:val="009E38C5"/>
    <w:rsid w:val="009E3C50"/>
    <w:rsid w:val="009E5DE1"/>
    <w:rsid w:val="009E7146"/>
    <w:rsid w:val="009E7236"/>
    <w:rsid w:val="009F31CD"/>
    <w:rsid w:val="009F5685"/>
    <w:rsid w:val="00A008A4"/>
    <w:rsid w:val="00A104BF"/>
    <w:rsid w:val="00A10791"/>
    <w:rsid w:val="00A111C9"/>
    <w:rsid w:val="00A138AE"/>
    <w:rsid w:val="00A20E41"/>
    <w:rsid w:val="00A22F61"/>
    <w:rsid w:val="00A23171"/>
    <w:rsid w:val="00A252FF"/>
    <w:rsid w:val="00A26424"/>
    <w:rsid w:val="00A33F02"/>
    <w:rsid w:val="00A34423"/>
    <w:rsid w:val="00A34E9D"/>
    <w:rsid w:val="00A3580F"/>
    <w:rsid w:val="00A359F4"/>
    <w:rsid w:val="00A35ED9"/>
    <w:rsid w:val="00A460C0"/>
    <w:rsid w:val="00A463B0"/>
    <w:rsid w:val="00A52BA2"/>
    <w:rsid w:val="00A53784"/>
    <w:rsid w:val="00A5797E"/>
    <w:rsid w:val="00A614BB"/>
    <w:rsid w:val="00A63C53"/>
    <w:rsid w:val="00A65DE7"/>
    <w:rsid w:val="00A67C48"/>
    <w:rsid w:val="00A70836"/>
    <w:rsid w:val="00A71ED7"/>
    <w:rsid w:val="00A75887"/>
    <w:rsid w:val="00A82683"/>
    <w:rsid w:val="00A84064"/>
    <w:rsid w:val="00A84A7C"/>
    <w:rsid w:val="00A85D56"/>
    <w:rsid w:val="00A86424"/>
    <w:rsid w:val="00A86658"/>
    <w:rsid w:val="00A91E48"/>
    <w:rsid w:val="00A94526"/>
    <w:rsid w:val="00A97710"/>
    <w:rsid w:val="00AA1D1E"/>
    <w:rsid w:val="00AA516F"/>
    <w:rsid w:val="00AB18C1"/>
    <w:rsid w:val="00AB1F5E"/>
    <w:rsid w:val="00AB378B"/>
    <w:rsid w:val="00AB405D"/>
    <w:rsid w:val="00AC04D6"/>
    <w:rsid w:val="00AC2DC1"/>
    <w:rsid w:val="00AC3826"/>
    <w:rsid w:val="00AC7C3A"/>
    <w:rsid w:val="00AD5863"/>
    <w:rsid w:val="00AE4BBF"/>
    <w:rsid w:val="00AF7457"/>
    <w:rsid w:val="00B104F0"/>
    <w:rsid w:val="00B1445F"/>
    <w:rsid w:val="00B14921"/>
    <w:rsid w:val="00B16FAB"/>
    <w:rsid w:val="00B22345"/>
    <w:rsid w:val="00B25720"/>
    <w:rsid w:val="00B274D6"/>
    <w:rsid w:val="00B37F64"/>
    <w:rsid w:val="00B449BB"/>
    <w:rsid w:val="00B50F2A"/>
    <w:rsid w:val="00B52BE2"/>
    <w:rsid w:val="00B52EB4"/>
    <w:rsid w:val="00B535CC"/>
    <w:rsid w:val="00B53F5E"/>
    <w:rsid w:val="00B5430D"/>
    <w:rsid w:val="00B63979"/>
    <w:rsid w:val="00B6589D"/>
    <w:rsid w:val="00B65A7F"/>
    <w:rsid w:val="00B71932"/>
    <w:rsid w:val="00B73F6F"/>
    <w:rsid w:val="00B758E7"/>
    <w:rsid w:val="00B767AD"/>
    <w:rsid w:val="00B77320"/>
    <w:rsid w:val="00B81EE5"/>
    <w:rsid w:val="00B86CC4"/>
    <w:rsid w:val="00B90178"/>
    <w:rsid w:val="00B91D03"/>
    <w:rsid w:val="00B95D71"/>
    <w:rsid w:val="00B96CE4"/>
    <w:rsid w:val="00B96D94"/>
    <w:rsid w:val="00BA102C"/>
    <w:rsid w:val="00BA3CFF"/>
    <w:rsid w:val="00BA7E9D"/>
    <w:rsid w:val="00BB15D4"/>
    <w:rsid w:val="00BB68B8"/>
    <w:rsid w:val="00BC0590"/>
    <w:rsid w:val="00BC36B3"/>
    <w:rsid w:val="00BC6437"/>
    <w:rsid w:val="00BC77B4"/>
    <w:rsid w:val="00BD1BBB"/>
    <w:rsid w:val="00BD3BE6"/>
    <w:rsid w:val="00BD616D"/>
    <w:rsid w:val="00BE3083"/>
    <w:rsid w:val="00BE735B"/>
    <w:rsid w:val="00BF2AEB"/>
    <w:rsid w:val="00C02F46"/>
    <w:rsid w:val="00C031BC"/>
    <w:rsid w:val="00C06034"/>
    <w:rsid w:val="00C06E0C"/>
    <w:rsid w:val="00C07A1D"/>
    <w:rsid w:val="00C1445E"/>
    <w:rsid w:val="00C16C75"/>
    <w:rsid w:val="00C24775"/>
    <w:rsid w:val="00C25901"/>
    <w:rsid w:val="00C268FE"/>
    <w:rsid w:val="00C2755D"/>
    <w:rsid w:val="00C3064A"/>
    <w:rsid w:val="00C32E18"/>
    <w:rsid w:val="00C376C3"/>
    <w:rsid w:val="00C37956"/>
    <w:rsid w:val="00C467F1"/>
    <w:rsid w:val="00C46E1B"/>
    <w:rsid w:val="00C46EC5"/>
    <w:rsid w:val="00C47358"/>
    <w:rsid w:val="00C50514"/>
    <w:rsid w:val="00C52E58"/>
    <w:rsid w:val="00C56CE5"/>
    <w:rsid w:val="00C57700"/>
    <w:rsid w:val="00C6775D"/>
    <w:rsid w:val="00C7064D"/>
    <w:rsid w:val="00C72946"/>
    <w:rsid w:val="00C743EA"/>
    <w:rsid w:val="00C74D16"/>
    <w:rsid w:val="00C77418"/>
    <w:rsid w:val="00C800E4"/>
    <w:rsid w:val="00C80A04"/>
    <w:rsid w:val="00C81820"/>
    <w:rsid w:val="00C81E6B"/>
    <w:rsid w:val="00C84D3B"/>
    <w:rsid w:val="00C92D0C"/>
    <w:rsid w:val="00C9572A"/>
    <w:rsid w:val="00CA1588"/>
    <w:rsid w:val="00CA28CD"/>
    <w:rsid w:val="00CB0F42"/>
    <w:rsid w:val="00CC7A2B"/>
    <w:rsid w:val="00CD0B0B"/>
    <w:rsid w:val="00CD24BA"/>
    <w:rsid w:val="00CD299F"/>
    <w:rsid w:val="00CD326E"/>
    <w:rsid w:val="00CD4958"/>
    <w:rsid w:val="00CE1B70"/>
    <w:rsid w:val="00CE27CA"/>
    <w:rsid w:val="00CE5A5C"/>
    <w:rsid w:val="00CE6F0A"/>
    <w:rsid w:val="00CF21E3"/>
    <w:rsid w:val="00CF4EFE"/>
    <w:rsid w:val="00CF4F4C"/>
    <w:rsid w:val="00D04904"/>
    <w:rsid w:val="00D053B8"/>
    <w:rsid w:val="00D0600E"/>
    <w:rsid w:val="00D0656C"/>
    <w:rsid w:val="00D06BBA"/>
    <w:rsid w:val="00D10009"/>
    <w:rsid w:val="00D11040"/>
    <w:rsid w:val="00D11649"/>
    <w:rsid w:val="00D11D3A"/>
    <w:rsid w:val="00D1338F"/>
    <w:rsid w:val="00D13A3E"/>
    <w:rsid w:val="00D169F1"/>
    <w:rsid w:val="00D16A39"/>
    <w:rsid w:val="00D22230"/>
    <w:rsid w:val="00D226AC"/>
    <w:rsid w:val="00D3052C"/>
    <w:rsid w:val="00D320B1"/>
    <w:rsid w:val="00D344C1"/>
    <w:rsid w:val="00D354D9"/>
    <w:rsid w:val="00D3620B"/>
    <w:rsid w:val="00D427F5"/>
    <w:rsid w:val="00D47AB1"/>
    <w:rsid w:val="00D51B52"/>
    <w:rsid w:val="00D524C0"/>
    <w:rsid w:val="00D56668"/>
    <w:rsid w:val="00D7037A"/>
    <w:rsid w:val="00D718FC"/>
    <w:rsid w:val="00D73C3C"/>
    <w:rsid w:val="00D76ADF"/>
    <w:rsid w:val="00D8633E"/>
    <w:rsid w:val="00D917A8"/>
    <w:rsid w:val="00D930E8"/>
    <w:rsid w:val="00D93568"/>
    <w:rsid w:val="00D9664E"/>
    <w:rsid w:val="00DA0637"/>
    <w:rsid w:val="00DA0919"/>
    <w:rsid w:val="00DA504F"/>
    <w:rsid w:val="00DA545A"/>
    <w:rsid w:val="00DA6ECE"/>
    <w:rsid w:val="00DA7DC2"/>
    <w:rsid w:val="00DB09E5"/>
    <w:rsid w:val="00DB322D"/>
    <w:rsid w:val="00DB3D33"/>
    <w:rsid w:val="00DB6FE3"/>
    <w:rsid w:val="00DC3BA5"/>
    <w:rsid w:val="00DC5F64"/>
    <w:rsid w:val="00DC6B31"/>
    <w:rsid w:val="00DD1B52"/>
    <w:rsid w:val="00DD1C6F"/>
    <w:rsid w:val="00DD346D"/>
    <w:rsid w:val="00DE1735"/>
    <w:rsid w:val="00DE24B1"/>
    <w:rsid w:val="00DE2B90"/>
    <w:rsid w:val="00DE39BB"/>
    <w:rsid w:val="00DF0D5E"/>
    <w:rsid w:val="00E00AE4"/>
    <w:rsid w:val="00E03BF6"/>
    <w:rsid w:val="00E04279"/>
    <w:rsid w:val="00E0743D"/>
    <w:rsid w:val="00E105E6"/>
    <w:rsid w:val="00E10997"/>
    <w:rsid w:val="00E11EEC"/>
    <w:rsid w:val="00E12EEE"/>
    <w:rsid w:val="00E14BAF"/>
    <w:rsid w:val="00E156F4"/>
    <w:rsid w:val="00E15C60"/>
    <w:rsid w:val="00E16A79"/>
    <w:rsid w:val="00E236C2"/>
    <w:rsid w:val="00E2574F"/>
    <w:rsid w:val="00E25AD5"/>
    <w:rsid w:val="00E25B7C"/>
    <w:rsid w:val="00E26A51"/>
    <w:rsid w:val="00E27F5A"/>
    <w:rsid w:val="00E33FB8"/>
    <w:rsid w:val="00E37501"/>
    <w:rsid w:val="00E47AFA"/>
    <w:rsid w:val="00E530AE"/>
    <w:rsid w:val="00E55166"/>
    <w:rsid w:val="00E721E4"/>
    <w:rsid w:val="00E731AD"/>
    <w:rsid w:val="00E73204"/>
    <w:rsid w:val="00E7433D"/>
    <w:rsid w:val="00E744FB"/>
    <w:rsid w:val="00E81535"/>
    <w:rsid w:val="00E968EB"/>
    <w:rsid w:val="00EA4248"/>
    <w:rsid w:val="00EA5C38"/>
    <w:rsid w:val="00EB1436"/>
    <w:rsid w:val="00EB52C0"/>
    <w:rsid w:val="00EB5B14"/>
    <w:rsid w:val="00EC0E64"/>
    <w:rsid w:val="00EC1E88"/>
    <w:rsid w:val="00EC21BB"/>
    <w:rsid w:val="00ED0D29"/>
    <w:rsid w:val="00ED10A7"/>
    <w:rsid w:val="00ED1C7E"/>
    <w:rsid w:val="00ED5031"/>
    <w:rsid w:val="00ED53FD"/>
    <w:rsid w:val="00ED6105"/>
    <w:rsid w:val="00EE1418"/>
    <w:rsid w:val="00EE465B"/>
    <w:rsid w:val="00EEC1EE"/>
    <w:rsid w:val="00EF091E"/>
    <w:rsid w:val="00EF17D2"/>
    <w:rsid w:val="00EF42A8"/>
    <w:rsid w:val="00EF58A0"/>
    <w:rsid w:val="00EF5E04"/>
    <w:rsid w:val="00F00EFD"/>
    <w:rsid w:val="00F06511"/>
    <w:rsid w:val="00F06C95"/>
    <w:rsid w:val="00F06EE7"/>
    <w:rsid w:val="00F07C2F"/>
    <w:rsid w:val="00F10353"/>
    <w:rsid w:val="00F12AB0"/>
    <w:rsid w:val="00F14739"/>
    <w:rsid w:val="00F150DC"/>
    <w:rsid w:val="00F16741"/>
    <w:rsid w:val="00F17497"/>
    <w:rsid w:val="00F176BD"/>
    <w:rsid w:val="00F200E4"/>
    <w:rsid w:val="00F26745"/>
    <w:rsid w:val="00F3156B"/>
    <w:rsid w:val="00F33673"/>
    <w:rsid w:val="00F35373"/>
    <w:rsid w:val="00F472F9"/>
    <w:rsid w:val="00F477B5"/>
    <w:rsid w:val="00F5037E"/>
    <w:rsid w:val="00F60B06"/>
    <w:rsid w:val="00F62DBC"/>
    <w:rsid w:val="00F63F9D"/>
    <w:rsid w:val="00F6677C"/>
    <w:rsid w:val="00F673B9"/>
    <w:rsid w:val="00F70ECB"/>
    <w:rsid w:val="00F72DDB"/>
    <w:rsid w:val="00F73C20"/>
    <w:rsid w:val="00F75D84"/>
    <w:rsid w:val="00F76BD9"/>
    <w:rsid w:val="00F84FA8"/>
    <w:rsid w:val="00F872C1"/>
    <w:rsid w:val="00F926D4"/>
    <w:rsid w:val="00F95C5A"/>
    <w:rsid w:val="00FA3D8B"/>
    <w:rsid w:val="00FA45E6"/>
    <w:rsid w:val="00FA54E5"/>
    <w:rsid w:val="00FA6537"/>
    <w:rsid w:val="00FA6DA2"/>
    <w:rsid w:val="00FB4A21"/>
    <w:rsid w:val="00FB6187"/>
    <w:rsid w:val="00FC1AF9"/>
    <w:rsid w:val="00FC41D4"/>
    <w:rsid w:val="00FC7482"/>
    <w:rsid w:val="00FC7F12"/>
    <w:rsid w:val="00FD05C3"/>
    <w:rsid w:val="00FD1618"/>
    <w:rsid w:val="00FE362C"/>
    <w:rsid w:val="00FE6267"/>
    <w:rsid w:val="00FE63B2"/>
    <w:rsid w:val="00FF10E8"/>
    <w:rsid w:val="00FF153A"/>
    <w:rsid w:val="00FF2932"/>
    <w:rsid w:val="012E1D91"/>
    <w:rsid w:val="01336296"/>
    <w:rsid w:val="014D7FAE"/>
    <w:rsid w:val="0161C9A5"/>
    <w:rsid w:val="01B4EC8A"/>
    <w:rsid w:val="020B5C58"/>
    <w:rsid w:val="029ED038"/>
    <w:rsid w:val="02B091B0"/>
    <w:rsid w:val="02E287DC"/>
    <w:rsid w:val="03162B09"/>
    <w:rsid w:val="031E561D"/>
    <w:rsid w:val="032F9056"/>
    <w:rsid w:val="033B1CFE"/>
    <w:rsid w:val="039DE4CE"/>
    <w:rsid w:val="03D16F3B"/>
    <w:rsid w:val="03DA0FE4"/>
    <w:rsid w:val="03E00C8C"/>
    <w:rsid w:val="04229BDF"/>
    <w:rsid w:val="042B7DDF"/>
    <w:rsid w:val="04FF161C"/>
    <w:rsid w:val="05256D03"/>
    <w:rsid w:val="05544DBD"/>
    <w:rsid w:val="0573E6ED"/>
    <w:rsid w:val="05D3F788"/>
    <w:rsid w:val="060E0CB7"/>
    <w:rsid w:val="06282C45"/>
    <w:rsid w:val="062BAB59"/>
    <w:rsid w:val="064FE5C4"/>
    <w:rsid w:val="06682409"/>
    <w:rsid w:val="0669DAF7"/>
    <w:rsid w:val="0684114A"/>
    <w:rsid w:val="06AE367A"/>
    <w:rsid w:val="06BAFCC7"/>
    <w:rsid w:val="06F8AF03"/>
    <w:rsid w:val="071DBCBB"/>
    <w:rsid w:val="073299C8"/>
    <w:rsid w:val="07512541"/>
    <w:rsid w:val="07555852"/>
    <w:rsid w:val="079748C5"/>
    <w:rsid w:val="081008AF"/>
    <w:rsid w:val="083A7FD4"/>
    <w:rsid w:val="087B7046"/>
    <w:rsid w:val="08CE37AD"/>
    <w:rsid w:val="0934CE40"/>
    <w:rsid w:val="09821875"/>
    <w:rsid w:val="099ACB20"/>
    <w:rsid w:val="09A78C77"/>
    <w:rsid w:val="09D65035"/>
    <w:rsid w:val="0A1BD93E"/>
    <w:rsid w:val="0A23A806"/>
    <w:rsid w:val="0A2E29E2"/>
    <w:rsid w:val="0A3D5B79"/>
    <w:rsid w:val="0A78C57B"/>
    <w:rsid w:val="0AB69BFD"/>
    <w:rsid w:val="0ACE1D82"/>
    <w:rsid w:val="0AFF1C7C"/>
    <w:rsid w:val="0B05C585"/>
    <w:rsid w:val="0B369B81"/>
    <w:rsid w:val="0B5030AB"/>
    <w:rsid w:val="0B794FCF"/>
    <w:rsid w:val="0B865DB2"/>
    <w:rsid w:val="0B95F51C"/>
    <w:rsid w:val="0BB65BCA"/>
    <w:rsid w:val="0BC2EC95"/>
    <w:rsid w:val="0C0DCC48"/>
    <w:rsid w:val="0C526C5E"/>
    <w:rsid w:val="0C9BD720"/>
    <w:rsid w:val="0CCBB965"/>
    <w:rsid w:val="0CCFD7E5"/>
    <w:rsid w:val="0CD26BE2"/>
    <w:rsid w:val="0CFF03D8"/>
    <w:rsid w:val="0D1BBE7C"/>
    <w:rsid w:val="0D4FE902"/>
    <w:rsid w:val="0DAB85E5"/>
    <w:rsid w:val="0DAFF6EE"/>
    <w:rsid w:val="0DC352E5"/>
    <w:rsid w:val="0DC7AC7E"/>
    <w:rsid w:val="0DDAB725"/>
    <w:rsid w:val="0E2F32A9"/>
    <w:rsid w:val="0E84FA9A"/>
    <w:rsid w:val="0E952F20"/>
    <w:rsid w:val="0EDB9B24"/>
    <w:rsid w:val="0EF0864C"/>
    <w:rsid w:val="0EFE2ADB"/>
    <w:rsid w:val="0F04973F"/>
    <w:rsid w:val="0F207071"/>
    <w:rsid w:val="0F768786"/>
    <w:rsid w:val="0F83C983"/>
    <w:rsid w:val="0FAC59AA"/>
    <w:rsid w:val="0FE2DE89"/>
    <w:rsid w:val="10115A5F"/>
    <w:rsid w:val="106082C0"/>
    <w:rsid w:val="10BD191D"/>
    <w:rsid w:val="10BEBADE"/>
    <w:rsid w:val="10CBFC7F"/>
    <w:rsid w:val="10D3037D"/>
    <w:rsid w:val="10D5CDCD"/>
    <w:rsid w:val="10DC821B"/>
    <w:rsid w:val="10EA4772"/>
    <w:rsid w:val="10F3BA42"/>
    <w:rsid w:val="112F5B5E"/>
    <w:rsid w:val="1159300C"/>
    <w:rsid w:val="116CA4BB"/>
    <w:rsid w:val="118955FE"/>
    <w:rsid w:val="11F35795"/>
    <w:rsid w:val="122AA3BD"/>
    <w:rsid w:val="1277036E"/>
    <w:rsid w:val="127B272A"/>
    <w:rsid w:val="128C634F"/>
    <w:rsid w:val="12A0DAB2"/>
    <w:rsid w:val="12AC2CC9"/>
    <w:rsid w:val="12E1681A"/>
    <w:rsid w:val="12F72D22"/>
    <w:rsid w:val="1375A6E4"/>
    <w:rsid w:val="1378253C"/>
    <w:rsid w:val="13F89632"/>
    <w:rsid w:val="13FBE63F"/>
    <w:rsid w:val="1417EED5"/>
    <w:rsid w:val="143239C0"/>
    <w:rsid w:val="144400A9"/>
    <w:rsid w:val="1481481C"/>
    <w:rsid w:val="14D55138"/>
    <w:rsid w:val="14F6286F"/>
    <w:rsid w:val="15053674"/>
    <w:rsid w:val="154AE383"/>
    <w:rsid w:val="156C1D24"/>
    <w:rsid w:val="157DAEC7"/>
    <w:rsid w:val="158621CC"/>
    <w:rsid w:val="15AC6B2A"/>
    <w:rsid w:val="15D997E6"/>
    <w:rsid w:val="15F6F9B3"/>
    <w:rsid w:val="160AC49F"/>
    <w:rsid w:val="16566388"/>
    <w:rsid w:val="167EBBB5"/>
    <w:rsid w:val="16B6877C"/>
    <w:rsid w:val="16B8A3A3"/>
    <w:rsid w:val="16B8E398"/>
    <w:rsid w:val="16CADFDE"/>
    <w:rsid w:val="17338701"/>
    <w:rsid w:val="1761C5C8"/>
    <w:rsid w:val="176224BE"/>
    <w:rsid w:val="17B394C8"/>
    <w:rsid w:val="17B4225D"/>
    <w:rsid w:val="17C482BA"/>
    <w:rsid w:val="182542F7"/>
    <w:rsid w:val="185503B2"/>
    <w:rsid w:val="1872AC3C"/>
    <w:rsid w:val="187B5AE6"/>
    <w:rsid w:val="1885B16B"/>
    <w:rsid w:val="1906ACD7"/>
    <w:rsid w:val="192B0C5E"/>
    <w:rsid w:val="19574EB8"/>
    <w:rsid w:val="196F2619"/>
    <w:rsid w:val="1984C1AA"/>
    <w:rsid w:val="19C76CC0"/>
    <w:rsid w:val="1A088271"/>
    <w:rsid w:val="1A618D05"/>
    <w:rsid w:val="1A6BC358"/>
    <w:rsid w:val="1A87DCBB"/>
    <w:rsid w:val="1A8E6225"/>
    <w:rsid w:val="1AA84403"/>
    <w:rsid w:val="1AAE8351"/>
    <w:rsid w:val="1AB4FC5D"/>
    <w:rsid w:val="1B011ADE"/>
    <w:rsid w:val="1B21FDC1"/>
    <w:rsid w:val="1B36E1DC"/>
    <w:rsid w:val="1B4FD4AB"/>
    <w:rsid w:val="1B7D3545"/>
    <w:rsid w:val="1B8B7DC3"/>
    <w:rsid w:val="1B8C2839"/>
    <w:rsid w:val="1BBE9D55"/>
    <w:rsid w:val="1BC40396"/>
    <w:rsid w:val="1BE3BE24"/>
    <w:rsid w:val="1BE80EEE"/>
    <w:rsid w:val="1BFEC902"/>
    <w:rsid w:val="1C090339"/>
    <w:rsid w:val="1C39CFC1"/>
    <w:rsid w:val="1C644531"/>
    <w:rsid w:val="1CC5D392"/>
    <w:rsid w:val="1CD2B23D"/>
    <w:rsid w:val="1D2E21C3"/>
    <w:rsid w:val="1D637C76"/>
    <w:rsid w:val="1DA81EE8"/>
    <w:rsid w:val="1DE99387"/>
    <w:rsid w:val="1E2569A4"/>
    <w:rsid w:val="1E3EF7E0"/>
    <w:rsid w:val="1E61A3F3"/>
    <w:rsid w:val="1E7BDBAE"/>
    <w:rsid w:val="1EF7D1BD"/>
    <w:rsid w:val="1F1BC03A"/>
    <w:rsid w:val="1F4B77D7"/>
    <w:rsid w:val="1F4ED9E3"/>
    <w:rsid w:val="1F86B350"/>
    <w:rsid w:val="1F93FDAB"/>
    <w:rsid w:val="1FEE0242"/>
    <w:rsid w:val="2028EF52"/>
    <w:rsid w:val="20485776"/>
    <w:rsid w:val="204EC8D2"/>
    <w:rsid w:val="20686ECF"/>
    <w:rsid w:val="209BE957"/>
    <w:rsid w:val="20A5989D"/>
    <w:rsid w:val="20A59B14"/>
    <w:rsid w:val="211519B5"/>
    <w:rsid w:val="21343EFB"/>
    <w:rsid w:val="21550F7E"/>
    <w:rsid w:val="2166FDF9"/>
    <w:rsid w:val="217BA294"/>
    <w:rsid w:val="21921B3D"/>
    <w:rsid w:val="21BDFFFD"/>
    <w:rsid w:val="21F19ECD"/>
    <w:rsid w:val="21F34F0D"/>
    <w:rsid w:val="2228F438"/>
    <w:rsid w:val="224ACAFD"/>
    <w:rsid w:val="22518A01"/>
    <w:rsid w:val="225D7587"/>
    <w:rsid w:val="22671EBF"/>
    <w:rsid w:val="22AD9BF3"/>
    <w:rsid w:val="22B78251"/>
    <w:rsid w:val="22BCF3E5"/>
    <w:rsid w:val="22E3110A"/>
    <w:rsid w:val="22FE34B4"/>
    <w:rsid w:val="23005B33"/>
    <w:rsid w:val="23171F18"/>
    <w:rsid w:val="2366D66C"/>
    <w:rsid w:val="23809E6F"/>
    <w:rsid w:val="23A12E70"/>
    <w:rsid w:val="23AF53FB"/>
    <w:rsid w:val="23D38A19"/>
    <w:rsid w:val="2403B690"/>
    <w:rsid w:val="240FA74A"/>
    <w:rsid w:val="244F3CA5"/>
    <w:rsid w:val="248FE393"/>
    <w:rsid w:val="249F1B7D"/>
    <w:rsid w:val="24CC6375"/>
    <w:rsid w:val="24E27212"/>
    <w:rsid w:val="251F72B3"/>
    <w:rsid w:val="2566FAD8"/>
    <w:rsid w:val="25D03030"/>
    <w:rsid w:val="25D48513"/>
    <w:rsid w:val="26052BA2"/>
    <w:rsid w:val="2607C6F7"/>
    <w:rsid w:val="261BAEB7"/>
    <w:rsid w:val="26278013"/>
    <w:rsid w:val="26512A71"/>
    <w:rsid w:val="26702B03"/>
    <w:rsid w:val="26AF94BF"/>
    <w:rsid w:val="26C37608"/>
    <w:rsid w:val="270DA64C"/>
    <w:rsid w:val="27810D16"/>
    <w:rsid w:val="27849323"/>
    <w:rsid w:val="278E2510"/>
    <w:rsid w:val="279F0F90"/>
    <w:rsid w:val="27CDF24D"/>
    <w:rsid w:val="27E28877"/>
    <w:rsid w:val="280716CB"/>
    <w:rsid w:val="28DAA036"/>
    <w:rsid w:val="293F50E0"/>
    <w:rsid w:val="29427710"/>
    <w:rsid w:val="298D34B3"/>
    <w:rsid w:val="29AD4D46"/>
    <w:rsid w:val="29DD908A"/>
    <w:rsid w:val="2A07C4D4"/>
    <w:rsid w:val="2A4309F1"/>
    <w:rsid w:val="2A4C53CC"/>
    <w:rsid w:val="2A4EDD4C"/>
    <w:rsid w:val="2A7F49A2"/>
    <w:rsid w:val="2AA9172D"/>
    <w:rsid w:val="2AD88C00"/>
    <w:rsid w:val="2B1301C6"/>
    <w:rsid w:val="2B1A0AED"/>
    <w:rsid w:val="2B31541F"/>
    <w:rsid w:val="2B49BCEC"/>
    <w:rsid w:val="2B5323D7"/>
    <w:rsid w:val="2B7DC2F9"/>
    <w:rsid w:val="2BA2F5A7"/>
    <w:rsid w:val="2BE78FE4"/>
    <w:rsid w:val="2BFFDD0B"/>
    <w:rsid w:val="2C0B0F61"/>
    <w:rsid w:val="2C226D6B"/>
    <w:rsid w:val="2C313ACF"/>
    <w:rsid w:val="2C776491"/>
    <w:rsid w:val="2C799002"/>
    <w:rsid w:val="2C8BA8B8"/>
    <w:rsid w:val="2C8F4183"/>
    <w:rsid w:val="2C956480"/>
    <w:rsid w:val="2CC972EE"/>
    <w:rsid w:val="2CCC1D08"/>
    <w:rsid w:val="2CF31451"/>
    <w:rsid w:val="2D2A0C6C"/>
    <w:rsid w:val="2D3E2823"/>
    <w:rsid w:val="2D5673ED"/>
    <w:rsid w:val="2D66B3C6"/>
    <w:rsid w:val="2DC890D7"/>
    <w:rsid w:val="2DD6F682"/>
    <w:rsid w:val="2DD95FEA"/>
    <w:rsid w:val="2E1BFE99"/>
    <w:rsid w:val="2E6D1EF2"/>
    <w:rsid w:val="2E75A91D"/>
    <w:rsid w:val="2EA43BF9"/>
    <w:rsid w:val="2EB9BC01"/>
    <w:rsid w:val="2F131612"/>
    <w:rsid w:val="2F1F45AC"/>
    <w:rsid w:val="2F29ECB7"/>
    <w:rsid w:val="2F69B5A4"/>
    <w:rsid w:val="2F83F818"/>
    <w:rsid w:val="3009D687"/>
    <w:rsid w:val="301C8ECA"/>
    <w:rsid w:val="302CADE2"/>
    <w:rsid w:val="303744CC"/>
    <w:rsid w:val="303E8E4E"/>
    <w:rsid w:val="306A56C8"/>
    <w:rsid w:val="307492C5"/>
    <w:rsid w:val="30925B39"/>
    <w:rsid w:val="310095E4"/>
    <w:rsid w:val="311873DE"/>
    <w:rsid w:val="3120170E"/>
    <w:rsid w:val="313A642B"/>
    <w:rsid w:val="317FC40A"/>
    <w:rsid w:val="318541F1"/>
    <w:rsid w:val="31B795CE"/>
    <w:rsid w:val="31BE895A"/>
    <w:rsid w:val="31D7D404"/>
    <w:rsid w:val="32094178"/>
    <w:rsid w:val="325308FA"/>
    <w:rsid w:val="327AC36C"/>
    <w:rsid w:val="329DFA38"/>
    <w:rsid w:val="32DC6562"/>
    <w:rsid w:val="32E118F7"/>
    <w:rsid w:val="3323700D"/>
    <w:rsid w:val="33466DD1"/>
    <w:rsid w:val="335FA2F5"/>
    <w:rsid w:val="336EE58E"/>
    <w:rsid w:val="33874D33"/>
    <w:rsid w:val="338EF581"/>
    <w:rsid w:val="33BC5CCD"/>
    <w:rsid w:val="33ECDC19"/>
    <w:rsid w:val="34523C1F"/>
    <w:rsid w:val="345D1B20"/>
    <w:rsid w:val="348C022B"/>
    <w:rsid w:val="3491D357"/>
    <w:rsid w:val="34E1CAFA"/>
    <w:rsid w:val="34E50EAE"/>
    <w:rsid w:val="34FC532B"/>
    <w:rsid w:val="34FF0CE2"/>
    <w:rsid w:val="3511F0D0"/>
    <w:rsid w:val="351F7D61"/>
    <w:rsid w:val="35DB8323"/>
    <w:rsid w:val="362CCE41"/>
    <w:rsid w:val="36698EC3"/>
    <w:rsid w:val="3691FA7D"/>
    <w:rsid w:val="3696985B"/>
    <w:rsid w:val="36A1748F"/>
    <w:rsid w:val="36BC1392"/>
    <w:rsid w:val="36C5F66F"/>
    <w:rsid w:val="36D17067"/>
    <w:rsid w:val="36D2A146"/>
    <w:rsid w:val="36F7F99E"/>
    <w:rsid w:val="3701C0A4"/>
    <w:rsid w:val="372C491C"/>
    <w:rsid w:val="37426A86"/>
    <w:rsid w:val="37428D42"/>
    <w:rsid w:val="3747A3CB"/>
    <w:rsid w:val="3748A82E"/>
    <w:rsid w:val="376B02FD"/>
    <w:rsid w:val="37921532"/>
    <w:rsid w:val="37A13BF4"/>
    <w:rsid w:val="37B307C8"/>
    <w:rsid w:val="37EA9898"/>
    <w:rsid w:val="37F59217"/>
    <w:rsid w:val="37F5CEB6"/>
    <w:rsid w:val="384F90E6"/>
    <w:rsid w:val="388639AD"/>
    <w:rsid w:val="3886B98C"/>
    <w:rsid w:val="38943EDF"/>
    <w:rsid w:val="38A50DFA"/>
    <w:rsid w:val="38BB8CC1"/>
    <w:rsid w:val="38EDBF45"/>
    <w:rsid w:val="394ED829"/>
    <w:rsid w:val="395099C2"/>
    <w:rsid w:val="39940821"/>
    <w:rsid w:val="39963ACB"/>
    <w:rsid w:val="39BFA115"/>
    <w:rsid w:val="39DE2712"/>
    <w:rsid w:val="39E4F057"/>
    <w:rsid w:val="39EFB81B"/>
    <w:rsid w:val="3A1D2184"/>
    <w:rsid w:val="3A6D1EFA"/>
    <w:rsid w:val="3A71B0C6"/>
    <w:rsid w:val="3AB7D348"/>
    <w:rsid w:val="3ADCC604"/>
    <w:rsid w:val="3B05AE97"/>
    <w:rsid w:val="3B0D7DF3"/>
    <w:rsid w:val="3B2D2A27"/>
    <w:rsid w:val="3B89B349"/>
    <w:rsid w:val="3BB9ADE7"/>
    <w:rsid w:val="3BC50F82"/>
    <w:rsid w:val="3C530464"/>
    <w:rsid w:val="3C5A390F"/>
    <w:rsid w:val="3C6F7C20"/>
    <w:rsid w:val="3C8A2EB8"/>
    <w:rsid w:val="3C8B79B2"/>
    <w:rsid w:val="3C9BD441"/>
    <w:rsid w:val="3D02FF58"/>
    <w:rsid w:val="3D1CAD1F"/>
    <w:rsid w:val="3D67B002"/>
    <w:rsid w:val="3D7E04C1"/>
    <w:rsid w:val="3DF34059"/>
    <w:rsid w:val="3E365800"/>
    <w:rsid w:val="3E3A05DC"/>
    <w:rsid w:val="3E9FD78F"/>
    <w:rsid w:val="3EB39F1D"/>
    <w:rsid w:val="3EF24AE2"/>
    <w:rsid w:val="3F56FE1F"/>
    <w:rsid w:val="3F938CC0"/>
    <w:rsid w:val="3FB6AAD2"/>
    <w:rsid w:val="3FC56BE7"/>
    <w:rsid w:val="401286BE"/>
    <w:rsid w:val="4087002C"/>
    <w:rsid w:val="409E1038"/>
    <w:rsid w:val="40C62EB7"/>
    <w:rsid w:val="40D1A5DE"/>
    <w:rsid w:val="40E24B3E"/>
    <w:rsid w:val="40E84912"/>
    <w:rsid w:val="40F78119"/>
    <w:rsid w:val="4122B6B7"/>
    <w:rsid w:val="413E74FA"/>
    <w:rsid w:val="4195A5C1"/>
    <w:rsid w:val="41A1615D"/>
    <w:rsid w:val="41DCD122"/>
    <w:rsid w:val="41FDED81"/>
    <w:rsid w:val="4212D14F"/>
    <w:rsid w:val="42A18762"/>
    <w:rsid w:val="42AA0137"/>
    <w:rsid w:val="42C87BD6"/>
    <w:rsid w:val="42CBE179"/>
    <w:rsid w:val="4307C589"/>
    <w:rsid w:val="43188FD8"/>
    <w:rsid w:val="4330F536"/>
    <w:rsid w:val="4338363E"/>
    <w:rsid w:val="4375ED38"/>
    <w:rsid w:val="437B9CD1"/>
    <w:rsid w:val="43C4AC7F"/>
    <w:rsid w:val="43CD23C2"/>
    <w:rsid w:val="43E82B9B"/>
    <w:rsid w:val="43EBA8F4"/>
    <w:rsid w:val="43F140DC"/>
    <w:rsid w:val="43FD671D"/>
    <w:rsid w:val="446A53C6"/>
    <w:rsid w:val="446B7134"/>
    <w:rsid w:val="446DBC0C"/>
    <w:rsid w:val="446E5F6F"/>
    <w:rsid w:val="448D93BD"/>
    <w:rsid w:val="44918E57"/>
    <w:rsid w:val="44BBF788"/>
    <w:rsid w:val="44C4F43C"/>
    <w:rsid w:val="4508D561"/>
    <w:rsid w:val="4555C3C6"/>
    <w:rsid w:val="455CC2A9"/>
    <w:rsid w:val="4568F423"/>
    <w:rsid w:val="458A1495"/>
    <w:rsid w:val="458FC40C"/>
    <w:rsid w:val="459C2C6E"/>
    <w:rsid w:val="45A08855"/>
    <w:rsid w:val="45B1C9DF"/>
    <w:rsid w:val="45BDDBE8"/>
    <w:rsid w:val="45DBF776"/>
    <w:rsid w:val="45ECB468"/>
    <w:rsid w:val="460A2FD0"/>
    <w:rsid w:val="46118675"/>
    <w:rsid w:val="46676C23"/>
    <w:rsid w:val="46CCF92E"/>
    <w:rsid w:val="46F569EB"/>
    <w:rsid w:val="4703BE75"/>
    <w:rsid w:val="4748E1A2"/>
    <w:rsid w:val="476813CC"/>
    <w:rsid w:val="476FC54E"/>
    <w:rsid w:val="477B7F93"/>
    <w:rsid w:val="47BB99F7"/>
    <w:rsid w:val="48272BB7"/>
    <w:rsid w:val="4830B9D4"/>
    <w:rsid w:val="483E0322"/>
    <w:rsid w:val="483FE405"/>
    <w:rsid w:val="48438531"/>
    <w:rsid w:val="484BDC2E"/>
    <w:rsid w:val="4898AB7C"/>
    <w:rsid w:val="48C764CE"/>
    <w:rsid w:val="48F37772"/>
    <w:rsid w:val="48F5924C"/>
    <w:rsid w:val="490292FE"/>
    <w:rsid w:val="490801B0"/>
    <w:rsid w:val="490EAF6E"/>
    <w:rsid w:val="4933A838"/>
    <w:rsid w:val="4959C7B3"/>
    <w:rsid w:val="497F0CA2"/>
    <w:rsid w:val="49808C50"/>
    <w:rsid w:val="49975046"/>
    <w:rsid w:val="499E66C6"/>
    <w:rsid w:val="49DEE7AE"/>
    <w:rsid w:val="4A2DEF3D"/>
    <w:rsid w:val="4A582AD3"/>
    <w:rsid w:val="4AE3192B"/>
    <w:rsid w:val="4AE472B4"/>
    <w:rsid w:val="4AF561F7"/>
    <w:rsid w:val="4B02DC04"/>
    <w:rsid w:val="4B4E042B"/>
    <w:rsid w:val="4B54C075"/>
    <w:rsid w:val="4BA6FD47"/>
    <w:rsid w:val="4BEA00DF"/>
    <w:rsid w:val="4C15E1D4"/>
    <w:rsid w:val="4CD095AA"/>
    <w:rsid w:val="4D170929"/>
    <w:rsid w:val="4D19A88C"/>
    <w:rsid w:val="4D1F6D39"/>
    <w:rsid w:val="4D4332B4"/>
    <w:rsid w:val="4D58C51A"/>
    <w:rsid w:val="4D83CB68"/>
    <w:rsid w:val="4D8BC6DF"/>
    <w:rsid w:val="4DAA6061"/>
    <w:rsid w:val="4DC9036F"/>
    <w:rsid w:val="4DEBB58A"/>
    <w:rsid w:val="4E1CE2EF"/>
    <w:rsid w:val="4E447A61"/>
    <w:rsid w:val="4E4B978B"/>
    <w:rsid w:val="4EB578ED"/>
    <w:rsid w:val="4ECD2199"/>
    <w:rsid w:val="4EF25BA1"/>
    <w:rsid w:val="4EF4BBC6"/>
    <w:rsid w:val="4F0FD669"/>
    <w:rsid w:val="4F12C719"/>
    <w:rsid w:val="4F4630C2"/>
    <w:rsid w:val="4F4F0572"/>
    <w:rsid w:val="4F60EE78"/>
    <w:rsid w:val="4F7802B5"/>
    <w:rsid w:val="4FCCD313"/>
    <w:rsid w:val="50009942"/>
    <w:rsid w:val="500D50EB"/>
    <w:rsid w:val="5021C20A"/>
    <w:rsid w:val="50302C4C"/>
    <w:rsid w:val="503A940E"/>
    <w:rsid w:val="508AD08B"/>
    <w:rsid w:val="509F323A"/>
    <w:rsid w:val="50A4067A"/>
    <w:rsid w:val="50F47C86"/>
    <w:rsid w:val="50FC7E45"/>
    <w:rsid w:val="50FCBED9"/>
    <w:rsid w:val="51052EDA"/>
    <w:rsid w:val="51107A40"/>
    <w:rsid w:val="51173C93"/>
    <w:rsid w:val="513944FE"/>
    <w:rsid w:val="516CD726"/>
    <w:rsid w:val="518F9A44"/>
    <w:rsid w:val="51C53DBD"/>
    <w:rsid w:val="51E51BC9"/>
    <w:rsid w:val="52421B36"/>
    <w:rsid w:val="526695FE"/>
    <w:rsid w:val="52797DC4"/>
    <w:rsid w:val="5282393E"/>
    <w:rsid w:val="5286A634"/>
    <w:rsid w:val="529E989D"/>
    <w:rsid w:val="52C24ED7"/>
    <w:rsid w:val="52D7BDCA"/>
    <w:rsid w:val="52E69DD7"/>
    <w:rsid w:val="52FCCEF4"/>
    <w:rsid w:val="53BDB455"/>
    <w:rsid w:val="53DDEB97"/>
    <w:rsid w:val="53F091E7"/>
    <w:rsid w:val="541204FB"/>
    <w:rsid w:val="54161EC9"/>
    <w:rsid w:val="543A4E33"/>
    <w:rsid w:val="54AEB247"/>
    <w:rsid w:val="553A8EB6"/>
    <w:rsid w:val="55438A1B"/>
    <w:rsid w:val="5556A5D0"/>
    <w:rsid w:val="565F0F58"/>
    <w:rsid w:val="568155B1"/>
    <w:rsid w:val="56866ABC"/>
    <w:rsid w:val="56A1A5FD"/>
    <w:rsid w:val="56B70457"/>
    <w:rsid w:val="570DEAEB"/>
    <w:rsid w:val="57158C59"/>
    <w:rsid w:val="57937083"/>
    <w:rsid w:val="57AD687A"/>
    <w:rsid w:val="57B9F28A"/>
    <w:rsid w:val="57DA7FF9"/>
    <w:rsid w:val="57EE19AB"/>
    <w:rsid w:val="57EECB5F"/>
    <w:rsid w:val="581FA01C"/>
    <w:rsid w:val="585780FD"/>
    <w:rsid w:val="585A795B"/>
    <w:rsid w:val="58D4EFFF"/>
    <w:rsid w:val="58DD0FC2"/>
    <w:rsid w:val="58E5761E"/>
    <w:rsid w:val="592D4024"/>
    <w:rsid w:val="5930107E"/>
    <w:rsid w:val="597AD9F6"/>
    <w:rsid w:val="599ED95C"/>
    <w:rsid w:val="59AD4449"/>
    <w:rsid w:val="59B9BE3B"/>
    <w:rsid w:val="59CB2337"/>
    <w:rsid w:val="59DAE3DD"/>
    <w:rsid w:val="5A3BE1FA"/>
    <w:rsid w:val="5A43F4B3"/>
    <w:rsid w:val="5A98A058"/>
    <w:rsid w:val="5AC2DCE0"/>
    <w:rsid w:val="5AE80FE3"/>
    <w:rsid w:val="5AE95BA7"/>
    <w:rsid w:val="5AF76B70"/>
    <w:rsid w:val="5B234021"/>
    <w:rsid w:val="5B398B03"/>
    <w:rsid w:val="5B4C3FCD"/>
    <w:rsid w:val="5B93A517"/>
    <w:rsid w:val="5BB7C923"/>
    <w:rsid w:val="5BBD0161"/>
    <w:rsid w:val="5BD7774B"/>
    <w:rsid w:val="5BEAFFA8"/>
    <w:rsid w:val="5BF22AA9"/>
    <w:rsid w:val="5BF69C34"/>
    <w:rsid w:val="5BF91103"/>
    <w:rsid w:val="5C1886EE"/>
    <w:rsid w:val="5C5116BA"/>
    <w:rsid w:val="5C58F6B9"/>
    <w:rsid w:val="5CAAC7D7"/>
    <w:rsid w:val="5CDA296F"/>
    <w:rsid w:val="5D077E2A"/>
    <w:rsid w:val="5D19B823"/>
    <w:rsid w:val="5D5D1CE6"/>
    <w:rsid w:val="5D604956"/>
    <w:rsid w:val="5D6049C6"/>
    <w:rsid w:val="5D7BD771"/>
    <w:rsid w:val="5D83CE8B"/>
    <w:rsid w:val="5D8FF00A"/>
    <w:rsid w:val="5D9DE37E"/>
    <w:rsid w:val="5DCEBE53"/>
    <w:rsid w:val="5DDA5BBB"/>
    <w:rsid w:val="5E2E46C4"/>
    <w:rsid w:val="5E3A99FD"/>
    <w:rsid w:val="5E42AD42"/>
    <w:rsid w:val="5E6C45CC"/>
    <w:rsid w:val="5E738667"/>
    <w:rsid w:val="5EA94325"/>
    <w:rsid w:val="5EAC0B65"/>
    <w:rsid w:val="5ED38A3D"/>
    <w:rsid w:val="5ED40DED"/>
    <w:rsid w:val="5ED64AB8"/>
    <w:rsid w:val="5F05CEAC"/>
    <w:rsid w:val="5F0B62FB"/>
    <w:rsid w:val="5F221D6A"/>
    <w:rsid w:val="5F329B4E"/>
    <w:rsid w:val="5F83FBA7"/>
    <w:rsid w:val="5F84394A"/>
    <w:rsid w:val="5F848806"/>
    <w:rsid w:val="5FB5824F"/>
    <w:rsid w:val="5FD54A9F"/>
    <w:rsid w:val="602764B2"/>
    <w:rsid w:val="60626426"/>
    <w:rsid w:val="606E7B23"/>
    <w:rsid w:val="607C716A"/>
    <w:rsid w:val="6085E560"/>
    <w:rsid w:val="608DCB11"/>
    <w:rsid w:val="60AE7914"/>
    <w:rsid w:val="60AE9D77"/>
    <w:rsid w:val="60BA5D81"/>
    <w:rsid w:val="60FBC84F"/>
    <w:rsid w:val="60FFFF40"/>
    <w:rsid w:val="61324ED9"/>
    <w:rsid w:val="613AA237"/>
    <w:rsid w:val="614E5DD4"/>
    <w:rsid w:val="6170DE4D"/>
    <w:rsid w:val="6178FDA0"/>
    <w:rsid w:val="617BE737"/>
    <w:rsid w:val="618C024A"/>
    <w:rsid w:val="61971BC2"/>
    <w:rsid w:val="6198B378"/>
    <w:rsid w:val="61A0FE66"/>
    <w:rsid w:val="61AC09AE"/>
    <w:rsid w:val="61EB52B0"/>
    <w:rsid w:val="620BFCB6"/>
    <w:rsid w:val="6212C612"/>
    <w:rsid w:val="6224F90F"/>
    <w:rsid w:val="623CE8D4"/>
    <w:rsid w:val="6244E2E9"/>
    <w:rsid w:val="626AE550"/>
    <w:rsid w:val="627782E8"/>
    <w:rsid w:val="62AB76E1"/>
    <w:rsid w:val="62AE5E37"/>
    <w:rsid w:val="62B02A4C"/>
    <w:rsid w:val="62F536D8"/>
    <w:rsid w:val="634400AE"/>
    <w:rsid w:val="634A00C3"/>
    <w:rsid w:val="6351501E"/>
    <w:rsid w:val="635B1D94"/>
    <w:rsid w:val="635CF970"/>
    <w:rsid w:val="63A7CD17"/>
    <w:rsid w:val="63C72B2C"/>
    <w:rsid w:val="63D0C0EA"/>
    <w:rsid w:val="64180EB3"/>
    <w:rsid w:val="6436FF89"/>
    <w:rsid w:val="643CBE6E"/>
    <w:rsid w:val="643E2BD8"/>
    <w:rsid w:val="6472C325"/>
    <w:rsid w:val="6479A870"/>
    <w:rsid w:val="64CD9FAA"/>
    <w:rsid w:val="64F3395B"/>
    <w:rsid w:val="6501517E"/>
    <w:rsid w:val="6531CFAA"/>
    <w:rsid w:val="65769453"/>
    <w:rsid w:val="657C6D29"/>
    <w:rsid w:val="6595CA80"/>
    <w:rsid w:val="65A28612"/>
    <w:rsid w:val="65AF23AA"/>
    <w:rsid w:val="65C2A176"/>
    <w:rsid w:val="660BF523"/>
    <w:rsid w:val="663612BD"/>
    <w:rsid w:val="664470DB"/>
    <w:rsid w:val="664E15BC"/>
    <w:rsid w:val="664F585A"/>
    <w:rsid w:val="666E2FB5"/>
    <w:rsid w:val="66EBBF5D"/>
    <w:rsid w:val="66EFD3AE"/>
    <w:rsid w:val="66FA282D"/>
    <w:rsid w:val="67183D8A"/>
    <w:rsid w:val="6730D2EA"/>
    <w:rsid w:val="67A07972"/>
    <w:rsid w:val="67A598E9"/>
    <w:rsid w:val="67CE5BF8"/>
    <w:rsid w:val="680A0016"/>
    <w:rsid w:val="682C71BA"/>
    <w:rsid w:val="682E18B8"/>
    <w:rsid w:val="68381F16"/>
    <w:rsid w:val="68743CCC"/>
    <w:rsid w:val="68A794B1"/>
    <w:rsid w:val="68A886E6"/>
    <w:rsid w:val="68DA26D4"/>
    <w:rsid w:val="694FAD0E"/>
    <w:rsid w:val="6981E660"/>
    <w:rsid w:val="69AE59D7"/>
    <w:rsid w:val="69D470CE"/>
    <w:rsid w:val="69DAB31A"/>
    <w:rsid w:val="6A1F1903"/>
    <w:rsid w:val="6A849C40"/>
    <w:rsid w:val="6A927899"/>
    <w:rsid w:val="6AC13A36"/>
    <w:rsid w:val="6ADBFA60"/>
    <w:rsid w:val="6ADE5E97"/>
    <w:rsid w:val="6B38A9A6"/>
    <w:rsid w:val="6B61CCC7"/>
    <w:rsid w:val="6B730062"/>
    <w:rsid w:val="6B8568D7"/>
    <w:rsid w:val="6B8BD13D"/>
    <w:rsid w:val="6B8C1D2C"/>
    <w:rsid w:val="6B938532"/>
    <w:rsid w:val="6BA5646E"/>
    <w:rsid w:val="6BCEF19D"/>
    <w:rsid w:val="6BDFE166"/>
    <w:rsid w:val="6C0F0544"/>
    <w:rsid w:val="6C17101B"/>
    <w:rsid w:val="6C2D3E10"/>
    <w:rsid w:val="6C3D973D"/>
    <w:rsid w:val="6C8F71D0"/>
    <w:rsid w:val="6CA32150"/>
    <w:rsid w:val="6CADCA29"/>
    <w:rsid w:val="6CC70298"/>
    <w:rsid w:val="6D17A327"/>
    <w:rsid w:val="6D23526F"/>
    <w:rsid w:val="6D639D76"/>
    <w:rsid w:val="6D9FF0A9"/>
    <w:rsid w:val="6DBF03FF"/>
    <w:rsid w:val="6E248A4B"/>
    <w:rsid w:val="6E2CA074"/>
    <w:rsid w:val="6E5924FB"/>
    <w:rsid w:val="6E842318"/>
    <w:rsid w:val="6ECF1E03"/>
    <w:rsid w:val="6EF309B9"/>
    <w:rsid w:val="6F096D77"/>
    <w:rsid w:val="6F0C100B"/>
    <w:rsid w:val="6F45170B"/>
    <w:rsid w:val="6F535025"/>
    <w:rsid w:val="6F7F6FAF"/>
    <w:rsid w:val="6F954A85"/>
    <w:rsid w:val="6FA5BAD2"/>
    <w:rsid w:val="6FC87340"/>
    <w:rsid w:val="6FCD1F28"/>
    <w:rsid w:val="6FDB2AC1"/>
    <w:rsid w:val="6FFA3382"/>
    <w:rsid w:val="7040192D"/>
    <w:rsid w:val="70C10EC1"/>
    <w:rsid w:val="70CA6BB2"/>
    <w:rsid w:val="70D465D0"/>
    <w:rsid w:val="70D5A9AB"/>
    <w:rsid w:val="7107F628"/>
    <w:rsid w:val="710F14C2"/>
    <w:rsid w:val="710F48C9"/>
    <w:rsid w:val="71160C38"/>
    <w:rsid w:val="71204961"/>
    <w:rsid w:val="71730AD4"/>
    <w:rsid w:val="71BFD34F"/>
    <w:rsid w:val="71EF737E"/>
    <w:rsid w:val="71F53AA5"/>
    <w:rsid w:val="722323CA"/>
    <w:rsid w:val="72277BC9"/>
    <w:rsid w:val="724F3FD1"/>
    <w:rsid w:val="7277E8F6"/>
    <w:rsid w:val="72A3C689"/>
    <w:rsid w:val="72C4A3E5"/>
    <w:rsid w:val="72D224C6"/>
    <w:rsid w:val="72D48ACE"/>
    <w:rsid w:val="72D9F60F"/>
    <w:rsid w:val="7304BFEA"/>
    <w:rsid w:val="7329560D"/>
    <w:rsid w:val="734B03E2"/>
    <w:rsid w:val="735383D1"/>
    <w:rsid w:val="73677C43"/>
    <w:rsid w:val="738D37FE"/>
    <w:rsid w:val="739DAFF2"/>
    <w:rsid w:val="73B1A0C4"/>
    <w:rsid w:val="73F2BAA4"/>
    <w:rsid w:val="73FCC3D0"/>
    <w:rsid w:val="74330539"/>
    <w:rsid w:val="7455AF37"/>
    <w:rsid w:val="747FABA3"/>
    <w:rsid w:val="74B8B2A3"/>
    <w:rsid w:val="74BD641B"/>
    <w:rsid w:val="74E3B92D"/>
    <w:rsid w:val="7522BFFF"/>
    <w:rsid w:val="7536D88E"/>
    <w:rsid w:val="754FCC6D"/>
    <w:rsid w:val="7551C6CA"/>
    <w:rsid w:val="75572923"/>
    <w:rsid w:val="759A99E1"/>
    <w:rsid w:val="75DE1C40"/>
    <w:rsid w:val="75EFE91D"/>
    <w:rsid w:val="76345BD8"/>
    <w:rsid w:val="768E3CDA"/>
    <w:rsid w:val="769588C2"/>
    <w:rsid w:val="76969012"/>
    <w:rsid w:val="769F1D05"/>
    <w:rsid w:val="76AEB110"/>
    <w:rsid w:val="76B5286C"/>
    <w:rsid w:val="76CA4015"/>
    <w:rsid w:val="76D296CE"/>
    <w:rsid w:val="76D7F45E"/>
    <w:rsid w:val="77352F3B"/>
    <w:rsid w:val="7748E8D2"/>
    <w:rsid w:val="77746115"/>
    <w:rsid w:val="77A1954F"/>
    <w:rsid w:val="781A5D65"/>
    <w:rsid w:val="781D9267"/>
    <w:rsid w:val="7878E199"/>
    <w:rsid w:val="7886F3CB"/>
    <w:rsid w:val="7891A658"/>
    <w:rsid w:val="78BC382A"/>
    <w:rsid w:val="78C2C101"/>
    <w:rsid w:val="78D0FF9C"/>
    <w:rsid w:val="7921332D"/>
    <w:rsid w:val="7932B896"/>
    <w:rsid w:val="79509888"/>
    <w:rsid w:val="79517D1C"/>
    <w:rsid w:val="7956254D"/>
    <w:rsid w:val="796942E2"/>
    <w:rsid w:val="79D32FEB"/>
    <w:rsid w:val="7A245C46"/>
    <w:rsid w:val="7A2964FC"/>
    <w:rsid w:val="7A470FC0"/>
    <w:rsid w:val="7A4D9BAF"/>
    <w:rsid w:val="7A531702"/>
    <w:rsid w:val="7A5E735B"/>
    <w:rsid w:val="7A6D95CD"/>
    <w:rsid w:val="7A7EF22C"/>
    <w:rsid w:val="7A9C5920"/>
    <w:rsid w:val="7A9FE034"/>
    <w:rsid w:val="7AD98F76"/>
    <w:rsid w:val="7AF6828E"/>
    <w:rsid w:val="7B3630BC"/>
    <w:rsid w:val="7B43DDF8"/>
    <w:rsid w:val="7B568A18"/>
    <w:rsid w:val="7B8105C8"/>
    <w:rsid w:val="7BA087C9"/>
    <w:rsid w:val="7BAD7278"/>
    <w:rsid w:val="7BB43C05"/>
    <w:rsid w:val="7BB6E15F"/>
    <w:rsid w:val="7BD464BF"/>
    <w:rsid w:val="7C2C3E41"/>
    <w:rsid w:val="7C45EA78"/>
    <w:rsid w:val="7C4D947A"/>
    <w:rsid w:val="7C9BE65A"/>
    <w:rsid w:val="7CC0ABC1"/>
    <w:rsid w:val="7CC35B20"/>
    <w:rsid w:val="7CCC87A0"/>
    <w:rsid w:val="7CE1E833"/>
    <w:rsid w:val="7D21C026"/>
    <w:rsid w:val="7D23AD30"/>
    <w:rsid w:val="7D45FEDD"/>
    <w:rsid w:val="7D6D106B"/>
    <w:rsid w:val="7D6D7AB9"/>
    <w:rsid w:val="7D810E8C"/>
    <w:rsid w:val="7D8FA94D"/>
    <w:rsid w:val="7DD1CD98"/>
    <w:rsid w:val="7DDD730E"/>
    <w:rsid w:val="7E0DD4D1"/>
    <w:rsid w:val="7E2295A4"/>
    <w:rsid w:val="7E39C1D0"/>
    <w:rsid w:val="7E92CF8A"/>
    <w:rsid w:val="7EED6B65"/>
    <w:rsid w:val="7F160387"/>
    <w:rsid w:val="7F30BAB7"/>
    <w:rsid w:val="7F772B86"/>
    <w:rsid w:val="7F7AFBE8"/>
    <w:rsid w:val="7FA2D1B0"/>
    <w:rsid w:val="7FABC675"/>
    <w:rsid w:val="7FD3871C"/>
    <w:rsid w:val="7FFC62D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A8265E"/>
  <w14:defaultImageDpi w14:val="330"/>
  <w15:docId w15:val="{AFA8D56E-CFF2-494B-937D-56FB09364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04E"/>
  </w:style>
  <w:style w:type="paragraph" w:styleId="Heading2">
    <w:name w:val="heading 2"/>
    <w:basedOn w:val="Normal"/>
    <w:next w:val="Normal"/>
    <w:link w:val="Heading2Char"/>
    <w:uiPriority w:val="9"/>
    <w:semiHidden/>
    <w:unhideWhenUsed/>
    <w:qFormat/>
    <w:rsid w:val="0060060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F76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F76AD"/>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F76AD"/>
    <w:pPr>
      <w:ind w:left="720"/>
      <w:contextualSpacing/>
    </w:pPr>
  </w:style>
  <w:style w:type="paragraph" w:styleId="BodyText">
    <w:name w:val="Body Text"/>
    <w:basedOn w:val="Normal"/>
    <w:link w:val="BodyTextChar"/>
    <w:uiPriority w:val="99"/>
    <w:unhideWhenUsed/>
    <w:rsid w:val="003F76AD"/>
    <w:pPr>
      <w:spacing w:after="120" w:line="276" w:lineRule="auto"/>
    </w:pPr>
    <w:rPr>
      <w:rFonts w:eastAsiaTheme="minorHAnsi"/>
      <w:sz w:val="22"/>
      <w:szCs w:val="22"/>
    </w:rPr>
  </w:style>
  <w:style w:type="character" w:customStyle="1" w:styleId="BodyTextChar">
    <w:name w:val="Body Text Char"/>
    <w:basedOn w:val="DefaultParagraphFont"/>
    <w:link w:val="BodyText"/>
    <w:uiPriority w:val="99"/>
    <w:rsid w:val="003F76AD"/>
    <w:rPr>
      <w:rFonts w:eastAsiaTheme="minorHAnsi"/>
      <w:sz w:val="22"/>
      <w:szCs w:val="22"/>
    </w:rPr>
  </w:style>
  <w:style w:type="character" w:styleId="Hyperlink">
    <w:name w:val="Hyperlink"/>
    <w:basedOn w:val="DefaultParagraphFont"/>
    <w:semiHidden/>
    <w:rsid w:val="00CE27CA"/>
    <w:rPr>
      <w:color w:val="0000FF"/>
      <w:u w:val="single"/>
    </w:rPr>
  </w:style>
  <w:style w:type="paragraph" w:styleId="BalloonText">
    <w:name w:val="Balloon Text"/>
    <w:basedOn w:val="Normal"/>
    <w:link w:val="BalloonTextChar"/>
    <w:uiPriority w:val="99"/>
    <w:semiHidden/>
    <w:unhideWhenUsed/>
    <w:rsid w:val="00CE27CA"/>
    <w:rPr>
      <w:rFonts w:ascii="Tahoma" w:hAnsi="Tahoma" w:cs="Tahoma"/>
      <w:sz w:val="16"/>
      <w:szCs w:val="16"/>
    </w:rPr>
  </w:style>
  <w:style w:type="character" w:customStyle="1" w:styleId="BalloonTextChar">
    <w:name w:val="Balloon Text Char"/>
    <w:basedOn w:val="DefaultParagraphFont"/>
    <w:link w:val="BalloonText"/>
    <w:uiPriority w:val="99"/>
    <w:semiHidden/>
    <w:rsid w:val="00CE27CA"/>
    <w:rPr>
      <w:rFonts w:ascii="Tahoma" w:hAnsi="Tahoma" w:cs="Tahoma"/>
      <w:sz w:val="16"/>
      <w:szCs w:val="16"/>
    </w:rPr>
  </w:style>
  <w:style w:type="character" w:styleId="CommentReference">
    <w:name w:val="annotation reference"/>
    <w:basedOn w:val="DefaultParagraphFont"/>
    <w:uiPriority w:val="99"/>
    <w:semiHidden/>
    <w:unhideWhenUsed/>
    <w:rsid w:val="009C6E98"/>
    <w:rPr>
      <w:sz w:val="16"/>
      <w:szCs w:val="16"/>
    </w:rPr>
  </w:style>
  <w:style w:type="paragraph" w:styleId="CommentText">
    <w:name w:val="annotation text"/>
    <w:basedOn w:val="Normal"/>
    <w:link w:val="CommentTextChar"/>
    <w:uiPriority w:val="99"/>
    <w:unhideWhenUsed/>
    <w:rsid w:val="009C6E98"/>
    <w:rPr>
      <w:sz w:val="20"/>
      <w:szCs w:val="20"/>
    </w:rPr>
  </w:style>
  <w:style w:type="character" w:customStyle="1" w:styleId="CommentTextChar">
    <w:name w:val="Comment Text Char"/>
    <w:basedOn w:val="DefaultParagraphFont"/>
    <w:link w:val="CommentText"/>
    <w:uiPriority w:val="99"/>
    <w:rsid w:val="009C6E98"/>
    <w:rPr>
      <w:sz w:val="20"/>
      <w:szCs w:val="20"/>
    </w:rPr>
  </w:style>
  <w:style w:type="paragraph" w:styleId="CommentSubject">
    <w:name w:val="annotation subject"/>
    <w:basedOn w:val="CommentText"/>
    <w:next w:val="CommentText"/>
    <w:link w:val="CommentSubjectChar"/>
    <w:uiPriority w:val="99"/>
    <w:semiHidden/>
    <w:unhideWhenUsed/>
    <w:rsid w:val="009C6E98"/>
    <w:rPr>
      <w:b/>
      <w:bCs/>
    </w:rPr>
  </w:style>
  <w:style w:type="character" w:customStyle="1" w:styleId="CommentSubjectChar">
    <w:name w:val="Comment Subject Char"/>
    <w:basedOn w:val="CommentTextChar"/>
    <w:link w:val="CommentSubject"/>
    <w:uiPriority w:val="99"/>
    <w:semiHidden/>
    <w:rsid w:val="009C6E98"/>
    <w:rPr>
      <w:b/>
      <w:bCs/>
      <w:sz w:val="20"/>
      <w:szCs w:val="20"/>
    </w:rPr>
  </w:style>
  <w:style w:type="paragraph" w:styleId="Header">
    <w:name w:val="header"/>
    <w:basedOn w:val="Normal"/>
    <w:link w:val="HeaderChar"/>
    <w:uiPriority w:val="99"/>
    <w:unhideWhenUsed/>
    <w:rsid w:val="006830D4"/>
    <w:pPr>
      <w:tabs>
        <w:tab w:val="center" w:pos="4513"/>
        <w:tab w:val="right" w:pos="9026"/>
      </w:tabs>
    </w:pPr>
  </w:style>
  <w:style w:type="character" w:customStyle="1" w:styleId="HeaderChar">
    <w:name w:val="Header Char"/>
    <w:basedOn w:val="DefaultParagraphFont"/>
    <w:link w:val="Header"/>
    <w:uiPriority w:val="99"/>
    <w:rsid w:val="006830D4"/>
  </w:style>
  <w:style w:type="paragraph" w:styleId="Footer">
    <w:name w:val="footer"/>
    <w:basedOn w:val="Normal"/>
    <w:link w:val="FooterChar"/>
    <w:uiPriority w:val="99"/>
    <w:unhideWhenUsed/>
    <w:rsid w:val="006830D4"/>
    <w:pPr>
      <w:tabs>
        <w:tab w:val="center" w:pos="4513"/>
        <w:tab w:val="right" w:pos="9026"/>
      </w:tabs>
    </w:pPr>
  </w:style>
  <w:style w:type="character" w:customStyle="1" w:styleId="FooterChar">
    <w:name w:val="Footer Char"/>
    <w:basedOn w:val="DefaultParagraphFont"/>
    <w:link w:val="Footer"/>
    <w:uiPriority w:val="99"/>
    <w:rsid w:val="006830D4"/>
  </w:style>
  <w:style w:type="paragraph" w:styleId="Title">
    <w:name w:val="Title"/>
    <w:basedOn w:val="Normal"/>
    <w:link w:val="TitleChar"/>
    <w:qFormat/>
    <w:rsid w:val="009531B9"/>
    <w:pPr>
      <w:ind w:left="640" w:hanging="640"/>
      <w:jc w:val="center"/>
    </w:pPr>
    <w:rPr>
      <w:rFonts w:ascii="Palatino" w:eastAsia="Times New Roman" w:hAnsi="Palatino" w:cs="Times New Roman"/>
      <w:b/>
      <w:sz w:val="28"/>
      <w:szCs w:val="20"/>
    </w:rPr>
  </w:style>
  <w:style w:type="character" w:customStyle="1" w:styleId="TitleChar">
    <w:name w:val="Title Char"/>
    <w:basedOn w:val="DefaultParagraphFont"/>
    <w:link w:val="Title"/>
    <w:rsid w:val="009531B9"/>
    <w:rPr>
      <w:rFonts w:ascii="Palatino" w:eastAsia="Times New Roman" w:hAnsi="Palatino" w:cs="Times New Roman"/>
      <w:b/>
      <w:sz w:val="28"/>
      <w:szCs w:val="20"/>
    </w:rPr>
  </w:style>
  <w:style w:type="table" w:customStyle="1" w:styleId="TableGrid1">
    <w:name w:val="Table Grid1"/>
    <w:basedOn w:val="TableNormal"/>
    <w:next w:val="TableGrid"/>
    <w:uiPriority w:val="59"/>
    <w:rsid w:val="00DB322D"/>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B3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71932"/>
  </w:style>
  <w:style w:type="character" w:customStyle="1" w:styleId="spellingerror">
    <w:name w:val="spellingerror"/>
    <w:basedOn w:val="DefaultParagraphFont"/>
    <w:rsid w:val="00B71932"/>
  </w:style>
  <w:style w:type="character" w:customStyle="1" w:styleId="eop">
    <w:name w:val="eop"/>
    <w:basedOn w:val="DefaultParagraphFont"/>
    <w:rsid w:val="00B71932"/>
  </w:style>
  <w:style w:type="paragraph" w:customStyle="1" w:styleId="Body">
    <w:name w:val="Body"/>
    <w:rsid w:val="00F3156B"/>
    <w:pPr>
      <w:pBdr>
        <w:top w:val="nil"/>
        <w:left w:val="nil"/>
        <w:bottom w:val="nil"/>
        <w:right w:val="nil"/>
        <w:between w:val="nil"/>
        <w:bar w:val="nil"/>
      </w:pBdr>
    </w:pPr>
    <w:rPr>
      <w:rFonts w:ascii="Cambria" w:eastAsia="Cambria" w:hAnsi="Cambria" w:cs="Cambria"/>
      <w:color w:val="000000"/>
      <w:u w:color="000000"/>
      <w:bdr w:val="nil"/>
      <w:lang w:eastAsia="en-AU"/>
    </w:rPr>
  </w:style>
  <w:style w:type="character" w:customStyle="1" w:styleId="Hyperlink0">
    <w:name w:val="Hyperlink.0"/>
    <w:basedOn w:val="DefaultParagraphFont"/>
    <w:rsid w:val="00F3156B"/>
    <w:rPr>
      <w:rFonts w:ascii="Karla" w:eastAsia="Karla" w:hAnsi="Karla" w:cs="Karla"/>
      <w:color w:val="0000FF"/>
      <w:u w:val="single" w:color="0000FF"/>
    </w:rPr>
  </w:style>
  <w:style w:type="character" w:customStyle="1" w:styleId="Heading2Char">
    <w:name w:val="Heading 2 Char"/>
    <w:basedOn w:val="DefaultParagraphFont"/>
    <w:link w:val="Heading2"/>
    <w:uiPriority w:val="9"/>
    <w:semiHidden/>
    <w:rsid w:val="0060060E"/>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60060E"/>
    <w:rPr>
      <w:color w:val="605E5C"/>
      <w:shd w:val="clear" w:color="auto" w:fill="E1DFDD"/>
    </w:rPr>
  </w:style>
  <w:style w:type="numbering" w:customStyle="1" w:styleId="ImportedStyle4">
    <w:name w:val="Imported Style 4"/>
    <w:rsid w:val="002C614B"/>
    <w:pPr>
      <w:numPr>
        <w:numId w:val="4"/>
      </w:numPr>
    </w:p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421B76"/>
    <w:rPr>
      <w:color w:val="800080" w:themeColor="followedHyperlink"/>
      <w:u w:val="single"/>
    </w:rPr>
  </w:style>
  <w:style w:type="paragraph" w:styleId="Revision">
    <w:name w:val="Revision"/>
    <w:hidden/>
    <w:uiPriority w:val="99"/>
    <w:semiHidden/>
    <w:rsid w:val="00132D7D"/>
  </w:style>
  <w:style w:type="paragraph" w:customStyle="1" w:styleId="paragraph">
    <w:name w:val="paragraph"/>
    <w:basedOn w:val="Normal"/>
    <w:rsid w:val="00463516"/>
    <w:pPr>
      <w:spacing w:before="100" w:beforeAutospacing="1" w:after="100" w:afterAutospacing="1"/>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02920">
      <w:bodyDiv w:val="1"/>
      <w:marLeft w:val="0"/>
      <w:marRight w:val="0"/>
      <w:marTop w:val="0"/>
      <w:marBottom w:val="0"/>
      <w:divBdr>
        <w:top w:val="none" w:sz="0" w:space="0" w:color="auto"/>
        <w:left w:val="none" w:sz="0" w:space="0" w:color="auto"/>
        <w:bottom w:val="none" w:sz="0" w:space="0" w:color="auto"/>
        <w:right w:val="none" w:sz="0" w:space="0" w:color="auto"/>
      </w:divBdr>
      <w:divsChild>
        <w:div w:id="29377221">
          <w:marLeft w:val="0"/>
          <w:marRight w:val="0"/>
          <w:marTop w:val="0"/>
          <w:marBottom w:val="0"/>
          <w:divBdr>
            <w:top w:val="none" w:sz="0" w:space="0" w:color="auto"/>
            <w:left w:val="none" w:sz="0" w:space="0" w:color="auto"/>
            <w:bottom w:val="none" w:sz="0" w:space="0" w:color="auto"/>
            <w:right w:val="none" w:sz="0" w:space="0" w:color="auto"/>
          </w:divBdr>
        </w:div>
        <w:div w:id="220144174">
          <w:marLeft w:val="0"/>
          <w:marRight w:val="0"/>
          <w:marTop w:val="0"/>
          <w:marBottom w:val="0"/>
          <w:divBdr>
            <w:top w:val="none" w:sz="0" w:space="0" w:color="auto"/>
            <w:left w:val="none" w:sz="0" w:space="0" w:color="auto"/>
            <w:bottom w:val="none" w:sz="0" w:space="0" w:color="auto"/>
            <w:right w:val="none" w:sz="0" w:space="0" w:color="auto"/>
          </w:divBdr>
          <w:divsChild>
            <w:div w:id="734939889">
              <w:marLeft w:val="0"/>
              <w:marRight w:val="0"/>
              <w:marTop w:val="0"/>
              <w:marBottom w:val="0"/>
              <w:divBdr>
                <w:top w:val="none" w:sz="0" w:space="0" w:color="auto"/>
                <w:left w:val="none" w:sz="0" w:space="0" w:color="auto"/>
                <w:bottom w:val="none" w:sz="0" w:space="0" w:color="auto"/>
                <w:right w:val="none" w:sz="0" w:space="0" w:color="auto"/>
              </w:divBdr>
            </w:div>
            <w:div w:id="1551846852">
              <w:marLeft w:val="0"/>
              <w:marRight w:val="0"/>
              <w:marTop w:val="0"/>
              <w:marBottom w:val="0"/>
              <w:divBdr>
                <w:top w:val="none" w:sz="0" w:space="0" w:color="auto"/>
                <w:left w:val="none" w:sz="0" w:space="0" w:color="auto"/>
                <w:bottom w:val="none" w:sz="0" w:space="0" w:color="auto"/>
                <w:right w:val="none" w:sz="0" w:space="0" w:color="auto"/>
              </w:divBdr>
            </w:div>
            <w:div w:id="2101443064">
              <w:marLeft w:val="0"/>
              <w:marRight w:val="0"/>
              <w:marTop w:val="0"/>
              <w:marBottom w:val="0"/>
              <w:divBdr>
                <w:top w:val="none" w:sz="0" w:space="0" w:color="auto"/>
                <w:left w:val="none" w:sz="0" w:space="0" w:color="auto"/>
                <w:bottom w:val="none" w:sz="0" w:space="0" w:color="auto"/>
                <w:right w:val="none" w:sz="0" w:space="0" w:color="auto"/>
              </w:divBdr>
            </w:div>
          </w:divsChild>
        </w:div>
        <w:div w:id="643629119">
          <w:marLeft w:val="0"/>
          <w:marRight w:val="0"/>
          <w:marTop w:val="0"/>
          <w:marBottom w:val="0"/>
          <w:divBdr>
            <w:top w:val="none" w:sz="0" w:space="0" w:color="auto"/>
            <w:left w:val="none" w:sz="0" w:space="0" w:color="auto"/>
            <w:bottom w:val="none" w:sz="0" w:space="0" w:color="auto"/>
            <w:right w:val="none" w:sz="0" w:space="0" w:color="auto"/>
          </w:divBdr>
        </w:div>
        <w:div w:id="854073195">
          <w:marLeft w:val="0"/>
          <w:marRight w:val="0"/>
          <w:marTop w:val="0"/>
          <w:marBottom w:val="0"/>
          <w:divBdr>
            <w:top w:val="none" w:sz="0" w:space="0" w:color="auto"/>
            <w:left w:val="none" w:sz="0" w:space="0" w:color="auto"/>
            <w:bottom w:val="none" w:sz="0" w:space="0" w:color="auto"/>
            <w:right w:val="none" w:sz="0" w:space="0" w:color="auto"/>
          </w:divBdr>
        </w:div>
        <w:div w:id="869949648">
          <w:marLeft w:val="0"/>
          <w:marRight w:val="0"/>
          <w:marTop w:val="0"/>
          <w:marBottom w:val="0"/>
          <w:divBdr>
            <w:top w:val="none" w:sz="0" w:space="0" w:color="auto"/>
            <w:left w:val="none" w:sz="0" w:space="0" w:color="auto"/>
            <w:bottom w:val="none" w:sz="0" w:space="0" w:color="auto"/>
            <w:right w:val="none" w:sz="0" w:space="0" w:color="auto"/>
          </w:divBdr>
        </w:div>
        <w:div w:id="924803348">
          <w:marLeft w:val="0"/>
          <w:marRight w:val="0"/>
          <w:marTop w:val="0"/>
          <w:marBottom w:val="0"/>
          <w:divBdr>
            <w:top w:val="none" w:sz="0" w:space="0" w:color="auto"/>
            <w:left w:val="none" w:sz="0" w:space="0" w:color="auto"/>
            <w:bottom w:val="none" w:sz="0" w:space="0" w:color="auto"/>
            <w:right w:val="none" w:sz="0" w:space="0" w:color="auto"/>
          </w:divBdr>
        </w:div>
        <w:div w:id="1128402930">
          <w:marLeft w:val="0"/>
          <w:marRight w:val="0"/>
          <w:marTop w:val="0"/>
          <w:marBottom w:val="0"/>
          <w:divBdr>
            <w:top w:val="none" w:sz="0" w:space="0" w:color="auto"/>
            <w:left w:val="none" w:sz="0" w:space="0" w:color="auto"/>
            <w:bottom w:val="none" w:sz="0" w:space="0" w:color="auto"/>
            <w:right w:val="none" w:sz="0" w:space="0" w:color="auto"/>
          </w:divBdr>
        </w:div>
        <w:div w:id="1195849450">
          <w:marLeft w:val="0"/>
          <w:marRight w:val="0"/>
          <w:marTop w:val="0"/>
          <w:marBottom w:val="0"/>
          <w:divBdr>
            <w:top w:val="none" w:sz="0" w:space="0" w:color="auto"/>
            <w:left w:val="none" w:sz="0" w:space="0" w:color="auto"/>
            <w:bottom w:val="none" w:sz="0" w:space="0" w:color="auto"/>
            <w:right w:val="none" w:sz="0" w:space="0" w:color="auto"/>
          </w:divBdr>
        </w:div>
        <w:div w:id="1575117673">
          <w:marLeft w:val="0"/>
          <w:marRight w:val="0"/>
          <w:marTop w:val="0"/>
          <w:marBottom w:val="0"/>
          <w:divBdr>
            <w:top w:val="none" w:sz="0" w:space="0" w:color="auto"/>
            <w:left w:val="none" w:sz="0" w:space="0" w:color="auto"/>
            <w:bottom w:val="none" w:sz="0" w:space="0" w:color="auto"/>
            <w:right w:val="none" w:sz="0" w:space="0" w:color="auto"/>
          </w:divBdr>
        </w:div>
        <w:div w:id="1822236846">
          <w:marLeft w:val="0"/>
          <w:marRight w:val="0"/>
          <w:marTop w:val="0"/>
          <w:marBottom w:val="0"/>
          <w:divBdr>
            <w:top w:val="none" w:sz="0" w:space="0" w:color="auto"/>
            <w:left w:val="none" w:sz="0" w:space="0" w:color="auto"/>
            <w:bottom w:val="none" w:sz="0" w:space="0" w:color="auto"/>
            <w:right w:val="none" w:sz="0" w:space="0" w:color="auto"/>
          </w:divBdr>
          <w:divsChild>
            <w:div w:id="1016465294">
              <w:marLeft w:val="0"/>
              <w:marRight w:val="0"/>
              <w:marTop w:val="0"/>
              <w:marBottom w:val="0"/>
              <w:divBdr>
                <w:top w:val="none" w:sz="0" w:space="0" w:color="auto"/>
                <w:left w:val="none" w:sz="0" w:space="0" w:color="auto"/>
                <w:bottom w:val="none" w:sz="0" w:space="0" w:color="auto"/>
                <w:right w:val="none" w:sz="0" w:space="0" w:color="auto"/>
              </w:divBdr>
            </w:div>
            <w:div w:id="1483346221">
              <w:marLeft w:val="0"/>
              <w:marRight w:val="0"/>
              <w:marTop w:val="0"/>
              <w:marBottom w:val="0"/>
              <w:divBdr>
                <w:top w:val="none" w:sz="0" w:space="0" w:color="auto"/>
                <w:left w:val="none" w:sz="0" w:space="0" w:color="auto"/>
                <w:bottom w:val="none" w:sz="0" w:space="0" w:color="auto"/>
                <w:right w:val="none" w:sz="0" w:space="0" w:color="auto"/>
              </w:divBdr>
            </w:div>
          </w:divsChild>
        </w:div>
        <w:div w:id="1855874420">
          <w:marLeft w:val="0"/>
          <w:marRight w:val="0"/>
          <w:marTop w:val="0"/>
          <w:marBottom w:val="0"/>
          <w:divBdr>
            <w:top w:val="none" w:sz="0" w:space="0" w:color="auto"/>
            <w:left w:val="none" w:sz="0" w:space="0" w:color="auto"/>
            <w:bottom w:val="none" w:sz="0" w:space="0" w:color="auto"/>
            <w:right w:val="none" w:sz="0" w:space="0" w:color="auto"/>
          </w:divBdr>
        </w:div>
      </w:divsChild>
    </w:div>
    <w:div w:id="203955228">
      <w:bodyDiv w:val="1"/>
      <w:marLeft w:val="0"/>
      <w:marRight w:val="0"/>
      <w:marTop w:val="0"/>
      <w:marBottom w:val="0"/>
      <w:divBdr>
        <w:top w:val="none" w:sz="0" w:space="0" w:color="auto"/>
        <w:left w:val="none" w:sz="0" w:space="0" w:color="auto"/>
        <w:bottom w:val="none" w:sz="0" w:space="0" w:color="auto"/>
        <w:right w:val="none" w:sz="0" w:space="0" w:color="auto"/>
      </w:divBdr>
    </w:div>
    <w:div w:id="513344259">
      <w:bodyDiv w:val="1"/>
      <w:marLeft w:val="0"/>
      <w:marRight w:val="0"/>
      <w:marTop w:val="0"/>
      <w:marBottom w:val="0"/>
      <w:divBdr>
        <w:top w:val="none" w:sz="0" w:space="0" w:color="auto"/>
        <w:left w:val="none" w:sz="0" w:space="0" w:color="auto"/>
        <w:bottom w:val="none" w:sz="0" w:space="0" w:color="auto"/>
        <w:right w:val="none" w:sz="0" w:space="0" w:color="auto"/>
      </w:divBdr>
    </w:div>
    <w:div w:id="571625881">
      <w:bodyDiv w:val="1"/>
      <w:marLeft w:val="0"/>
      <w:marRight w:val="0"/>
      <w:marTop w:val="0"/>
      <w:marBottom w:val="0"/>
      <w:divBdr>
        <w:top w:val="none" w:sz="0" w:space="0" w:color="auto"/>
        <w:left w:val="none" w:sz="0" w:space="0" w:color="auto"/>
        <w:bottom w:val="none" w:sz="0" w:space="0" w:color="auto"/>
        <w:right w:val="none" w:sz="0" w:space="0" w:color="auto"/>
      </w:divBdr>
    </w:div>
    <w:div w:id="873733684">
      <w:bodyDiv w:val="1"/>
      <w:marLeft w:val="0"/>
      <w:marRight w:val="0"/>
      <w:marTop w:val="0"/>
      <w:marBottom w:val="0"/>
      <w:divBdr>
        <w:top w:val="none" w:sz="0" w:space="0" w:color="auto"/>
        <w:left w:val="none" w:sz="0" w:space="0" w:color="auto"/>
        <w:bottom w:val="none" w:sz="0" w:space="0" w:color="auto"/>
        <w:right w:val="none" w:sz="0" w:space="0" w:color="auto"/>
      </w:divBdr>
      <w:divsChild>
        <w:div w:id="926041518">
          <w:marLeft w:val="0"/>
          <w:marRight w:val="0"/>
          <w:marTop w:val="0"/>
          <w:marBottom w:val="0"/>
          <w:divBdr>
            <w:top w:val="none" w:sz="0" w:space="0" w:color="auto"/>
            <w:left w:val="none" w:sz="0" w:space="0" w:color="auto"/>
            <w:bottom w:val="none" w:sz="0" w:space="0" w:color="auto"/>
            <w:right w:val="none" w:sz="0" w:space="0" w:color="auto"/>
          </w:divBdr>
        </w:div>
        <w:div w:id="1121148200">
          <w:marLeft w:val="0"/>
          <w:marRight w:val="0"/>
          <w:marTop w:val="0"/>
          <w:marBottom w:val="0"/>
          <w:divBdr>
            <w:top w:val="none" w:sz="0" w:space="0" w:color="auto"/>
            <w:left w:val="none" w:sz="0" w:space="0" w:color="auto"/>
            <w:bottom w:val="none" w:sz="0" w:space="0" w:color="auto"/>
            <w:right w:val="none" w:sz="0" w:space="0" w:color="auto"/>
          </w:divBdr>
        </w:div>
        <w:div w:id="1230381130">
          <w:marLeft w:val="0"/>
          <w:marRight w:val="0"/>
          <w:marTop w:val="0"/>
          <w:marBottom w:val="0"/>
          <w:divBdr>
            <w:top w:val="none" w:sz="0" w:space="0" w:color="auto"/>
            <w:left w:val="none" w:sz="0" w:space="0" w:color="auto"/>
            <w:bottom w:val="none" w:sz="0" w:space="0" w:color="auto"/>
            <w:right w:val="none" w:sz="0" w:space="0" w:color="auto"/>
          </w:divBdr>
        </w:div>
        <w:div w:id="1352953322">
          <w:marLeft w:val="0"/>
          <w:marRight w:val="0"/>
          <w:marTop w:val="0"/>
          <w:marBottom w:val="0"/>
          <w:divBdr>
            <w:top w:val="none" w:sz="0" w:space="0" w:color="auto"/>
            <w:left w:val="none" w:sz="0" w:space="0" w:color="auto"/>
            <w:bottom w:val="none" w:sz="0" w:space="0" w:color="auto"/>
            <w:right w:val="none" w:sz="0" w:space="0" w:color="auto"/>
          </w:divBdr>
        </w:div>
        <w:div w:id="1353842993">
          <w:marLeft w:val="0"/>
          <w:marRight w:val="0"/>
          <w:marTop w:val="0"/>
          <w:marBottom w:val="0"/>
          <w:divBdr>
            <w:top w:val="none" w:sz="0" w:space="0" w:color="auto"/>
            <w:left w:val="none" w:sz="0" w:space="0" w:color="auto"/>
            <w:bottom w:val="none" w:sz="0" w:space="0" w:color="auto"/>
            <w:right w:val="none" w:sz="0" w:space="0" w:color="auto"/>
          </w:divBdr>
        </w:div>
        <w:div w:id="1356227770">
          <w:marLeft w:val="0"/>
          <w:marRight w:val="0"/>
          <w:marTop w:val="0"/>
          <w:marBottom w:val="0"/>
          <w:divBdr>
            <w:top w:val="none" w:sz="0" w:space="0" w:color="auto"/>
            <w:left w:val="none" w:sz="0" w:space="0" w:color="auto"/>
            <w:bottom w:val="none" w:sz="0" w:space="0" w:color="auto"/>
            <w:right w:val="none" w:sz="0" w:space="0" w:color="auto"/>
          </w:divBdr>
        </w:div>
        <w:div w:id="1506046239">
          <w:marLeft w:val="0"/>
          <w:marRight w:val="0"/>
          <w:marTop w:val="0"/>
          <w:marBottom w:val="0"/>
          <w:divBdr>
            <w:top w:val="none" w:sz="0" w:space="0" w:color="auto"/>
            <w:left w:val="none" w:sz="0" w:space="0" w:color="auto"/>
            <w:bottom w:val="none" w:sz="0" w:space="0" w:color="auto"/>
            <w:right w:val="none" w:sz="0" w:space="0" w:color="auto"/>
          </w:divBdr>
        </w:div>
        <w:div w:id="1521964313">
          <w:marLeft w:val="0"/>
          <w:marRight w:val="0"/>
          <w:marTop w:val="0"/>
          <w:marBottom w:val="0"/>
          <w:divBdr>
            <w:top w:val="none" w:sz="0" w:space="0" w:color="auto"/>
            <w:left w:val="none" w:sz="0" w:space="0" w:color="auto"/>
            <w:bottom w:val="none" w:sz="0" w:space="0" w:color="auto"/>
            <w:right w:val="none" w:sz="0" w:space="0" w:color="auto"/>
          </w:divBdr>
        </w:div>
        <w:div w:id="1697121601">
          <w:marLeft w:val="0"/>
          <w:marRight w:val="0"/>
          <w:marTop w:val="0"/>
          <w:marBottom w:val="0"/>
          <w:divBdr>
            <w:top w:val="none" w:sz="0" w:space="0" w:color="auto"/>
            <w:left w:val="none" w:sz="0" w:space="0" w:color="auto"/>
            <w:bottom w:val="none" w:sz="0" w:space="0" w:color="auto"/>
            <w:right w:val="none" w:sz="0" w:space="0" w:color="auto"/>
          </w:divBdr>
        </w:div>
        <w:div w:id="1701398261">
          <w:marLeft w:val="0"/>
          <w:marRight w:val="0"/>
          <w:marTop w:val="0"/>
          <w:marBottom w:val="0"/>
          <w:divBdr>
            <w:top w:val="none" w:sz="0" w:space="0" w:color="auto"/>
            <w:left w:val="none" w:sz="0" w:space="0" w:color="auto"/>
            <w:bottom w:val="none" w:sz="0" w:space="0" w:color="auto"/>
            <w:right w:val="none" w:sz="0" w:space="0" w:color="auto"/>
          </w:divBdr>
          <w:divsChild>
            <w:div w:id="243537445">
              <w:marLeft w:val="0"/>
              <w:marRight w:val="0"/>
              <w:marTop w:val="0"/>
              <w:marBottom w:val="0"/>
              <w:divBdr>
                <w:top w:val="none" w:sz="0" w:space="0" w:color="auto"/>
                <w:left w:val="none" w:sz="0" w:space="0" w:color="auto"/>
                <w:bottom w:val="none" w:sz="0" w:space="0" w:color="auto"/>
                <w:right w:val="none" w:sz="0" w:space="0" w:color="auto"/>
              </w:divBdr>
            </w:div>
            <w:div w:id="270671708">
              <w:marLeft w:val="0"/>
              <w:marRight w:val="0"/>
              <w:marTop w:val="0"/>
              <w:marBottom w:val="0"/>
              <w:divBdr>
                <w:top w:val="none" w:sz="0" w:space="0" w:color="auto"/>
                <w:left w:val="none" w:sz="0" w:space="0" w:color="auto"/>
                <w:bottom w:val="none" w:sz="0" w:space="0" w:color="auto"/>
                <w:right w:val="none" w:sz="0" w:space="0" w:color="auto"/>
              </w:divBdr>
            </w:div>
            <w:div w:id="18084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701492">
      <w:bodyDiv w:val="1"/>
      <w:marLeft w:val="0"/>
      <w:marRight w:val="0"/>
      <w:marTop w:val="0"/>
      <w:marBottom w:val="0"/>
      <w:divBdr>
        <w:top w:val="none" w:sz="0" w:space="0" w:color="auto"/>
        <w:left w:val="none" w:sz="0" w:space="0" w:color="auto"/>
        <w:bottom w:val="none" w:sz="0" w:space="0" w:color="auto"/>
        <w:right w:val="none" w:sz="0" w:space="0" w:color="auto"/>
      </w:divBdr>
    </w:div>
    <w:div w:id="1226910338">
      <w:bodyDiv w:val="1"/>
      <w:marLeft w:val="0"/>
      <w:marRight w:val="0"/>
      <w:marTop w:val="0"/>
      <w:marBottom w:val="0"/>
      <w:divBdr>
        <w:top w:val="none" w:sz="0" w:space="0" w:color="auto"/>
        <w:left w:val="none" w:sz="0" w:space="0" w:color="auto"/>
        <w:bottom w:val="none" w:sz="0" w:space="0" w:color="auto"/>
        <w:right w:val="none" w:sz="0" w:space="0" w:color="auto"/>
      </w:divBdr>
      <w:divsChild>
        <w:div w:id="337538132">
          <w:marLeft w:val="0"/>
          <w:marRight w:val="0"/>
          <w:marTop w:val="0"/>
          <w:marBottom w:val="0"/>
          <w:divBdr>
            <w:top w:val="none" w:sz="0" w:space="0" w:color="auto"/>
            <w:left w:val="none" w:sz="0" w:space="0" w:color="auto"/>
            <w:bottom w:val="none" w:sz="0" w:space="0" w:color="auto"/>
            <w:right w:val="none" w:sz="0" w:space="0" w:color="auto"/>
          </w:divBdr>
        </w:div>
        <w:div w:id="1773475179">
          <w:marLeft w:val="0"/>
          <w:marRight w:val="0"/>
          <w:marTop w:val="0"/>
          <w:marBottom w:val="0"/>
          <w:divBdr>
            <w:top w:val="none" w:sz="0" w:space="0" w:color="auto"/>
            <w:left w:val="none" w:sz="0" w:space="0" w:color="auto"/>
            <w:bottom w:val="none" w:sz="0" w:space="0" w:color="auto"/>
            <w:right w:val="none" w:sz="0" w:space="0" w:color="auto"/>
          </w:divBdr>
        </w:div>
      </w:divsChild>
    </w:div>
    <w:div w:id="1267618575">
      <w:bodyDiv w:val="1"/>
      <w:marLeft w:val="0"/>
      <w:marRight w:val="0"/>
      <w:marTop w:val="0"/>
      <w:marBottom w:val="0"/>
      <w:divBdr>
        <w:top w:val="none" w:sz="0" w:space="0" w:color="auto"/>
        <w:left w:val="none" w:sz="0" w:space="0" w:color="auto"/>
        <w:bottom w:val="none" w:sz="0" w:space="0" w:color="auto"/>
        <w:right w:val="none" w:sz="0" w:space="0" w:color="auto"/>
      </w:divBdr>
      <w:divsChild>
        <w:div w:id="1972901728">
          <w:marLeft w:val="0"/>
          <w:marRight w:val="0"/>
          <w:marTop w:val="0"/>
          <w:marBottom w:val="0"/>
          <w:divBdr>
            <w:top w:val="none" w:sz="0" w:space="0" w:color="auto"/>
            <w:left w:val="none" w:sz="0" w:space="0" w:color="auto"/>
            <w:bottom w:val="none" w:sz="0" w:space="0" w:color="auto"/>
            <w:right w:val="none" w:sz="0" w:space="0" w:color="auto"/>
          </w:divBdr>
        </w:div>
        <w:div w:id="2015185601">
          <w:marLeft w:val="0"/>
          <w:marRight w:val="0"/>
          <w:marTop w:val="0"/>
          <w:marBottom w:val="0"/>
          <w:divBdr>
            <w:top w:val="none" w:sz="0" w:space="0" w:color="auto"/>
            <w:left w:val="none" w:sz="0" w:space="0" w:color="auto"/>
            <w:bottom w:val="none" w:sz="0" w:space="0" w:color="auto"/>
            <w:right w:val="none" w:sz="0" w:space="0" w:color="auto"/>
          </w:divBdr>
        </w:div>
      </w:divsChild>
    </w:div>
    <w:div w:id="1332753833">
      <w:bodyDiv w:val="1"/>
      <w:marLeft w:val="0"/>
      <w:marRight w:val="0"/>
      <w:marTop w:val="0"/>
      <w:marBottom w:val="0"/>
      <w:divBdr>
        <w:top w:val="none" w:sz="0" w:space="0" w:color="auto"/>
        <w:left w:val="none" w:sz="0" w:space="0" w:color="auto"/>
        <w:bottom w:val="none" w:sz="0" w:space="0" w:color="auto"/>
        <w:right w:val="none" w:sz="0" w:space="0" w:color="auto"/>
      </w:divBdr>
      <w:divsChild>
        <w:div w:id="1845633248">
          <w:marLeft w:val="0"/>
          <w:marRight w:val="0"/>
          <w:marTop w:val="0"/>
          <w:marBottom w:val="0"/>
          <w:divBdr>
            <w:top w:val="none" w:sz="0" w:space="0" w:color="auto"/>
            <w:left w:val="none" w:sz="0" w:space="0" w:color="auto"/>
            <w:bottom w:val="none" w:sz="0" w:space="0" w:color="auto"/>
            <w:right w:val="none" w:sz="0" w:space="0" w:color="auto"/>
          </w:divBdr>
        </w:div>
      </w:divsChild>
    </w:div>
    <w:div w:id="1548563279">
      <w:bodyDiv w:val="1"/>
      <w:marLeft w:val="0"/>
      <w:marRight w:val="0"/>
      <w:marTop w:val="0"/>
      <w:marBottom w:val="0"/>
      <w:divBdr>
        <w:top w:val="none" w:sz="0" w:space="0" w:color="auto"/>
        <w:left w:val="none" w:sz="0" w:space="0" w:color="auto"/>
        <w:bottom w:val="none" w:sz="0" w:space="0" w:color="auto"/>
        <w:right w:val="none" w:sz="0" w:space="0" w:color="auto"/>
      </w:divBdr>
    </w:div>
    <w:div w:id="1677809734">
      <w:bodyDiv w:val="1"/>
      <w:marLeft w:val="0"/>
      <w:marRight w:val="0"/>
      <w:marTop w:val="0"/>
      <w:marBottom w:val="0"/>
      <w:divBdr>
        <w:top w:val="none" w:sz="0" w:space="0" w:color="auto"/>
        <w:left w:val="none" w:sz="0" w:space="0" w:color="auto"/>
        <w:bottom w:val="none" w:sz="0" w:space="0" w:color="auto"/>
        <w:right w:val="none" w:sz="0" w:space="0" w:color="auto"/>
      </w:divBdr>
      <w:divsChild>
        <w:div w:id="191848517">
          <w:marLeft w:val="0"/>
          <w:marRight w:val="0"/>
          <w:marTop w:val="0"/>
          <w:marBottom w:val="0"/>
          <w:divBdr>
            <w:top w:val="none" w:sz="0" w:space="0" w:color="auto"/>
            <w:left w:val="none" w:sz="0" w:space="0" w:color="auto"/>
            <w:bottom w:val="none" w:sz="0" w:space="0" w:color="auto"/>
            <w:right w:val="none" w:sz="0" w:space="0" w:color="auto"/>
          </w:divBdr>
        </w:div>
        <w:div w:id="551581060">
          <w:marLeft w:val="0"/>
          <w:marRight w:val="0"/>
          <w:marTop w:val="0"/>
          <w:marBottom w:val="0"/>
          <w:divBdr>
            <w:top w:val="none" w:sz="0" w:space="0" w:color="auto"/>
            <w:left w:val="none" w:sz="0" w:space="0" w:color="auto"/>
            <w:bottom w:val="none" w:sz="0" w:space="0" w:color="auto"/>
            <w:right w:val="none" w:sz="0" w:space="0" w:color="auto"/>
          </w:divBdr>
        </w:div>
        <w:div w:id="750925768">
          <w:marLeft w:val="0"/>
          <w:marRight w:val="0"/>
          <w:marTop w:val="0"/>
          <w:marBottom w:val="0"/>
          <w:divBdr>
            <w:top w:val="none" w:sz="0" w:space="0" w:color="auto"/>
            <w:left w:val="none" w:sz="0" w:space="0" w:color="auto"/>
            <w:bottom w:val="none" w:sz="0" w:space="0" w:color="auto"/>
            <w:right w:val="none" w:sz="0" w:space="0" w:color="auto"/>
          </w:divBdr>
        </w:div>
        <w:div w:id="1242249911">
          <w:marLeft w:val="0"/>
          <w:marRight w:val="0"/>
          <w:marTop w:val="0"/>
          <w:marBottom w:val="0"/>
          <w:divBdr>
            <w:top w:val="none" w:sz="0" w:space="0" w:color="auto"/>
            <w:left w:val="none" w:sz="0" w:space="0" w:color="auto"/>
            <w:bottom w:val="none" w:sz="0" w:space="0" w:color="auto"/>
            <w:right w:val="none" w:sz="0" w:space="0" w:color="auto"/>
          </w:divBdr>
        </w:div>
      </w:divsChild>
    </w:div>
    <w:div w:id="1824615553">
      <w:bodyDiv w:val="1"/>
      <w:marLeft w:val="0"/>
      <w:marRight w:val="0"/>
      <w:marTop w:val="0"/>
      <w:marBottom w:val="0"/>
      <w:divBdr>
        <w:top w:val="none" w:sz="0" w:space="0" w:color="auto"/>
        <w:left w:val="none" w:sz="0" w:space="0" w:color="auto"/>
        <w:bottom w:val="none" w:sz="0" w:space="0" w:color="auto"/>
        <w:right w:val="none" w:sz="0" w:space="0" w:color="auto"/>
      </w:divBdr>
      <w:divsChild>
        <w:div w:id="338587459">
          <w:marLeft w:val="0"/>
          <w:marRight w:val="0"/>
          <w:marTop w:val="0"/>
          <w:marBottom w:val="0"/>
          <w:divBdr>
            <w:top w:val="none" w:sz="0" w:space="0" w:color="auto"/>
            <w:left w:val="none" w:sz="0" w:space="0" w:color="auto"/>
            <w:bottom w:val="none" w:sz="0" w:space="0" w:color="auto"/>
            <w:right w:val="none" w:sz="0" w:space="0" w:color="auto"/>
          </w:divBdr>
        </w:div>
        <w:div w:id="426929763">
          <w:marLeft w:val="0"/>
          <w:marRight w:val="0"/>
          <w:marTop w:val="0"/>
          <w:marBottom w:val="0"/>
          <w:divBdr>
            <w:top w:val="none" w:sz="0" w:space="0" w:color="auto"/>
            <w:left w:val="none" w:sz="0" w:space="0" w:color="auto"/>
            <w:bottom w:val="none" w:sz="0" w:space="0" w:color="auto"/>
            <w:right w:val="none" w:sz="0" w:space="0" w:color="auto"/>
          </w:divBdr>
        </w:div>
        <w:div w:id="433138633">
          <w:marLeft w:val="0"/>
          <w:marRight w:val="0"/>
          <w:marTop w:val="0"/>
          <w:marBottom w:val="0"/>
          <w:divBdr>
            <w:top w:val="none" w:sz="0" w:space="0" w:color="auto"/>
            <w:left w:val="none" w:sz="0" w:space="0" w:color="auto"/>
            <w:bottom w:val="none" w:sz="0" w:space="0" w:color="auto"/>
            <w:right w:val="none" w:sz="0" w:space="0" w:color="auto"/>
          </w:divBdr>
        </w:div>
        <w:div w:id="457573268">
          <w:marLeft w:val="0"/>
          <w:marRight w:val="0"/>
          <w:marTop w:val="0"/>
          <w:marBottom w:val="0"/>
          <w:divBdr>
            <w:top w:val="none" w:sz="0" w:space="0" w:color="auto"/>
            <w:left w:val="none" w:sz="0" w:space="0" w:color="auto"/>
            <w:bottom w:val="none" w:sz="0" w:space="0" w:color="auto"/>
            <w:right w:val="none" w:sz="0" w:space="0" w:color="auto"/>
          </w:divBdr>
        </w:div>
        <w:div w:id="606546938">
          <w:marLeft w:val="0"/>
          <w:marRight w:val="0"/>
          <w:marTop w:val="0"/>
          <w:marBottom w:val="0"/>
          <w:divBdr>
            <w:top w:val="none" w:sz="0" w:space="0" w:color="auto"/>
            <w:left w:val="none" w:sz="0" w:space="0" w:color="auto"/>
            <w:bottom w:val="none" w:sz="0" w:space="0" w:color="auto"/>
            <w:right w:val="none" w:sz="0" w:space="0" w:color="auto"/>
          </w:divBdr>
          <w:divsChild>
            <w:div w:id="1999381283">
              <w:marLeft w:val="0"/>
              <w:marRight w:val="0"/>
              <w:marTop w:val="0"/>
              <w:marBottom w:val="0"/>
              <w:divBdr>
                <w:top w:val="none" w:sz="0" w:space="0" w:color="auto"/>
                <w:left w:val="none" w:sz="0" w:space="0" w:color="auto"/>
                <w:bottom w:val="none" w:sz="0" w:space="0" w:color="auto"/>
                <w:right w:val="none" w:sz="0" w:space="0" w:color="auto"/>
              </w:divBdr>
            </w:div>
            <w:div w:id="2136022673">
              <w:marLeft w:val="0"/>
              <w:marRight w:val="0"/>
              <w:marTop w:val="0"/>
              <w:marBottom w:val="0"/>
              <w:divBdr>
                <w:top w:val="none" w:sz="0" w:space="0" w:color="auto"/>
                <w:left w:val="none" w:sz="0" w:space="0" w:color="auto"/>
                <w:bottom w:val="none" w:sz="0" w:space="0" w:color="auto"/>
                <w:right w:val="none" w:sz="0" w:space="0" w:color="auto"/>
              </w:divBdr>
            </w:div>
          </w:divsChild>
        </w:div>
        <w:div w:id="969238586">
          <w:marLeft w:val="0"/>
          <w:marRight w:val="0"/>
          <w:marTop w:val="0"/>
          <w:marBottom w:val="0"/>
          <w:divBdr>
            <w:top w:val="none" w:sz="0" w:space="0" w:color="auto"/>
            <w:left w:val="none" w:sz="0" w:space="0" w:color="auto"/>
            <w:bottom w:val="none" w:sz="0" w:space="0" w:color="auto"/>
            <w:right w:val="none" w:sz="0" w:space="0" w:color="auto"/>
          </w:divBdr>
        </w:div>
        <w:div w:id="1039206723">
          <w:marLeft w:val="0"/>
          <w:marRight w:val="0"/>
          <w:marTop w:val="0"/>
          <w:marBottom w:val="0"/>
          <w:divBdr>
            <w:top w:val="none" w:sz="0" w:space="0" w:color="auto"/>
            <w:left w:val="none" w:sz="0" w:space="0" w:color="auto"/>
            <w:bottom w:val="none" w:sz="0" w:space="0" w:color="auto"/>
            <w:right w:val="none" w:sz="0" w:space="0" w:color="auto"/>
          </w:divBdr>
        </w:div>
        <w:div w:id="1267611947">
          <w:marLeft w:val="0"/>
          <w:marRight w:val="0"/>
          <w:marTop w:val="0"/>
          <w:marBottom w:val="0"/>
          <w:divBdr>
            <w:top w:val="none" w:sz="0" w:space="0" w:color="auto"/>
            <w:left w:val="none" w:sz="0" w:space="0" w:color="auto"/>
            <w:bottom w:val="none" w:sz="0" w:space="0" w:color="auto"/>
            <w:right w:val="none" w:sz="0" w:space="0" w:color="auto"/>
          </w:divBdr>
          <w:divsChild>
            <w:div w:id="816923658">
              <w:marLeft w:val="0"/>
              <w:marRight w:val="0"/>
              <w:marTop w:val="0"/>
              <w:marBottom w:val="0"/>
              <w:divBdr>
                <w:top w:val="none" w:sz="0" w:space="0" w:color="auto"/>
                <w:left w:val="none" w:sz="0" w:space="0" w:color="auto"/>
                <w:bottom w:val="none" w:sz="0" w:space="0" w:color="auto"/>
                <w:right w:val="none" w:sz="0" w:space="0" w:color="auto"/>
              </w:divBdr>
            </w:div>
            <w:div w:id="1661805458">
              <w:marLeft w:val="0"/>
              <w:marRight w:val="0"/>
              <w:marTop w:val="0"/>
              <w:marBottom w:val="0"/>
              <w:divBdr>
                <w:top w:val="none" w:sz="0" w:space="0" w:color="auto"/>
                <w:left w:val="none" w:sz="0" w:space="0" w:color="auto"/>
                <w:bottom w:val="none" w:sz="0" w:space="0" w:color="auto"/>
                <w:right w:val="none" w:sz="0" w:space="0" w:color="auto"/>
              </w:divBdr>
            </w:div>
            <w:div w:id="1897466366">
              <w:marLeft w:val="0"/>
              <w:marRight w:val="0"/>
              <w:marTop w:val="0"/>
              <w:marBottom w:val="0"/>
              <w:divBdr>
                <w:top w:val="none" w:sz="0" w:space="0" w:color="auto"/>
                <w:left w:val="none" w:sz="0" w:space="0" w:color="auto"/>
                <w:bottom w:val="none" w:sz="0" w:space="0" w:color="auto"/>
                <w:right w:val="none" w:sz="0" w:space="0" w:color="auto"/>
              </w:divBdr>
            </w:div>
          </w:divsChild>
        </w:div>
        <w:div w:id="1321035076">
          <w:marLeft w:val="0"/>
          <w:marRight w:val="0"/>
          <w:marTop w:val="0"/>
          <w:marBottom w:val="0"/>
          <w:divBdr>
            <w:top w:val="none" w:sz="0" w:space="0" w:color="auto"/>
            <w:left w:val="none" w:sz="0" w:space="0" w:color="auto"/>
            <w:bottom w:val="none" w:sz="0" w:space="0" w:color="auto"/>
            <w:right w:val="none" w:sz="0" w:space="0" w:color="auto"/>
          </w:divBdr>
        </w:div>
        <w:div w:id="1397627032">
          <w:marLeft w:val="0"/>
          <w:marRight w:val="0"/>
          <w:marTop w:val="0"/>
          <w:marBottom w:val="0"/>
          <w:divBdr>
            <w:top w:val="none" w:sz="0" w:space="0" w:color="auto"/>
            <w:left w:val="none" w:sz="0" w:space="0" w:color="auto"/>
            <w:bottom w:val="none" w:sz="0" w:space="0" w:color="auto"/>
            <w:right w:val="none" w:sz="0" w:space="0" w:color="auto"/>
          </w:divBdr>
        </w:div>
        <w:div w:id="1619025461">
          <w:marLeft w:val="0"/>
          <w:marRight w:val="0"/>
          <w:marTop w:val="0"/>
          <w:marBottom w:val="0"/>
          <w:divBdr>
            <w:top w:val="none" w:sz="0" w:space="0" w:color="auto"/>
            <w:left w:val="none" w:sz="0" w:space="0" w:color="auto"/>
            <w:bottom w:val="none" w:sz="0" w:space="0" w:color="auto"/>
            <w:right w:val="none" w:sz="0" w:space="0" w:color="auto"/>
          </w:divBdr>
        </w:div>
      </w:divsChild>
    </w:div>
    <w:div w:id="1917741828">
      <w:bodyDiv w:val="1"/>
      <w:marLeft w:val="0"/>
      <w:marRight w:val="0"/>
      <w:marTop w:val="0"/>
      <w:marBottom w:val="0"/>
      <w:divBdr>
        <w:top w:val="none" w:sz="0" w:space="0" w:color="auto"/>
        <w:left w:val="none" w:sz="0" w:space="0" w:color="auto"/>
        <w:bottom w:val="none" w:sz="0" w:space="0" w:color="auto"/>
        <w:right w:val="none" w:sz="0" w:space="0" w:color="auto"/>
      </w:divBdr>
      <w:divsChild>
        <w:div w:id="632101856">
          <w:marLeft w:val="0"/>
          <w:marRight w:val="0"/>
          <w:marTop w:val="0"/>
          <w:marBottom w:val="0"/>
          <w:divBdr>
            <w:top w:val="none" w:sz="0" w:space="0" w:color="auto"/>
            <w:left w:val="none" w:sz="0" w:space="0" w:color="auto"/>
            <w:bottom w:val="none" w:sz="0" w:space="0" w:color="auto"/>
            <w:right w:val="none" w:sz="0" w:space="0" w:color="auto"/>
          </w:divBdr>
        </w:div>
        <w:div w:id="991762877">
          <w:marLeft w:val="0"/>
          <w:marRight w:val="0"/>
          <w:marTop w:val="0"/>
          <w:marBottom w:val="0"/>
          <w:divBdr>
            <w:top w:val="none" w:sz="0" w:space="0" w:color="auto"/>
            <w:left w:val="none" w:sz="0" w:space="0" w:color="auto"/>
            <w:bottom w:val="none" w:sz="0" w:space="0" w:color="auto"/>
            <w:right w:val="none" w:sz="0" w:space="0" w:color="auto"/>
          </w:divBdr>
        </w:div>
        <w:div w:id="1322734012">
          <w:marLeft w:val="0"/>
          <w:marRight w:val="0"/>
          <w:marTop w:val="0"/>
          <w:marBottom w:val="0"/>
          <w:divBdr>
            <w:top w:val="none" w:sz="0" w:space="0" w:color="auto"/>
            <w:left w:val="none" w:sz="0" w:space="0" w:color="auto"/>
            <w:bottom w:val="none" w:sz="0" w:space="0" w:color="auto"/>
            <w:right w:val="none" w:sz="0" w:space="0" w:color="auto"/>
          </w:divBdr>
        </w:div>
        <w:div w:id="1442142710">
          <w:marLeft w:val="0"/>
          <w:marRight w:val="0"/>
          <w:marTop w:val="0"/>
          <w:marBottom w:val="0"/>
          <w:divBdr>
            <w:top w:val="none" w:sz="0" w:space="0" w:color="auto"/>
            <w:left w:val="none" w:sz="0" w:space="0" w:color="auto"/>
            <w:bottom w:val="none" w:sz="0" w:space="0" w:color="auto"/>
            <w:right w:val="none" w:sz="0" w:space="0" w:color="auto"/>
          </w:divBdr>
        </w:div>
        <w:div w:id="1539733098">
          <w:marLeft w:val="0"/>
          <w:marRight w:val="0"/>
          <w:marTop w:val="0"/>
          <w:marBottom w:val="0"/>
          <w:divBdr>
            <w:top w:val="none" w:sz="0" w:space="0" w:color="auto"/>
            <w:left w:val="none" w:sz="0" w:space="0" w:color="auto"/>
            <w:bottom w:val="none" w:sz="0" w:space="0" w:color="auto"/>
            <w:right w:val="none" w:sz="0" w:space="0" w:color="auto"/>
          </w:divBdr>
        </w:div>
        <w:div w:id="1680043239">
          <w:marLeft w:val="0"/>
          <w:marRight w:val="0"/>
          <w:marTop w:val="0"/>
          <w:marBottom w:val="0"/>
          <w:divBdr>
            <w:top w:val="none" w:sz="0" w:space="0" w:color="auto"/>
            <w:left w:val="none" w:sz="0" w:space="0" w:color="auto"/>
            <w:bottom w:val="none" w:sz="0" w:space="0" w:color="auto"/>
            <w:right w:val="none" w:sz="0" w:space="0" w:color="auto"/>
          </w:divBdr>
        </w:div>
        <w:div w:id="2117172072">
          <w:marLeft w:val="0"/>
          <w:marRight w:val="0"/>
          <w:marTop w:val="0"/>
          <w:marBottom w:val="0"/>
          <w:divBdr>
            <w:top w:val="none" w:sz="0" w:space="0" w:color="auto"/>
            <w:left w:val="none" w:sz="0" w:space="0" w:color="auto"/>
            <w:bottom w:val="none" w:sz="0" w:space="0" w:color="auto"/>
            <w:right w:val="none" w:sz="0" w:space="0" w:color="auto"/>
          </w:divBdr>
        </w:div>
      </w:divsChild>
    </w:div>
    <w:div w:id="2010448735">
      <w:bodyDiv w:val="1"/>
      <w:marLeft w:val="0"/>
      <w:marRight w:val="0"/>
      <w:marTop w:val="0"/>
      <w:marBottom w:val="0"/>
      <w:divBdr>
        <w:top w:val="none" w:sz="0" w:space="0" w:color="auto"/>
        <w:left w:val="none" w:sz="0" w:space="0" w:color="auto"/>
        <w:bottom w:val="none" w:sz="0" w:space="0" w:color="auto"/>
        <w:right w:val="none" w:sz="0" w:space="0" w:color="auto"/>
      </w:divBdr>
    </w:div>
    <w:div w:id="21112439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cruitment@yacvic.org.au"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humanrights.vic.gov.au/for-organisations/special-measur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umanrights.vic.gov.au/for-organisations/special-measures/" TargetMode="External"/><Relationship Id="rId5" Type="http://schemas.openxmlformats.org/officeDocument/2006/relationships/numbering" Target="numbering.xml"/><Relationship Id="rId15" Type="http://schemas.openxmlformats.org/officeDocument/2006/relationships/hyperlink" Target="mailto:athomson@ydas.org.a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reers.vic.gov.au/how-to-reply-to-selection-criteri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ED38B5E0-6823-4AFF-9837-24A499227C3F}">
    <t:Anchor>
      <t:Comment id="1216199124"/>
    </t:Anchor>
    <t:History>
      <t:Event id="{4C16670E-848A-4430-8FBF-52AA79BDF72E}" time="2021-10-06T05:45:22.9Z">
        <t:Attribution userId="S::sgreen@ydas.org.au::8075167c-720f-401c-a35e-7c5d39e8799e" userProvider="AD" userName="Simon Green (He/Him)"/>
        <t:Anchor>
          <t:Comment id="1216199124"/>
        </t:Anchor>
        <t:Create/>
      </t:Event>
      <t:Event id="{0DB60ADD-C490-4712-A4CF-B4633B010054}" time="2021-10-06T05:45:22.9Z">
        <t:Attribution userId="S::sgreen@ydas.org.au::8075167c-720f-401c-a35e-7c5d39e8799e" userProvider="AD" userName="Simon Green (He/Him)"/>
        <t:Anchor>
          <t:Comment id="1216199124"/>
        </t:Anchor>
        <t:Assign userId="S::mgwyn@ydas.org.au::dae0c9e9-7bf0-4ee2-b95a-b9bf140571d5" userProvider="AD" userName="Mija Gwyn (She/Her)"/>
      </t:Event>
      <t:Event id="{0864DEFD-A3A5-4C76-9725-9CFD44D57C17}" time="2021-10-06T05:45:22.9Z">
        <t:Attribution userId="S::sgreen@ydas.org.au::8075167c-720f-401c-a35e-7c5d39e8799e" userProvider="AD" userName="Simon Green (He/Him)"/>
        <t:Anchor>
          <t:Comment id="1216199124"/>
        </t:Anchor>
        <t:SetTitle title="@Mija Gwyn (She/Her) can this be Haley's new title?"/>
      </t:Event>
      <t:Event id="{598D5C10-C343-498F-BB95-5A02E7451D37}" time="2021-11-03T23:45:58.212Z">
        <t:Attribution userId="S::sgreen@ydas.org.au::8075167c-720f-401c-a35e-7c5d39e8799e" userProvider="AD" userName="Simon Green (He/Him)"/>
        <t:Progress percentComplete="100"/>
      </t:Event>
    </t:History>
  </t:Task>
  <t:Task id="{CC44710C-6461-49A9-986B-5815E21D12C0}">
    <t:Anchor>
      <t:Comment id="123199642"/>
    </t:Anchor>
    <t:History>
      <t:Event id="{841BC1AF-F4C4-478C-9C32-A8618CA46C59}" time="2023-08-18T08:08:23.697Z">
        <t:Attribution userId="S::jorr@yacvic.org.au::18ab2e01-bee6-4b69-9bbd-194d34f5f549" userProvider="AD" userName="Jeanine Orr (she/her)"/>
        <t:Anchor>
          <t:Comment id="123199642"/>
        </t:Anchor>
        <t:Create/>
      </t:Event>
      <t:Event id="{5C279F99-0D83-4302-96DE-7959EE9E3F74}" time="2023-08-18T08:08:23.697Z">
        <t:Attribution userId="S::jorr@yacvic.org.au::18ab2e01-bee6-4b69-9bbd-194d34f5f549" userProvider="AD" userName="Jeanine Orr (she/her)"/>
        <t:Anchor>
          <t:Comment id="123199642"/>
        </t:Anchor>
        <t:Assign userId="S::ahem@ydas.org.au::4c713253-f94c-4a34-97d0-23ea29aacfa5" userProvider="AD" userName="Ash Hem (they/them)"/>
      </t:Event>
      <t:Event id="{694E49A8-5F84-423D-B721-26F8AB3A3C59}" time="2023-08-18T08:08:23.697Z">
        <t:Attribution userId="S::jorr@yacvic.org.au::18ab2e01-bee6-4b69-9bbd-194d34f5f549" userProvider="AD" userName="Jeanine Orr (she/her)"/>
        <t:Anchor>
          <t:Comment id="123199642"/>
        </t:Anchor>
        <t:SetTitle title="@Ash to suggest alternative wording"/>
      </t:Event>
      <t:Event id="{E3EEB761-80D1-4197-8CF0-5EE03F3C14D2}" time="2023-08-22T03:32:05.587Z">
        <t:Attribution userId="S::ahem@ydas.org.au::4c713253-f94c-4a34-97d0-23ea29aacfa5" userProvider="AD" userName="Ash Hem (they/them)"/>
        <t:Progress percentComplete="100"/>
      </t:Event>
    </t:History>
  </t:Task>
  <t:Task id="{5D7800D0-BA06-4694-B93C-AAFC7EA8EDEF}">
    <t:Anchor>
      <t:Comment id="1750789605"/>
    </t:Anchor>
    <t:History>
      <t:Event id="{B759FAA9-0002-4132-AA5C-4AFF4D09CEA0}" time="2023-08-18T08:09:26.534Z">
        <t:Attribution userId="S::jorr@yacvic.org.au::18ab2e01-bee6-4b69-9bbd-194d34f5f549" userProvider="AD" userName="Jeanine Orr (she/her)"/>
        <t:Anchor>
          <t:Comment id="1750789605"/>
        </t:Anchor>
        <t:Create/>
      </t:Event>
      <t:Event id="{58B27A3D-994C-4812-9184-81C9CE0D62FA}" time="2023-08-18T08:09:26.534Z">
        <t:Attribution userId="S::jorr@yacvic.org.au::18ab2e01-bee6-4b69-9bbd-194d34f5f549" userProvider="AD" userName="Jeanine Orr (she/her)"/>
        <t:Anchor>
          <t:Comment id="1750789605"/>
        </t:Anchor>
        <t:Assign userId="S::ahem@ydas.org.au::4c713253-f94c-4a34-97d0-23ea29aacfa5" userProvider="AD" userName="Ash Hem (they/them)"/>
      </t:Event>
      <t:Event id="{180123B2-E1EA-4CA6-B3AE-E5752A1B37D5}" time="2023-08-18T08:09:26.534Z">
        <t:Attribution userId="S::jorr@yacvic.org.au::18ab2e01-bee6-4b69-9bbd-194d34f5f549" userProvider="AD" userName="Jeanine Orr (she/her)"/>
        <t:Anchor>
          <t:Comment id="1750789605"/>
        </t:Anchor>
        <t:SetTitle title="@Ash to suggest alternative wording"/>
      </t:Event>
      <t:Event id="{7664FB34-9EA1-46BD-80C6-4D3B67D8B3C6}" time="2023-08-22T03:33:35.149Z">
        <t:Attribution userId="S::ahem@ydas.org.au::4c713253-f94c-4a34-97d0-23ea29aacfa5" userProvider="AD" userName="Ash Hem (they/them)"/>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74ba25a3-6236-4dfa-8dbd-4dd116c654c7">
      <UserInfo>
        <DisplayName>Katherine Ellis</DisplayName>
        <AccountId>12</AccountId>
        <AccountType/>
      </UserInfo>
      <UserInfo>
        <DisplayName>Haley Zilberberg</DisplayName>
        <AccountId>20</AccountId>
        <AccountType/>
      </UserInfo>
      <UserInfo>
        <DisplayName>Mija Gwyn</DisplayName>
        <AccountId>16</AccountId>
        <AccountType/>
      </UserInfo>
    </SharedWithUsers>
    <TaxCatchAll xmlns="74ba25a3-6236-4dfa-8dbd-4dd116c654c7" xsi:nil="true"/>
    <lcf76f155ced4ddcb4097134ff3c332f xmlns="31b7a9da-3357-4116-9eca-cfe9a4015bc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41598D61CB634EBEAC8900E0D7ABED" ma:contentTypeVersion="18" ma:contentTypeDescription="Create a new document." ma:contentTypeScope="" ma:versionID="7a2b3a6c34baa1997db53804337472a1">
  <xsd:schema xmlns:xsd="http://www.w3.org/2001/XMLSchema" xmlns:xs="http://www.w3.org/2001/XMLSchema" xmlns:p="http://schemas.microsoft.com/office/2006/metadata/properties" xmlns:ns2="31b7a9da-3357-4116-9eca-cfe9a4015bcc" xmlns:ns3="74ba25a3-6236-4dfa-8dbd-4dd116c654c7" targetNamespace="http://schemas.microsoft.com/office/2006/metadata/properties" ma:root="true" ma:fieldsID="145e6a2b6d74e63e1eedd00fa0cc2fb1" ns2:_="" ns3:_="">
    <xsd:import namespace="31b7a9da-3357-4116-9eca-cfe9a4015bcc"/>
    <xsd:import namespace="74ba25a3-6236-4dfa-8dbd-4dd116c654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b7a9da-3357-4116-9eca-cfe9a4015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0e2598-e47b-48ca-859c-0fb1b7a07f2b"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ba25a3-6236-4dfa-8dbd-4dd116c654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8da7f40-0109-4e07-aa1d-b82a403fe563}" ma:internalName="TaxCatchAll" ma:showField="CatchAllData" ma:web="74ba25a3-6236-4dfa-8dbd-4dd116c654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5DE1B7-1CD4-4CEC-A453-2114621F371E}">
  <ds:schemaRefs>
    <ds:schemaRef ds:uri="http://schemas.openxmlformats.org/officeDocument/2006/bibliography"/>
  </ds:schemaRefs>
</ds:datastoreItem>
</file>

<file path=customXml/itemProps2.xml><?xml version="1.0" encoding="utf-8"?>
<ds:datastoreItem xmlns:ds="http://schemas.openxmlformats.org/officeDocument/2006/customXml" ds:itemID="{C0DC4953-A43F-4239-AC1D-D4226362A61C}">
  <ds:schemaRefs>
    <ds:schemaRef ds:uri="http://schemas.microsoft.com/office/2006/metadata/properties"/>
    <ds:schemaRef ds:uri="http://schemas.microsoft.com/office/infopath/2007/PartnerControls"/>
    <ds:schemaRef ds:uri="74ba25a3-6236-4dfa-8dbd-4dd116c654c7"/>
    <ds:schemaRef ds:uri="31b7a9da-3357-4116-9eca-cfe9a4015bcc"/>
  </ds:schemaRefs>
</ds:datastoreItem>
</file>

<file path=customXml/itemProps3.xml><?xml version="1.0" encoding="utf-8"?>
<ds:datastoreItem xmlns:ds="http://schemas.openxmlformats.org/officeDocument/2006/customXml" ds:itemID="{233DFEC4-93D3-4BEE-89AB-A2D6FE31E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b7a9da-3357-4116-9eca-cfe9a4015bcc"/>
    <ds:schemaRef ds:uri="74ba25a3-6236-4dfa-8dbd-4dd116c654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7147BB-0610-4551-B996-853A1C5789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99</Words>
  <Characters>10256</Characters>
  <Application>Microsoft Office Word</Application>
  <DocSecurity>0</DocSecurity>
  <Lines>85</Lines>
  <Paragraphs>24</Paragraphs>
  <ScaleCrop>false</ScaleCrop>
  <Company>Microsoft</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Fieldgrass</dc:creator>
  <cp:keywords/>
  <cp:lastModifiedBy>Jeanine Orr (she/her)</cp:lastModifiedBy>
  <cp:revision>128</cp:revision>
  <cp:lastPrinted>2019-12-04T19:37:00Z</cp:lastPrinted>
  <dcterms:created xsi:type="dcterms:W3CDTF">2025-06-30T14:47:00Z</dcterms:created>
  <dcterms:modified xsi:type="dcterms:W3CDTF">2025-09-17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41598D61CB634EBEAC8900E0D7ABED</vt:lpwstr>
  </property>
  <property fmtid="{D5CDD505-2E9C-101B-9397-08002B2CF9AE}" pid="3" name="MediaServiceImageTags">
    <vt:lpwstr/>
  </property>
</Properties>
</file>